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C1AC6" w14:textId="77777777" w:rsidR="00F47E80" w:rsidRPr="00F47E80" w:rsidRDefault="00F47E80" w:rsidP="00F47E80">
      <w:pPr>
        <w:autoSpaceDE w:val="0"/>
        <w:autoSpaceDN w:val="0"/>
        <w:adjustRightInd w:val="0"/>
        <w:jc w:val="center"/>
        <w:rPr>
          <w:rFonts w:eastAsiaTheme="minorHAnsi"/>
          <w:color w:val="000000"/>
          <w:sz w:val="28"/>
          <w:szCs w:val="28"/>
          <w:lang w:eastAsia="en-US"/>
        </w:rPr>
      </w:pPr>
      <w:r w:rsidRPr="00F47E80">
        <w:rPr>
          <w:rFonts w:eastAsiaTheme="minorHAnsi"/>
          <w:b/>
          <w:bCs/>
          <w:color w:val="000000"/>
          <w:sz w:val="28"/>
          <w:szCs w:val="28"/>
          <w:lang w:eastAsia="en-US"/>
        </w:rPr>
        <w:t>Výzva na predloženie cenovej ponuky</w:t>
      </w:r>
    </w:p>
    <w:p w14:paraId="219BFC57" w14:textId="77777777" w:rsidR="000D706F" w:rsidRDefault="000D706F" w:rsidP="00F47E80">
      <w:pPr>
        <w:autoSpaceDE w:val="0"/>
        <w:autoSpaceDN w:val="0"/>
        <w:adjustRightInd w:val="0"/>
        <w:rPr>
          <w:rFonts w:eastAsiaTheme="minorHAnsi"/>
          <w:i/>
          <w:iCs/>
          <w:color w:val="000000"/>
          <w:sz w:val="23"/>
          <w:szCs w:val="23"/>
          <w:lang w:eastAsia="en-US"/>
        </w:rPr>
      </w:pPr>
    </w:p>
    <w:p w14:paraId="782C6A59" w14:textId="123BC879" w:rsidR="00F47E80" w:rsidRPr="00F47E80" w:rsidRDefault="00F47E80" w:rsidP="000873E9">
      <w:pPr>
        <w:autoSpaceDE w:val="0"/>
        <w:autoSpaceDN w:val="0"/>
        <w:adjustRightInd w:val="0"/>
        <w:jc w:val="center"/>
        <w:rPr>
          <w:rFonts w:eastAsiaTheme="minorHAnsi"/>
          <w:color w:val="000000"/>
          <w:sz w:val="23"/>
          <w:szCs w:val="23"/>
          <w:lang w:eastAsia="en-US"/>
        </w:rPr>
      </w:pPr>
      <w:r w:rsidRPr="00F47E80">
        <w:rPr>
          <w:rFonts w:eastAsiaTheme="minorHAnsi"/>
          <w:i/>
          <w:iCs/>
          <w:color w:val="000000"/>
          <w:sz w:val="23"/>
          <w:szCs w:val="23"/>
          <w:lang w:eastAsia="en-US"/>
        </w:rPr>
        <w:t xml:space="preserve">v rámci postupu verejného obstarávania podľa § 117 zákona č. 343/2015 Z. z. o verejnom obstarávaní </w:t>
      </w:r>
      <w:r w:rsidR="004B3C2C">
        <w:rPr>
          <w:rFonts w:eastAsiaTheme="minorHAnsi"/>
          <w:i/>
          <w:iCs/>
          <w:color w:val="000000"/>
          <w:sz w:val="23"/>
          <w:szCs w:val="23"/>
          <w:lang w:eastAsia="en-US"/>
        </w:rPr>
        <w:br/>
      </w:r>
      <w:r w:rsidRPr="00F47E80">
        <w:rPr>
          <w:rFonts w:eastAsiaTheme="minorHAnsi"/>
          <w:i/>
          <w:iCs/>
          <w:color w:val="000000"/>
          <w:sz w:val="23"/>
          <w:szCs w:val="23"/>
          <w:lang w:eastAsia="en-US"/>
        </w:rPr>
        <w:t>a o zmene a doplnení niektorých zákonov v znení neskorších predpisov</w:t>
      </w:r>
      <w:r w:rsidR="00E372EA">
        <w:rPr>
          <w:rFonts w:eastAsiaTheme="minorHAnsi"/>
          <w:i/>
          <w:iCs/>
          <w:color w:val="000000"/>
          <w:sz w:val="23"/>
          <w:szCs w:val="23"/>
          <w:lang w:eastAsia="en-US"/>
        </w:rPr>
        <w:t>.</w:t>
      </w:r>
    </w:p>
    <w:p w14:paraId="5AF8C2E1" w14:textId="77777777" w:rsidR="000D706F" w:rsidRDefault="000D706F" w:rsidP="00F47E80">
      <w:pPr>
        <w:autoSpaceDE w:val="0"/>
        <w:autoSpaceDN w:val="0"/>
        <w:adjustRightInd w:val="0"/>
        <w:rPr>
          <w:rFonts w:eastAsiaTheme="minorHAnsi"/>
          <w:b/>
          <w:bCs/>
          <w:color w:val="000000"/>
          <w:sz w:val="23"/>
          <w:szCs w:val="23"/>
          <w:lang w:eastAsia="en-US"/>
        </w:rPr>
      </w:pPr>
    </w:p>
    <w:p w14:paraId="145916F8" w14:textId="77777777" w:rsidR="000D706F" w:rsidRPr="00CB24A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ind w:left="284" w:hanging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Identifikácia verejného obstarávateľa: </w:t>
      </w:r>
    </w:p>
    <w:p w14:paraId="38D2EAC8" w14:textId="77777777" w:rsidR="002B20E0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bCs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Názov organizácie: </w:t>
      </w:r>
      <w:r w:rsidR="002B20E0" w:rsidRPr="00CB24AF">
        <w:rPr>
          <w:rFonts w:ascii="Times New Roman" w:eastAsia="Times New Roman" w:hAnsi="Times New Roman"/>
          <w:bCs/>
          <w:sz w:val="24"/>
          <w:szCs w:val="24"/>
        </w:rPr>
        <w:t>KIRA, n. o.</w:t>
      </w:r>
    </w:p>
    <w:p w14:paraId="0E85C776" w14:textId="77777777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>Sídlo organizácie: Starohájska 10, 917 01 Trnava</w:t>
      </w:r>
    </w:p>
    <w:p w14:paraId="3D41B450" w14:textId="4509522B" w:rsidR="000D706F" w:rsidRPr="00CB24AF" w:rsidRDefault="00F47E80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Zastúpený: </w:t>
      </w:r>
      <w:r w:rsidR="00FA12D1">
        <w:rPr>
          <w:rFonts w:ascii="Times New Roman" w:eastAsia="Times New Roman" w:hAnsi="Times New Roman"/>
          <w:sz w:val="24"/>
          <w:szCs w:val="24"/>
        </w:rPr>
        <w:t>Mgr. Viktor Maroši</w:t>
      </w:r>
      <w:r w:rsidR="002B20E0" w:rsidRPr="00CB24AF">
        <w:rPr>
          <w:rFonts w:ascii="Times New Roman" w:eastAsia="Times New Roman" w:hAnsi="Times New Roman"/>
          <w:sz w:val="24"/>
          <w:szCs w:val="24"/>
        </w:rPr>
        <w:t>, riaditeľ</w:t>
      </w:r>
    </w:p>
    <w:p w14:paraId="1CAF2E9E" w14:textId="77777777" w:rsidR="002B20E0" w:rsidRPr="00CB24AF" w:rsidRDefault="00F47E8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  <w:r w:rsidRPr="00CB24AF">
        <w:rPr>
          <w:rFonts w:ascii="Times New Roman" w:eastAsiaTheme="minorHAnsi" w:hAnsi="Times New Roman"/>
          <w:color w:val="000000"/>
          <w:sz w:val="24"/>
          <w:szCs w:val="24"/>
        </w:rPr>
        <w:t xml:space="preserve">IČO: </w:t>
      </w:r>
      <w:r w:rsidR="002B20E0" w:rsidRPr="00CB24AF">
        <w:rPr>
          <w:rFonts w:ascii="Times New Roman" w:eastAsiaTheme="minorHAnsi" w:hAnsi="Times New Roman"/>
          <w:color w:val="000000"/>
          <w:sz w:val="24"/>
          <w:szCs w:val="24"/>
        </w:rPr>
        <w:t>52 190 820</w:t>
      </w:r>
    </w:p>
    <w:p w14:paraId="079C16CE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Bankové spojenie: Prima banka Slovensko, a. s.</w:t>
      </w:r>
    </w:p>
    <w:p w14:paraId="0A23812E" w14:textId="77777777" w:rsidR="002B20E0" w:rsidRPr="00CB24AF" w:rsidRDefault="002B20E0" w:rsidP="002B20E0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Číslo bankového účtu IBAN: SK38 5600 0000 0063 7964 1001</w:t>
      </w:r>
    </w:p>
    <w:p w14:paraId="5C5DF56C" w14:textId="77777777" w:rsidR="000C651F" w:rsidRDefault="002B20E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CB24AF">
        <w:rPr>
          <w:rFonts w:ascii="Times New Roman" w:eastAsia="Times New Roman" w:hAnsi="Times New Roman"/>
          <w:sz w:val="24"/>
          <w:szCs w:val="24"/>
        </w:rPr>
        <w:t>Registrácia pod číslom: VVS/NO-285/219</w:t>
      </w:r>
    </w:p>
    <w:p w14:paraId="76F0BA86" w14:textId="77777777" w:rsidR="000C651F" w:rsidRDefault="000C651F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9564434" w14:textId="3819C79C" w:rsidR="000D706F" w:rsidRPr="000C651F" w:rsidRDefault="00F47E80" w:rsidP="000C651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="Times New Roman" w:hAnsi="Times New Roman"/>
          <w:sz w:val="24"/>
          <w:szCs w:val="24"/>
        </w:rPr>
      </w:pPr>
      <w:r w:rsidRPr="000C651F">
        <w:rPr>
          <w:rFonts w:ascii="Times New Roman" w:eastAsiaTheme="minorHAnsi" w:hAnsi="Times New Roman"/>
          <w:color w:val="000000"/>
          <w:sz w:val="24"/>
          <w:szCs w:val="24"/>
        </w:rPr>
        <w:t xml:space="preserve">Kontaktná osoba: </w:t>
      </w:r>
      <w:r w:rsidR="000C651F" w:rsidRPr="000C651F">
        <w:rPr>
          <w:rFonts w:ascii="Times New Roman" w:eastAsiaTheme="minorHAnsi" w:hAnsi="Times New Roman"/>
          <w:sz w:val="24"/>
          <w:szCs w:val="24"/>
        </w:rPr>
        <w:t xml:space="preserve">Mgr. Marek Krnáč, 033/55 59 241, 0908 726 462, </w:t>
      </w:r>
      <w:hyperlink r:id="rId8" w:history="1">
        <w:r w:rsidR="00053D71" w:rsidRPr="00BD1EFE">
          <w:rPr>
            <w:rStyle w:val="Hypertextovprepojenie"/>
            <w:rFonts w:ascii="Times New Roman" w:eastAsiaTheme="minorHAnsi" w:hAnsi="Times New Roman"/>
            <w:sz w:val="24"/>
            <w:szCs w:val="24"/>
          </w:rPr>
          <w:t>vo@kira.sk</w:t>
        </w:r>
      </w:hyperlink>
    </w:p>
    <w:p w14:paraId="2D835F7A" w14:textId="77777777" w:rsidR="000D706F" w:rsidRPr="00CB24AF" w:rsidRDefault="000D706F" w:rsidP="000D706F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color w:val="000000"/>
          <w:sz w:val="24"/>
          <w:szCs w:val="24"/>
        </w:rPr>
      </w:pPr>
    </w:p>
    <w:p w14:paraId="658CA7F6" w14:textId="483A7236" w:rsidR="000C651F" w:rsidRPr="000C651F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Times New Roman" w:eastAsiaTheme="minorHAnsi" w:hAnsi="Times New Roman"/>
          <w:color w:val="FF0000"/>
          <w:sz w:val="24"/>
          <w:szCs w:val="24"/>
        </w:rPr>
      </w:pPr>
      <w:r w:rsidRPr="00723969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>Predmet zákazky:</w:t>
      </w:r>
      <w:r w:rsidR="00297342">
        <w:rPr>
          <w:rFonts w:ascii="Times New Roman" w:eastAsiaTheme="minorHAnsi" w:hAnsi="Times New Roman"/>
          <w:b/>
          <w:bCs/>
          <w:color w:val="000000"/>
          <w:sz w:val="24"/>
          <w:szCs w:val="24"/>
        </w:rPr>
        <w:t xml:space="preserve"> „</w:t>
      </w:r>
      <w:r w:rsidR="00297342" w:rsidRPr="00297342">
        <w:rPr>
          <w:rFonts w:ascii="Times New Roman" w:hAnsi="Times New Roman"/>
          <w:b/>
          <w:bCs/>
          <w:sz w:val="24"/>
          <w:szCs w:val="24"/>
          <w:lang w:eastAsia="ar-SA"/>
        </w:rPr>
        <w:t>Poskytovanie poradenských služieb a zabezpečovanie administratívy v oblasti vedenia účtovníctva a personálnej agendy neziskovej organizácie</w:t>
      </w:r>
      <w:r w:rsidR="00297342">
        <w:rPr>
          <w:rFonts w:ascii="Times New Roman" w:hAnsi="Times New Roman"/>
          <w:b/>
          <w:bCs/>
          <w:sz w:val="24"/>
          <w:szCs w:val="24"/>
          <w:lang w:eastAsia="ar-SA"/>
        </w:rPr>
        <w:t>“</w:t>
      </w:r>
    </w:p>
    <w:p w14:paraId="4735268E" w14:textId="77777777" w:rsidR="000E1B91" w:rsidRDefault="000E1B91" w:rsidP="00756FF8">
      <w:pPr>
        <w:ind w:left="284"/>
        <w:jc w:val="both"/>
      </w:pPr>
    </w:p>
    <w:p w14:paraId="4FF83504" w14:textId="77777777" w:rsidR="000E1B91" w:rsidRDefault="000E1B91" w:rsidP="00756FF8">
      <w:pPr>
        <w:ind w:left="284"/>
        <w:jc w:val="both"/>
      </w:pPr>
      <w:r>
        <w:t>Predmetom zákazky je poskytovanie poradenských služieb a zabezpečovanie administratívy v oblasti vedenia účtovníctva a personálnej agendy neziskovej organizácie KIRA. Poradenstvo sa poskytuje týmito formami:</w:t>
      </w:r>
    </w:p>
    <w:p w14:paraId="5EC630C9" w14:textId="77777777" w:rsidR="008E7BB0" w:rsidRDefault="008E7BB0" w:rsidP="00B222ED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vedenie účtovníctva neziskovej organizácie</w:t>
      </w:r>
      <w:r>
        <w:t xml:space="preserve"> – 12 x/rok</w:t>
      </w:r>
      <w:r w:rsidRPr="000E1B91">
        <w:t>,</w:t>
      </w:r>
    </w:p>
    <w:p w14:paraId="744A7572" w14:textId="77777777" w:rsidR="008E7BB0" w:rsidRDefault="008E7BB0" w:rsidP="00B222ED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vypracovanie účtovnej závierky a daňového priznania k dani z</w:t>
      </w:r>
      <w:r>
        <w:t> </w:t>
      </w:r>
      <w:r w:rsidRPr="000E1B91">
        <w:t>príjmov</w:t>
      </w:r>
      <w:r>
        <w:t xml:space="preserve"> – 1x/rok</w:t>
      </w:r>
      <w:r w:rsidRPr="000E1B91">
        <w:t>,</w:t>
      </w:r>
    </w:p>
    <w:p w14:paraId="67887BDD" w14:textId="77777777" w:rsidR="008E7BB0" w:rsidRDefault="008E7BB0" w:rsidP="00B222ED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spracovanie pracovných zmlúv zamestnancov organizácie</w:t>
      </w:r>
      <w:bookmarkStart w:id="0" w:name="_Hlk60142069"/>
      <w:r>
        <w:t xml:space="preserve"> – podľa  potreby klienta</w:t>
      </w:r>
      <w:bookmarkEnd w:id="0"/>
      <w:r w:rsidRPr="000E1B91">
        <w:t>,</w:t>
      </w:r>
    </w:p>
    <w:p w14:paraId="7A04CB63" w14:textId="77777777" w:rsidR="008E7BB0" w:rsidRDefault="008E7BB0" w:rsidP="00B222ED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zabezpečovanie personálnej agendy organizácie, vrátane prihlasovania a odhlasovania zamestnancov pri nástupe do pracovného pomeru, respektíve pri jeho ukončení</w:t>
      </w:r>
      <w:r>
        <w:t xml:space="preserve"> – podľa  potreby klienta</w:t>
      </w:r>
      <w:r w:rsidRPr="000E1B91">
        <w:t>,</w:t>
      </w:r>
    </w:p>
    <w:p w14:paraId="24FB89B5" w14:textId="77777777" w:rsidR="008E7BB0" w:rsidRDefault="008E7BB0" w:rsidP="00B222ED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spracovanie mesačnej mzdovej agendy organizácie</w:t>
      </w:r>
      <w:r>
        <w:t xml:space="preserve"> – 120x/rok</w:t>
      </w:r>
      <w:r w:rsidRPr="000E1B91">
        <w:t>,</w:t>
      </w:r>
    </w:p>
    <w:p w14:paraId="60DE983A" w14:textId="77777777" w:rsidR="008E7BB0" w:rsidRDefault="008E7BB0" w:rsidP="00B222ED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0E1B91">
        <w:t>spracovanie ročného zúčtovania preddavkov na daň z príjmov zo závislej činnosti</w:t>
      </w:r>
      <w:r>
        <w:t xml:space="preserve"> – 10x/rok</w:t>
      </w:r>
      <w:r w:rsidRPr="000E1B91">
        <w:t>,</w:t>
      </w:r>
    </w:p>
    <w:p w14:paraId="5682E11B" w14:textId="77777777" w:rsidR="008E7BB0" w:rsidRPr="00D50B8D" w:rsidRDefault="008E7BB0" w:rsidP="00B222ED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D50B8D">
        <w:t>rýchle aktuálne telefonické informácie</w:t>
      </w:r>
      <w:r>
        <w:t xml:space="preserve"> – podľa  potreby klienta,</w:t>
      </w:r>
    </w:p>
    <w:p w14:paraId="7602A232" w14:textId="77777777" w:rsidR="008E7BB0" w:rsidRPr="00D50B8D" w:rsidRDefault="008E7BB0" w:rsidP="00B222ED">
      <w:pPr>
        <w:numPr>
          <w:ilvl w:val="0"/>
          <w:numId w:val="6"/>
        </w:numPr>
        <w:spacing w:after="27" w:line="250" w:lineRule="auto"/>
        <w:ind w:hanging="427"/>
        <w:jc w:val="both"/>
      </w:pPr>
      <w:r w:rsidRPr="00D50B8D">
        <w:t>poskytovanie informácií a poradenstva v oblasti zdravotného, nemocenského poistenia a  dôchodkového zabezpečenia</w:t>
      </w:r>
      <w:r>
        <w:t xml:space="preserve"> – podľa  potreby klienta,</w:t>
      </w:r>
    </w:p>
    <w:p w14:paraId="5E154CC0" w14:textId="77777777" w:rsidR="008E7BB0" w:rsidRPr="00D50B8D" w:rsidRDefault="008E7BB0" w:rsidP="00B222ED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D50B8D">
        <w:t>tvorba podnikovej stratégie – pomoc pri výbere vhodných účtovných postupov</w:t>
      </w:r>
      <w:r>
        <w:t xml:space="preserve"> – podľa  potreby klienta,</w:t>
      </w:r>
    </w:p>
    <w:p w14:paraId="722E53DD" w14:textId="77777777" w:rsidR="008E7BB0" w:rsidRPr="005415CF" w:rsidRDefault="008E7BB0" w:rsidP="00B222ED">
      <w:pPr>
        <w:numPr>
          <w:ilvl w:val="0"/>
          <w:numId w:val="6"/>
        </w:numPr>
        <w:spacing w:after="5" w:line="250" w:lineRule="auto"/>
        <w:ind w:hanging="427"/>
        <w:jc w:val="both"/>
      </w:pPr>
      <w:r w:rsidRPr="00D50B8D">
        <w:t>finančná a ekonomická analýza</w:t>
      </w:r>
      <w:r>
        <w:t xml:space="preserve"> – podľa  potreby klienta.</w:t>
      </w:r>
    </w:p>
    <w:p w14:paraId="7654379F" w14:textId="77777777" w:rsidR="008E7BB0" w:rsidRDefault="008E7BB0" w:rsidP="008E7BB0">
      <w:pPr>
        <w:ind w:left="284"/>
        <w:jc w:val="both"/>
      </w:pPr>
    </w:p>
    <w:p w14:paraId="17E6D629" w14:textId="77777777" w:rsidR="008E7BB0" w:rsidRPr="005415CF" w:rsidRDefault="008E7BB0" w:rsidP="008E7BB0">
      <w:pPr>
        <w:ind w:left="284"/>
        <w:jc w:val="both"/>
      </w:pPr>
      <w:r w:rsidRPr="000E1B91">
        <w:t xml:space="preserve">a to pri predpokladanom počte 10 zamestnancov, na obdobie </w:t>
      </w:r>
      <w:r>
        <w:t>január</w:t>
      </w:r>
      <w:r w:rsidRPr="000E1B91">
        <w:t xml:space="preserve"> - december 202</w:t>
      </w:r>
      <w:r>
        <w:t>1</w:t>
      </w:r>
      <w:r w:rsidRPr="000E1B91">
        <w:t>.</w:t>
      </w:r>
    </w:p>
    <w:p w14:paraId="646B6069" w14:textId="77777777" w:rsidR="000D706F" w:rsidRPr="00EA1C6B" w:rsidRDefault="000D706F" w:rsidP="0029406E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065E92FC" w14:textId="77777777" w:rsidR="00CB24AF" w:rsidRPr="00EA1C6B" w:rsidRDefault="00E372EA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>Miesto a uskutočnenie poskytnutia služby:</w:t>
      </w:r>
    </w:p>
    <w:p w14:paraId="7539842B" w14:textId="77777777" w:rsidR="00CB24AF" w:rsidRPr="00EA1C6B" w:rsidRDefault="00CB24AF" w:rsidP="00CB24AF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Miesto: KIRA, n. o., Starohájska 10, 917 01 Trnava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3790993C" w14:textId="051522BA" w:rsidR="0029406E" w:rsidRPr="00890889" w:rsidRDefault="00297342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color w:val="FF0000"/>
          <w:sz w:val="24"/>
          <w:szCs w:val="24"/>
        </w:rPr>
      </w:pPr>
      <w:r w:rsidRPr="008E7BB0">
        <w:rPr>
          <w:rFonts w:ascii="Times New Roman" w:eastAsiaTheme="minorHAnsi" w:hAnsi="Times New Roman"/>
          <w:sz w:val="24"/>
          <w:szCs w:val="24"/>
        </w:rPr>
        <w:t>Termín poskytovania služieb</w:t>
      </w:r>
      <w:r w:rsidR="00CB24AF" w:rsidRPr="008E7BB0">
        <w:rPr>
          <w:rFonts w:ascii="Times New Roman" w:eastAsiaTheme="minorHAnsi" w:hAnsi="Times New Roman"/>
          <w:sz w:val="24"/>
          <w:szCs w:val="24"/>
        </w:rPr>
        <w:t xml:space="preserve">: </w:t>
      </w:r>
      <w:r w:rsidRPr="008E7BB0">
        <w:rPr>
          <w:rFonts w:ascii="Times New Roman" w:eastAsiaTheme="minorHAnsi" w:hAnsi="Times New Roman"/>
          <w:sz w:val="24"/>
          <w:szCs w:val="24"/>
        </w:rPr>
        <w:t>od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o dňa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 xml:space="preserve">nadobudnutia </w:t>
      </w:r>
      <w:r w:rsidR="008E7BB0" w:rsidRPr="008E7BB0">
        <w:rPr>
          <w:rFonts w:ascii="Times New Roman" w:eastAsiaTheme="minorHAnsi" w:hAnsi="Times New Roman"/>
          <w:sz w:val="24"/>
          <w:szCs w:val="24"/>
        </w:rPr>
        <w:t>účin</w:t>
      </w:r>
      <w:r w:rsidR="002C1A04" w:rsidRPr="008E7BB0">
        <w:rPr>
          <w:rFonts w:ascii="Times New Roman" w:eastAsiaTheme="minorHAnsi" w:hAnsi="Times New Roman"/>
          <w:sz w:val="24"/>
          <w:szCs w:val="24"/>
        </w:rPr>
        <w:t>nosti zmluv</w:t>
      </w:r>
      <w:r w:rsidR="00E068D9" w:rsidRPr="008E7BB0">
        <w:rPr>
          <w:rFonts w:ascii="Times New Roman" w:eastAsiaTheme="minorHAnsi" w:hAnsi="Times New Roman"/>
          <w:sz w:val="24"/>
          <w:szCs w:val="24"/>
        </w:rPr>
        <w:t>ného vzťahu</w:t>
      </w:r>
      <w:r w:rsidRPr="008E7BB0">
        <w:rPr>
          <w:rFonts w:ascii="Times New Roman" w:eastAsiaTheme="minorHAnsi" w:hAnsi="Times New Roman"/>
          <w:sz w:val="24"/>
          <w:szCs w:val="24"/>
        </w:rPr>
        <w:t xml:space="preserve"> do 31.12.202</w:t>
      </w:r>
      <w:r w:rsidR="00786108" w:rsidRPr="008E7BB0">
        <w:rPr>
          <w:rFonts w:ascii="Times New Roman" w:eastAsiaTheme="minorHAnsi" w:hAnsi="Times New Roman"/>
          <w:sz w:val="24"/>
          <w:szCs w:val="24"/>
        </w:rPr>
        <w:t>1</w:t>
      </w:r>
    </w:p>
    <w:p w14:paraId="1E17E359" w14:textId="77777777" w:rsidR="00C962C7" w:rsidRPr="00EA1C6B" w:rsidRDefault="00C962C7" w:rsidP="00C962C7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eastAsiaTheme="minorHAnsi"/>
        </w:rPr>
      </w:pPr>
    </w:p>
    <w:p w14:paraId="41536418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Komplexnosť dodávky: </w:t>
      </w:r>
    </w:p>
    <w:p w14:paraId="3733C9A1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dloží ponuku na celý predmet zákazky. </w:t>
      </w:r>
    </w:p>
    <w:p w14:paraId="58CB0851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000AFBAC" w14:textId="77777777" w:rsidR="00EA1C6B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Spôsob predloženia cenovej ponuky:</w:t>
      </w:r>
    </w:p>
    <w:p w14:paraId="4065ACB5" w14:textId="73F90DF7" w:rsidR="0029406E" w:rsidRPr="00611CA0" w:rsidRDefault="00F47E80" w:rsidP="00611CA0">
      <w:pPr>
        <w:pStyle w:val="Odsekzoznamu"/>
        <w:autoSpaceDE w:val="0"/>
        <w:autoSpaceDN w:val="0"/>
        <w:adjustRightInd w:val="0"/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Cenové ponuky žiada verejný obstarávateľ predložiť na </w:t>
      </w:r>
      <w:r w:rsidR="00CB24AF" w:rsidRPr="00EA1C6B">
        <w:rPr>
          <w:rFonts w:ascii="Times New Roman" w:eastAsiaTheme="minorHAnsi" w:hAnsi="Times New Roman"/>
          <w:sz w:val="24"/>
          <w:szCs w:val="24"/>
        </w:rPr>
        <w:t xml:space="preserve">e-mailovú </w:t>
      </w:r>
      <w:r w:rsidRPr="00EA1C6B">
        <w:rPr>
          <w:rFonts w:ascii="Times New Roman" w:eastAsiaTheme="minorHAnsi" w:hAnsi="Times New Roman"/>
          <w:sz w:val="24"/>
          <w:szCs w:val="24"/>
        </w:rPr>
        <w:t>adresu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 xml:space="preserve"> </w:t>
      </w:r>
      <w:hyperlink r:id="rId9" w:history="1">
        <w:r w:rsidR="00653316" w:rsidRPr="00BD1EFE">
          <w:rPr>
            <w:rStyle w:val="Hypertextovprepojenie"/>
            <w:rFonts w:ascii="Times New Roman" w:hAnsi="Times New Roman"/>
            <w:sz w:val="24"/>
            <w:szCs w:val="24"/>
          </w:rPr>
          <w:t>vo@kira.sk</w:t>
        </w:r>
      </w:hyperlink>
      <w:r w:rsidR="00EA1C6B" w:rsidRPr="00EA1C6B">
        <w:rPr>
          <w:rFonts w:ascii="Times New Roman" w:hAnsi="Times New Roman"/>
          <w:sz w:val="24"/>
          <w:szCs w:val="24"/>
        </w:rPr>
        <w:t xml:space="preserve"> </w:t>
      </w:r>
      <w:r w:rsidR="004B3C2C">
        <w:rPr>
          <w:rFonts w:ascii="Times New Roman" w:hAnsi="Times New Roman"/>
          <w:sz w:val="24"/>
          <w:szCs w:val="24"/>
        </w:rPr>
        <w:br/>
      </w:r>
      <w:r w:rsidR="00EA1C6B" w:rsidRPr="00EA1C6B">
        <w:rPr>
          <w:rFonts w:ascii="Times New Roman" w:hAnsi="Times New Roman"/>
          <w:sz w:val="24"/>
          <w:szCs w:val="24"/>
        </w:rPr>
        <w:t>vo formáte</w:t>
      </w:r>
      <w:r w:rsidR="000873E9">
        <w:rPr>
          <w:rFonts w:ascii="Times New Roman" w:hAnsi="Times New Roman"/>
          <w:sz w:val="24"/>
          <w:szCs w:val="24"/>
        </w:rPr>
        <w:t xml:space="preserve"> </w:t>
      </w:r>
      <w:r w:rsidR="00E372EA">
        <w:rPr>
          <w:rFonts w:ascii="Times New Roman" w:hAnsi="Times New Roman"/>
          <w:sz w:val="24"/>
          <w:szCs w:val="24"/>
        </w:rPr>
        <w:t>.</w:t>
      </w:r>
      <w:proofErr w:type="spellStart"/>
      <w:r w:rsidR="00E372EA">
        <w:rPr>
          <w:rFonts w:ascii="Times New Roman" w:hAnsi="Times New Roman"/>
          <w:sz w:val="24"/>
          <w:szCs w:val="24"/>
        </w:rPr>
        <w:t>pdf</w:t>
      </w:r>
      <w:proofErr w:type="spellEnd"/>
      <w:r w:rsidR="00EA1C6B" w:rsidRPr="00EA1C6B">
        <w:rPr>
          <w:rFonts w:ascii="Times New Roman" w:hAnsi="Times New Roman"/>
          <w:sz w:val="24"/>
          <w:szCs w:val="24"/>
        </w:rPr>
        <w:t xml:space="preserve"> s označením </w:t>
      </w:r>
      <w:r w:rsidR="00EA1C6B" w:rsidRPr="00E372EA">
        <w:rPr>
          <w:rFonts w:ascii="Times New Roman" w:hAnsi="Times New Roman"/>
          <w:b/>
          <w:sz w:val="24"/>
          <w:szCs w:val="24"/>
        </w:rPr>
        <w:t>SÚŤAŽ –</w:t>
      </w:r>
      <w:r w:rsidR="00EA1C6B" w:rsidRPr="00EA1C6B">
        <w:rPr>
          <w:rFonts w:ascii="Times New Roman" w:hAnsi="Times New Roman"/>
          <w:b/>
          <w:bCs/>
          <w:sz w:val="24"/>
          <w:szCs w:val="24"/>
        </w:rPr>
        <w:t xml:space="preserve"> „</w:t>
      </w:r>
      <w:r w:rsidR="00297342">
        <w:rPr>
          <w:rFonts w:ascii="Times New Roman" w:hAnsi="Times New Roman"/>
          <w:b/>
          <w:sz w:val="24"/>
          <w:szCs w:val="24"/>
          <w:lang w:eastAsia="ar-SA"/>
        </w:rPr>
        <w:t>Poskytovanie poradenských služieb</w:t>
      </w:r>
      <w:r w:rsidR="00EA1C6B" w:rsidRPr="00611CA0">
        <w:rPr>
          <w:rFonts w:ascii="Times New Roman" w:hAnsi="Times New Roman"/>
          <w:b/>
          <w:i/>
          <w:iCs/>
          <w:sz w:val="24"/>
          <w:szCs w:val="24"/>
        </w:rPr>
        <w:t>“.</w:t>
      </w:r>
    </w:p>
    <w:p w14:paraId="179F7094" w14:textId="77777777" w:rsidR="00EA1C6B" w:rsidRPr="00EA1C6B" w:rsidRDefault="00EA1C6B" w:rsidP="001705C5">
      <w:pPr>
        <w:pStyle w:val="Odsekzoznamu"/>
        <w:autoSpaceDE w:val="0"/>
        <w:autoSpaceDN w:val="0"/>
        <w:adjustRightInd w:val="0"/>
        <w:spacing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AAE9031" w14:textId="17A702FD" w:rsidR="0029406E" w:rsidRPr="00EA1C6B" w:rsidRDefault="00F47E80" w:rsidP="001705C5">
      <w:pPr>
        <w:pStyle w:val="Odsekzoznamu"/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lastRenderedPageBreak/>
        <w:t xml:space="preserve">Lehota na predloženie cenových ponúk: </w:t>
      </w:r>
      <w:r w:rsidR="00807E6F" w:rsidRPr="00C96558">
        <w:rPr>
          <w:rFonts w:ascii="Times New Roman" w:eastAsiaTheme="minorHAnsi" w:hAnsi="Times New Roman"/>
          <w:b/>
          <w:bCs/>
          <w:sz w:val="24"/>
          <w:szCs w:val="24"/>
        </w:rPr>
        <w:t>17</w:t>
      </w:r>
      <w:r w:rsidR="00BC1D95" w:rsidRPr="00C96558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="00DF67F9" w:rsidRPr="00C96558">
        <w:rPr>
          <w:rFonts w:ascii="Times New Roman" w:eastAsiaTheme="minorHAnsi" w:hAnsi="Times New Roman"/>
          <w:b/>
          <w:bCs/>
          <w:sz w:val="24"/>
          <w:szCs w:val="24"/>
        </w:rPr>
        <w:t>01</w:t>
      </w:r>
      <w:r w:rsidR="00BC1D95" w:rsidRPr="00C96558">
        <w:rPr>
          <w:rFonts w:ascii="Times New Roman" w:eastAsiaTheme="minorHAnsi" w:hAnsi="Times New Roman"/>
          <w:b/>
          <w:bCs/>
          <w:sz w:val="24"/>
          <w:szCs w:val="24"/>
        </w:rPr>
        <w:t>.202</w:t>
      </w:r>
      <w:r w:rsidR="00DF67F9" w:rsidRPr="00C96558">
        <w:rPr>
          <w:rFonts w:ascii="Times New Roman" w:eastAsiaTheme="minorHAnsi" w:hAnsi="Times New Roman"/>
          <w:b/>
          <w:bCs/>
          <w:sz w:val="24"/>
          <w:szCs w:val="24"/>
        </w:rPr>
        <w:t>1</w:t>
      </w:r>
      <w:r w:rsidR="00BC1D95" w:rsidRPr="00E068D9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  <w:r w:rsidRPr="00E068D9">
        <w:rPr>
          <w:rFonts w:ascii="Times New Roman" w:eastAsiaTheme="minorHAnsi" w:hAnsi="Times New Roman"/>
          <w:b/>
          <w:bCs/>
          <w:sz w:val="24"/>
          <w:szCs w:val="24"/>
        </w:rPr>
        <w:t xml:space="preserve">do </w:t>
      </w:r>
      <w:r w:rsidR="00BC1D95" w:rsidRPr="00E068D9">
        <w:rPr>
          <w:rFonts w:ascii="Times New Roman" w:eastAsiaTheme="minorHAnsi" w:hAnsi="Times New Roman"/>
          <w:b/>
          <w:bCs/>
          <w:sz w:val="24"/>
          <w:szCs w:val="24"/>
        </w:rPr>
        <w:t>23:59</w:t>
      </w:r>
      <w:r w:rsidRPr="00E068D9">
        <w:rPr>
          <w:rFonts w:ascii="Times New Roman" w:eastAsiaTheme="minorHAnsi" w:hAnsi="Times New Roman"/>
          <w:b/>
          <w:bCs/>
          <w:sz w:val="24"/>
          <w:szCs w:val="24"/>
        </w:rPr>
        <w:t xml:space="preserve"> hod..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</w:p>
    <w:p w14:paraId="75DE8B01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75879215" w14:textId="77777777" w:rsidR="0029406E" w:rsidRPr="00EA1C6B" w:rsidRDefault="00F47E80" w:rsidP="00B222ED">
      <w:pPr>
        <w:pStyle w:val="Odsekzoznamu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žiadavky na obsah ponuky a podmienky účasti uchádzačov: </w:t>
      </w:r>
    </w:p>
    <w:p w14:paraId="6CFC1F0B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Cenová ponuka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</w:t>
      </w:r>
      <w:r w:rsidR="00CA603B">
        <w:rPr>
          <w:rFonts w:ascii="Times New Roman" w:eastAsiaTheme="minorHAnsi" w:hAnsi="Times New Roman"/>
          <w:sz w:val="24"/>
          <w:szCs w:val="24"/>
        </w:rPr>
        <w:t>zmysle Prílohy č. 1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</w:p>
    <w:p w14:paraId="1F3FED19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Ak uchádzač nie je platcom DPH na túto skutočnosť upozorní vo svojej ponuke. </w:t>
      </w:r>
    </w:p>
    <w:p w14:paraId="7277948C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708AAF19" w14:textId="77777777" w:rsidR="0029406E" w:rsidRPr="00EA1C6B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Doklady preukazujúce splnenie podmienok účasti: </w:t>
      </w:r>
    </w:p>
    <w:p w14:paraId="136C562F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</w:t>
      </w:r>
      <w:r w:rsidR="004B3C2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v § 32 ods. 1 písm. e) zákona 343/2015 Z. z. o verejnom obstarávaní –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je oprávnený </w:t>
      </w:r>
      <w:r w:rsidR="00EA1C6B" w:rsidRPr="00EA1C6B">
        <w:rPr>
          <w:rFonts w:ascii="Times New Roman" w:eastAsiaTheme="minorHAnsi" w:hAnsi="Times New Roman"/>
          <w:b/>
          <w:bCs/>
          <w:sz w:val="24"/>
          <w:szCs w:val="24"/>
        </w:rPr>
        <w:t>poskytovať služby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zodpovedajúce predmetu zákazky. </w:t>
      </w:r>
    </w:p>
    <w:p w14:paraId="3E33058B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erejný obstarávateľ si splnenie podmienky účasti úspešného uchádzača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ľa § 32 ods. 1 písm. e) zákona o verejnom obstarávaní overí na verejne dostupných portáloch </w:t>
      </w:r>
      <w:r w:rsidRPr="00EA1C6B">
        <w:rPr>
          <w:rFonts w:ascii="Times New Roman" w:eastAsiaTheme="minorHAnsi" w:hAnsi="Times New Roman"/>
          <w:sz w:val="24"/>
          <w:szCs w:val="24"/>
        </w:rPr>
        <w:t>obchodného registra alebo živnostenského registra, resp. iného relevantného registra.</w:t>
      </w:r>
    </w:p>
    <w:p w14:paraId="46686F60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2F859376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musí spĺňať podmienku účasti týkajúcu sa osobného postavenia uvedenú v § 32 ods. 1 písm. f) zákona o verejnom obstarávaní -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nemá uložený zákaz účasti vo verejnom obstarávaní potvrdený konečným rozhodnutím v Slovenskej republike alebo v štáte sídla, miesta po</w:t>
      </w:r>
      <w:r w:rsidR="00DD3903">
        <w:rPr>
          <w:rFonts w:ascii="Times New Roman" w:eastAsiaTheme="minorHAnsi" w:hAnsi="Times New Roman"/>
          <w:b/>
          <w:bCs/>
          <w:sz w:val="24"/>
          <w:szCs w:val="24"/>
        </w:rPr>
        <w:t>dnikania alebo obvyklého pobytu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. </w:t>
      </w:r>
    </w:p>
    <w:p w14:paraId="3276EAB0" w14:textId="77777777" w:rsidR="0029406E" w:rsidRPr="00EA1C6B" w:rsidRDefault="00F47E80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preukazuje splnenie podmienky účasti predložením 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ho vyhlásenia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2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7162D18" w14:textId="77777777" w:rsidR="0029406E" w:rsidRPr="00EA1C6B" w:rsidRDefault="0029406E" w:rsidP="001705C5">
      <w:pPr>
        <w:pStyle w:val="Odsekzoznamu"/>
        <w:autoSpaceDE w:val="0"/>
        <w:autoSpaceDN w:val="0"/>
        <w:adjustRightInd w:val="0"/>
        <w:spacing w:line="240" w:lineRule="auto"/>
        <w:ind w:left="1364"/>
        <w:jc w:val="both"/>
        <w:rPr>
          <w:rFonts w:ascii="Times New Roman" w:eastAsiaTheme="minorHAnsi" w:hAnsi="Times New Roman"/>
          <w:sz w:val="24"/>
          <w:szCs w:val="24"/>
        </w:rPr>
      </w:pPr>
    </w:p>
    <w:p w14:paraId="48CCAC50" w14:textId="1A870B69" w:rsidR="0029406E" w:rsidRPr="005E5D48" w:rsidRDefault="00F47E80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Čestné vyhlásenie o neprítomnosti konfliktu záujmov </w:t>
      </w:r>
      <w:r w:rsidRPr="00EA1C6B">
        <w:rPr>
          <w:rFonts w:ascii="Times New Roman" w:eastAsiaTheme="minorHAnsi" w:hAnsi="Times New Roman"/>
          <w:sz w:val="24"/>
          <w:szCs w:val="24"/>
        </w:rPr>
        <w:t>podľa Prílohy č. 3 tejto výzvy</w:t>
      </w:r>
      <w:r w:rsidR="00E372EA">
        <w:rPr>
          <w:rFonts w:ascii="Times New Roman" w:eastAsiaTheme="minorHAnsi" w:hAnsi="Times New Roman"/>
          <w:sz w:val="24"/>
          <w:szCs w:val="24"/>
        </w:rPr>
        <w:t>.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33A46DDD" w14:textId="77777777" w:rsidR="002C1A04" w:rsidRDefault="002C1A04" w:rsidP="002C1A04">
      <w:pPr>
        <w:pStyle w:val="Odsekzoznamu"/>
        <w:autoSpaceDE w:val="0"/>
        <w:autoSpaceDN w:val="0"/>
        <w:adjustRightInd w:val="0"/>
        <w:spacing w:after="0" w:line="240" w:lineRule="auto"/>
        <w:ind w:left="1004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</w:p>
    <w:p w14:paraId="49CD88D8" w14:textId="00AA41C5" w:rsidR="005E5D48" w:rsidRPr="002C1A04" w:rsidRDefault="002C1A04" w:rsidP="00B222ED">
      <w:pPr>
        <w:pStyle w:val="Odsekzoznamu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 w:rsidRPr="002C1A04">
        <w:rPr>
          <w:rFonts w:ascii="Times New Roman" w:eastAsiaTheme="minorHAnsi" w:hAnsi="Times New Roman"/>
          <w:b/>
          <w:bCs/>
          <w:sz w:val="24"/>
          <w:szCs w:val="24"/>
        </w:rPr>
        <w:t>N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ávrh zmluvy o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b/>
          <w:bCs/>
          <w:sz w:val="24"/>
          <w:szCs w:val="24"/>
        </w:rPr>
        <w:t xml:space="preserve"> poradenských</w:t>
      </w:r>
      <w:r w:rsidR="005E5D48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 služieb</w:t>
      </w:r>
      <w:r w:rsidR="00901A6B" w:rsidRPr="002C1A04">
        <w:rPr>
          <w:rFonts w:ascii="Times New Roman" w:eastAsiaTheme="minorHAnsi" w:hAnsi="Times New Roman"/>
          <w:b/>
          <w:bCs/>
          <w:sz w:val="24"/>
          <w:szCs w:val="24"/>
        </w:rPr>
        <w:t xml:space="preserve">, ktoré sú predmetom tejto výzvy. </w:t>
      </w:r>
    </w:p>
    <w:p w14:paraId="6EFB548C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3AE776BF" w14:textId="437DFCBF" w:rsidR="0029406E" w:rsidRPr="00BC1D95" w:rsidRDefault="00F47E80" w:rsidP="00653316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BC1D95">
        <w:rPr>
          <w:rFonts w:eastAsiaTheme="minorHAnsi"/>
        </w:rPr>
        <w:t xml:space="preserve">Celá ponuka, tiež doklady a dokumenty v nej predložené musia byť vyhotovené v štátnom jazyku. </w:t>
      </w:r>
      <w:r w:rsidR="004B3C2C" w:rsidRPr="00BC1D95">
        <w:rPr>
          <w:rFonts w:eastAsiaTheme="minorHAnsi"/>
        </w:rPr>
        <w:br/>
      </w:r>
      <w:r w:rsidRPr="00BC1D95">
        <w:rPr>
          <w:rFonts w:eastAsiaTheme="minorHAnsi"/>
        </w:rPr>
        <w:t>Ak je doklad alebo dokument vyhotovený v cudzom jazyku</w:t>
      </w:r>
      <w:r w:rsidRPr="00BC1D95">
        <w:rPr>
          <w:rFonts w:eastAsiaTheme="minorHAnsi"/>
          <w:b/>
        </w:rPr>
        <w:t xml:space="preserve">, </w:t>
      </w:r>
      <w:r w:rsidRPr="005E5D48">
        <w:rPr>
          <w:rFonts w:eastAsiaTheme="minorHAnsi"/>
          <w:bCs/>
        </w:rPr>
        <w:t>predkladá sa spolu s jeho úradným prekladom do štátneho jazyka;</w:t>
      </w:r>
      <w:r w:rsidRPr="00BC1D95">
        <w:rPr>
          <w:rFonts w:eastAsiaTheme="minorHAnsi"/>
          <w:b/>
        </w:rPr>
        <w:t xml:space="preserve"> </w:t>
      </w:r>
      <w:r w:rsidRPr="00BC1D95">
        <w:rPr>
          <w:rFonts w:eastAsiaTheme="minorHAnsi"/>
        </w:rPr>
        <w:t xml:space="preserve">to neplatí pre ponuky, doklady a dokumenty vyhotovené v českom jazyku. </w:t>
      </w:r>
    </w:p>
    <w:p w14:paraId="6B5F5648" w14:textId="77777777" w:rsidR="00653316" w:rsidRDefault="00653316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</w:p>
    <w:p w14:paraId="5CC348D7" w14:textId="1908382A" w:rsidR="0029406E" w:rsidRPr="00EA1C6B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EA1C6B">
        <w:rPr>
          <w:rFonts w:eastAsiaTheme="minorHAnsi"/>
        </w:rPr>
        <w:t xml:space="preserve">Ponuka musí byť podpísaná štatutárnym orgánom uchádzača alebo osobou oprávnenou konať </w:t>
      </w:r>
      <w:r w:rsidR="004B3C2C">
        <w:rPr>
          <w:rFonts w:eastAsiaTheme="minorHAnsi"/>
        </w:rPr>
        <w:br/>
      </w:r>
      <w:r w:rsidRPr="00EA1C6B">
        <w:rPr>
          <w:rFonts w:eastAsiaTheme="minorHAnsi"/>
        </w:rPr>
        <w:t>za uchádzača (požaduje sa fotokópia úradne osvedčeného plnomocenstva).</w:t>
      </w:r>
    </w:p>
    <w:p w14:paraId="4ACE3693" w14:textId="77777777" w:rsidR="0029406E" w:rsidRPr="00EA1C6B" w:rsidRDefault="0029406E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</w:rPr>
      </w:pPr>
    </w:p>
    <w:p w14:paraId="64107067" w14:textId="77777777" w:rsidR="0029406E" w:rsidRPr="00EA1C6B" w:rsidRDefault="00F47E80" w:rsidP="00B222ED">
      <w:pPr>
        <w:pStyle w:val="Odsekzoznamu"/>
        <w:numPr>
          <w:ilvl w:val="0"/>
          <w:numId w:val="5"/>
        </w:numPr>
        <w:autoSpaceDE w:val="0"/>
        <w:autoSpaceDN w:val="0"/>
        <w:adjustRightInd w:val="0"/>
        <w:spacing w:line="240" w:lineRule="auto"/>
        <w:ind w:left="284" w:hanging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Kritériá vyhodnotenia ponúk: </w:t>
      </w:r>
    </w:p>
    <w:p w14:paraId="65B518CD" w14:textId="77777777" w:rsidR="0029406E" w:rsidRPr="00EA1C6B" w:rsidRDefault="00F47E80" w:rsidP="00B222ED">
      <w:pPr>
        <w:pStyle w:val="Odsekzoznamu"/>
        <w:numPr>
          <w:ilvl w:val="0"/>
          <w:numId w:val="4"/>
        </w:numPr>
        <w:autoSpaceDE w:val="0"/>
        <w:autoSpaceDN w:val="0"/>
        <w:adjustRightInd w:val="0"/>
        <w:spacing w:line="240" w:lineRule="auto"/>
        <w:ind w:left="567" w:hanging="283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najnižšia cena za celý predmet zákazky v EUR s</w:t>
      </w:r>
      <w:r w:rsidR="00E372EA">
        <w:rPr>
          <w:rFonts w:ascii="Times New Roman" w:eastAsiaTheme="minorHAnsi" w:hAnsi="Times New Roman"/>
          <w:b/>
          <w:bCs/>
          <w:sz w:val="24"/>
          <w:szCs w:val="24"/>
        </w:rPr>
        <w:t> 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>DPH</w:t>
      </w:r>
      <w:r w:rsidR="00E372EA">
        <w:rPr>
          <w:rFonts w:ascii="Times New Roman" w:eastAsiaTheme="minorHAnsi" w:hAnsi="Times New Roman"/>
          <w:b/>
          <w:bCs/>
          <w:sz w:val="24"/>
          <w:szCs w:val="24"/>
        </w:rPr>
        <w:t>.</w:t>
      </w: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 </w:t>
      </w:r>
    </w:p>
    <w:p w14:paraId="6F855433" w14:textId="77777777" w:rsidR="0029406E" w:rsidRPr="00EA1C6B" w:rsidRDefault="00F47E80" w:rsidP="001705C5">
      <w:pPr>
        <w:autoSpaceDE w:val="0"/>
        <w:autoSpaceDN w:val="0"/>
        <w:adjustRightInd w:val="0"/>
        <w:ind w:left="284"/>
        <w:jc w:val="both"/>
        <w:rPr>
          <w:rFonts w:eastAsiaTheme="minorHAnsi"/>
        </w:rPr>
      </w:pPr>
      <w:r w:rsidRPr="00EA1C6B">
        <w:rPr>
          <w:rFonts w:eastAsiaTheme="minorHAnsi"/>
        </w:rPr>
        <w:t>Úspešným uchádzačom sa stane ten uchádzač, ktorý predloží najnižšiu cen</w:t>
      </w:r>
      <w:r w:rsidR="00E372EA">
        <w:rPr>
          <w:rFonts w:eastAsiaTheme="minorHAnsi"/>
        </w:rPr>
        <w:t>u</w:t>
      </w:r>
      <w:r w:rsidRPr="00EA1C6B">
        <w:rPr>
          <w:rFonts w:eastAsiaTheme="minorHAnsi"/>
        </w:rPr>
        <w:t xml:space="preserve"> za celý predmet zákazky v EUR s DPH. O úspešnosti ponuky budú uchádzači informovaní. Ak uchádzač nie je platcom DPH, uvedie to v ponuke. </w:t>
      </w:r>
    </w:p>
    <w:p w14:paraId="592549AB" w14:textId="77777777" w:rsidR="00611CA0" w:rsidRPr="00EA1C6B" w:rsidRDefault="00611CA0" w:rsidP="001705C5">
      <w:pPr>
        <w:autoSpaceDE w:val="0"/>
        <w:autoSpaceDN w:val="0"/>
        <w:adjustRightInd w:val="0"/>
        <w:jc w:val="both"/>
        <w:rPr>
          <w:rFonts w:eastAsiaTheme="minorHAnsi"/>
          <w:b/>
          <w:bCs/>
          <w:lang w:eastAsia="en-US"/>
        </w:rPr>
      </w:pPr>
    </w:p>
    <w:p w14:paraId="06880A81" w14:textId="77777777" w:rsidR="0029406E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Spôsob určenia ceny: </w:t>
      </w:r>
    </w:p>
    <w:p w14:paraId="2C07A120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om navrhovaná zmluvná cena za </w:t>
      </w:r>
      <w:r w:rsidR="00EA1C6B" w:rsidRPr="00EA1C6B">
        <w:rPr>
          <w:rFonts w:ascii="Times New Roman" w:eastAsiaTheme="minorHAnsi" w:hAnsi="Times New Roman"/>
          <w:sz w:val="24"/>
          <w:szCs w:val="24"/>
        </w:rPr>
        <w:t>poskytnutie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požadovaného predmetu zákazky, uvedená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>v ponuke uchádzača, bude vyjadrená v eurách bez dane z pridanej hodnoty, ako aj s daňou z pridanej hodnoty.</w:t>
      </w:r>
    </w:p>
    <w:p w14:paraId="3BBD0D2F" w14:textId="77777777" w:rsidR="0029406E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Návrh ceny musí byť spracovaný v zmysle zákona NR SR č.18/1996 Z. z. o cenách v znení neskorších predpisov, vyhlášky MF SR č.87/1996 Z. z., ktorou sa vykonáva zákon NR SR č.18/1996 Z. z.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o cenách v znení neskorších predpisov. </w:t>
      </w:r>
    </w:p>
    <w:p w14:paraId="5EAFA5A1" w14:textId="5355F723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Uchádzač je pred predložením svojej ponuky povinný vziať do úvahy všetko, čo je nevyhnutné na úplné a riadne plnenie zmluvy, pričom do svojich cien zahrnie všetky náklady spojené s plnením predmetu zákazky uvedeným v časti Predmet zákazky. </w:t>
      </w:r>
    </w:p>
    <w:p w14:paraId="23F6EC0F" w14:textId="7B5426B0" w:rsidR="00653316" w:rsidRPr="00BC1D95" w:rsidRDefault="0065331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BC1D95">
        <w:rPr>
          <w:rFonts w:ascii="Times New Roman" w:eastAsiaTheme="minorHAnsi" w:hAnsi="Times New Roman"/>
          <w:sz w:val="24"/>
          <w:szCs w:val="24"/>
        </w:rPr>
        <w:t xml:space="preserve">Ak je uchádzač osoba identifikovaná pre DPH v inom členskom štáte EÚ, vo svojej ponuke musí pre účely vyhodnotenia </w:t>
      </w:r>
      <w:r w:rsidR="00DE5548" w:rsidRPr="00BC1D95">
        <w:rPr>
          <w:rFonts w:ascii="Times New Roman" w:eastAsiaTheme="minorHAnsi" w:hAnsi="Times New Roman"/>
          <w:sz w:val="24"/>
          <w:szCs w:val="24"/>
        </w:rPr>
        <w:t xml:space="preserve">uviesť cenu celkom, za ktorú </w:t>
      </w:r>
      <w:r w:rsidR="00053D71" w:rsidRPr="00BC1D95">
        <w:rPr>
          <w:rFonts w:ascii="Times New Roman" w:eastAsiaTheme="minorHAnsi" w:hAnsi="Times New Roman"/>
          <w:sz w:val="24"/>
          <w:szCs w:val="24"/>
        </w:rPr>
        <w:t xml:space="preserve">predmet zákazky ponúka (t. j. cenu, ku ktorej je pre </w:t>
      </w:r>
      <w:r w:rsidR="00053D71" w:rsidRPr="00BC1D95">
        <w:rPr>
          <w:rFonts w:ascii="Times New Roman" w:eastAsiaTheme="minorHAnsi" w:hAnsi="Times New Roman"/>
          <w:sz w:val="24"/>
          <w:szCs w:val="24"/>
        </w:rPr>
        <w:lastRenderedPageBreak/>
        <w:t xml:space="preserve">účely vyhodnotenia pripočítaná DPH v zmysle zákona o DPH). Cenu bez DPH, výšku DPH a cenu s pripočítanou DPH uvedie v časti Formulár – CENOVÁ PONUKA, podľa ktorej sa budú ponuky vyhodnocovať. </w:t>
      </w:r>
    </w:p>
    <w:p w14:paraId="1371FE5D" w14:textId="77777777" w:rsidR="00EA1C6B" w:rsidRP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1737E657" w14:textId="77777777" w:rsidR="00272406" w:rsidRPr="00EA1C6B" w:rsidRDefault="00F47E80" w:rsidP="00B222ED">
      <w:pPr>
        <w:pStyle w:val="Odsekzoznamu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hanging="100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b/>
          <w:bCs/>
          <w:sz w:val="24"/>
          <w:szCs w:val="24"/>
        </w:rPr>
        <w:t xml:space="preserve">Podmienky financovania predmetu zákazky a ďalšie informácie: </w:t>
      </w:r>
    </w:p>
    <w:p w14:paraId="568C660E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edmet zákazky bude financovaný zo zdrojov rozpočtu verejného obstarávateľa. Splatnosť faktúr </w:t>
      </w:r>
      <w:r w:rsidR="006361FC">
        <w:rPr>
          <w:rFonts w:ascii="Times New Roman" w:eastAsiaTheme="minorHAnsi" w:hAnsi="Times New Roman"/>
          <w:sz w:val="24"/>
          <w:szCs w:val="24"/>
        </w:rPr>
        <w:br/>
      </w:r>
      <w:r w:rsidRPr="00EA1C6B">
        <w:rPr>
          <w:rFonts w:ascii="Times New Roman" w:eastAsiaTheme="minorHAnsi" w:hAnsi="Times New Roman"/>
          <w:sz w:val="24"/>
          <w:szCs w:val="24"/>
        </w:rPr>
        <w:t xml:space="preserve">je do 30 dní od doručenia faktúry objednávateľovi. </w:t>
      </w:r>
    </w:p>
    <w:p w14:paraId="633407BE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šetky výdavky spojené s prípravou a predložením ponuky znáša uchádzač bez akéhokoľvek finančného nároku na verejného obstarávateľa. </w:t>
      </w:r>
    </w:p>
    <w:p w14:paraId="5E19EA00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>Verejný obstarávateľ si vyhradzuje právo neprijať ani jednu z predložených ponúk, ak nebudú zodpovedať finančným možnostiam verejného obstarávateľa, zároveň si vyhradzuje právo nevybrať uchádzača, resp. zrušiť verejné obstarávanie na zabezpečenie plnenia predmetu zákazky – ak nebude predložená ani jedna ponuka, ani jeden uchádzač nesplní podmienky účasti, ak sa zmenia okolnosti</w:t>
      </w:r>
      <w:r w:rsidR="00E372EA">
        <w:rPr>
          <w:rFonts w:ascii="Times New Roman" w:eastAsiaTheme="minorHAnsi" w:hAnsi="Times New Roman"/>
          <w:sz w:val="24"/>
          <w:szCs w:val="24"/>
        </w:rPr>
        <w:t>,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za ktorých bolo verejné obstarávanie vyhlásené. </w:t>
      </w:r>
    </w:p>
    <w:p w14:paraId="2332E402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eastAsiaTheme="minorHAnsi" w:hAnsi="Times New Roman"/>
          <w:sz w:val="24"/>
          <w:szCs w:val="24"/>
        </w:rPr>
      </w:pPr>
    </w:p>
    <w:p w14:paraId="7261EAAE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Prílohy: </w:t>
      </w:r>
    </w:p>
    <w:p w14:paraId="3174F9C4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Formulár – Cenová ponuka </w:t>
      </w:r>
    </w:p>
    <w:p w14:paraId="6F9EA50C" w14:textId="77777777" w:rsidR="00272406" w:rsidRPr="00EA1C6B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</w:t>
      </w:r>
    </w:p>
    <w:p w14:paraId="342EBD30" w14:textId="5C4AE415" w:rsidR="00272406" w:rsidRDefault="00F47E80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Čestné vyhlásenie o neprítomnosti konfliktu záujmov </w:t>
      </w:r>
    </w:p>
    <w:p w14:paraId="401CEFE7" w14:textId="3B54354E" w:rsidR="005E5D48" w:rsidRDefault="005E5D48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2C1A04">
        <w:rPr>
          <w:rFonts w:ascii="Times New Roman" w:eastAsiaTheme="minorHAnsi" w:hAnsi="Times New Roman"/>
          <w:sz w:val="24"/>
          <w:szCs w:val="24"/>
        </w:rPr>
        <w:t>Návrh zmluvy o</w:t>
      </w:r>
      <w:r w:rsidR="00DF67F9">
        <w:rPr>
          <w:rFonts w:ascii="Times New Roman" w:eastAsiaTheme="minorHAnsi" w:hAnsi="Times New Roman"/>
          <w:sz w:val="24"/>
          <w:szCs w:val="24"/>
        </w:rPr>
        <w:t> </w:t>
      </w:r>
      <w:r w:rsidRPr="002C1A04">
        <w:rPr>
          <w:rFonts w:ascii="Times New Roman" w:eastAsiaTheme="minorHAnsi" w:hAnsi="Times New Roman"/>
          <w:sz w:val="24"/>
          <w:szCs w:val="24"/>
        </w:rPr>
        <w:t>poskytovaní</w:t>
      </w:r>
      <w:r w:rsidR="00DF67F9">
        <w:rPr>
          <w:rFonts w:ascii="Times New Roman" w:eastAsiaTheme="minorHAnsi" w:hAnsi="Times New Roman"/>
          <w:sz w:val="24"/>
          <w:szCs w:val="24"/>
        </w:rPr>
        <w:t xml:space="preserve"> poradenských</w:t>
      </w:r>
      <w:r w:rsidRPr="002C1A04">
        <w:rPr>
          <w:rFonts w:ascii="Times New Roman" w:eastAsiaTheme="minorHAnsi" w:hAnsi="Times New Roman"/>
          <w:sz w:val="24"/>
          <w:szCs w:val="24"/>
        </w:rPr>
        <w:t xml:space="preserve"> služieb</w:t>
      </w:r>
    </w:p>
    <w:p w14:paraId="001CAFC9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67906139" w14:textId="77777777" w:rsidR="00EA1C6B" w:rsidRDefault="00EA1C6B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28EEB22F" w14:textId="57494029" w:rsidR="00272406" w:rsidRPr="00B8368F" w:rsidRDefault="00F47E80" w:rsidP="00B8368F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V Trnave, dňa </w:t>
      </w:r>
      <w:r w:rsidR="00C96558" w:rsidRPr="00C96558">
        <w:rPr>
          <w:rFonts w:ascii="Times New Roman" w:eastAsiaTheme="minorHAnsi" w:hAnsi="Times New Roman"/>
          <w:sz w:val="24"/>
          <w:szCs w:val="24"/>
        </w:rPr>
        <w:t>11</w:t>
      </w:r>
      <w:r w:rsidR="006B75DA" w:rsidRPr="00C96558">
        <w:rPr>
          <w:rFonts w:ascii="Times New Roman" w:eastAsiaTheme="minorHAnsi" w:hAnsi="Times New Roman"/>
          <w:sz w:val="24"/>
          <w:szCs w:val="24"/>
        </w:rPr>
        <w:t>.</w:t>
      </w:r>
      <w:r w:rsidR="00807E6F" w:rsidRPr="00C96558">
        <w:rPr>
          <w:rFonts w:ascii="Times New Roman" w:eastAsiaTheme="minorHAnsi" w:hAnsi="Times New Roman"/>
          <w:sz w:val="24"/>
          <w:szCs w:val="24"/>
        </w:rPr>
        <w:t>01</w:t>
      </w:r>
      <w:r w:rsidR="006B75DA" w:rsidRPr="00C96558">
        <w:rPr>
          <w:rFonts w:ascii="Times New Roman" w:eastAsiaTheme="minorHAnsi" w:hAnsi="Times New Roman"/>
          <w:sz w:val="24"/>
          <w:szCs w:val="24"/>
        </w:rPr>
        <w:t>.202</w:t>
      </w:r>
      <w:r w:rsidR="00DF67F9" w:rsidRPr="00C96558">
        <w:rPr>
          <w:rFonts w:ascii="Times New Roman" w:eastAsiaTheme="minorHAnsi" w:hAnsi="Times New Roman"/>
          <w:sz w:val="24"/>
          <w:szCs w:val="24"/>
        </w:rPr>
        <w:t>1</w:t>
      </w:r>
      <w:r w:rsidR="00053D71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68367B34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0D217AB2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</w:p>
    <w:p w14:paraId="586CBB5B" w14:textId="05744167" w:rsidR="00272406" w:rsidRPr="00297342" w:rsidRDefault="00272406" w:rsidP="00297342">
      <w:pPr>
        <w:tabs>
          <w:tab w:val="left" w:pos="284"/>
          <w:tab w:val="left" w:pos="7497"/>
        </w:tabs>
        <w:autoSpaceDE w:val="0"/>
        <w:autoSpaceDN w:val="0"/>
        <w:adjustRightInd w:val="0"/>
        <w:rPr>
          <w:rFonts w:eastAsiaTheme="minorHAnsi"/>
        </w:rPr>
      </w:pPr>
    </w:p>
    <w:p w14:paraId="5E5C70D7" w14:textId="77777777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>...........................................................</w:t>
      </w:r>
    </w:p>
    <w:p w14:paraId="1B61DFB2" w14:textId="76DE24C2" w:rsidR="00272406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 w:rsidR="00053D71">
        <w:rPr>
          <w:rFonts w:ascii="Times New Roman" w:eastAsiaTheme="minorHAnsi" w:hAnsi="Times New Roman"/>
          <w:sz w:val="24"/>
          <w:szCs w:val="24"/>
        </w:rPr>
        <w:t>Mgr. Viktor Maroši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 </w:t>
      </w:r>
    </w:p>
    <w:p w14:paraId="14CF5F3F" w14:textId="77777777" w:rsidR="00F47E80" w:rsidRPr="00EA1C6B" w:rsidRDefault="00272406" w:rsidP="001705C5">
      <w:pPr>
        <w:pStyle w:val="Odsekzoznamu"/>
        <w:tabs>
          <w:tab w:val="left" w:pos="284"/>
        </w:tabs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/>
          <w:sz w:val="24"/>
          <w:szCs w:val="24"/>
        </w:rPr>
      </w:pPr>
      <w:r w:rsidRPr="00EA1C6B">
        <w:rPr>
          <w:rFonts w:ascii="Times New Roman" w:eastAsiaTheme="minorHAnsi" w:hAnsi="Times New Roman"/>
          <w:sz w:val="24"/>
          <w:szCs w:val="24"/>
        </w:rPr>
        <w:t xml:space="preserve">                                                                                       </w:t>
      </w:r>
      <w:r w:rsidR="00EA1C6B">
        <w:rPr>
          <w:rFonts w:ascii="Times New Roman" w:eastAsiaTheme="minorHAnsi" w:hAnsi="Times New Roman"/>
          <w:sz w:val="24"/>
          <w:szCs w:val="24"/>
        </w:rPr>
        <w:t xml:space="preserve">                         </w:t>
      </w:r>
      <w:r w:rsidRPr="00EA1C6B">
        <w:rPr>
          <w:rFonts w:ascii="Times New Roman" w:eastAsiaTheme="minorHAnsi" w:hAnsi="Times New Roman"/>
          <w:sz w:val="24"/>
          <w:szCs w:val="24"/>
        </w:rPr>
        <w:t xml:space="preserve">   </w:t>
      </w:r>
      <w:r w:rsidR="00F47E80" w:rsidRPr="00EA1C6B">
        <w:rPr>
          <w:rFonts w:ascii="Times New Roman" w:eastAsiaTheme="minorHAnsi" w:hAnsi="Times New Roman"/>
          <w:sz w:val="24"/>
          <w:szCs w:val="24"/>
        </w:rPr>
        <w:t xml:space="preserve">riaditeľ </w:t>
      </w:r>
      <w:r w:rsidR="00EA1C6B">
        <w:rPr>
          <w:rFonts w:ascii="Times New Roman" w:eastAsiaTheme="minorHAnsi" w:hAnsi="Times New Roman"/>
          <w:sz w:val="24"/>
          <w:szCs w:val="24"/>
        </w:rPr>
        <w:t>KIRA, n. o.</w:t>
      </w:r>
    </w:p>
    <w:p w14:paraId="7285B479" w14:textId="77777777" w:rsidR="00F47E80" w:rsidRDefault="00F47E80" w:rsidP="001705C5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7910CA22" w14:textId="172E58C9" w:rsidR="008E7BB0" w:rsidRDefault="008E7BB0">
      <w:pPr>
        <w:spacing w:after="200" w:line="276" w:lineRule="auto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br w:type="page"/>
      </w:r>
    </w:p>
    <w:p w14:paraId="6810D7AE" w14:textId="77777777" w:rsidR="00BC1D95" w:rsidRDefault="00BC1D95" w:rsidP="00C076E0">
      <w:pPr>
        <w:tabs>
          <w:tab w:val="left" w:pos="360"/>
        </w:tabs>
        <w:rPr>
          <w:b/>
          <w:color w:val="000000"/>
          <w:sz w:val="22"/>
          <w:szCs w:val="22"/>
        </w:rPr>
      </w:pPr>
    </w:p>
    <w:p w14:paraId="2A4E4158" w14:textId="724FC3A0" w:rsidR="009E3974" w:rsidRDefault="009E3974" w:rsidP="009E3974">
      <w:pPr>
        <w:tabs>
          <w:tab w:val="left" w:pos="360"/>
        </w:tabs>
        <w:jc w:val="right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Príloha č.1</w:t>
      </w:r>
    </w:p>
    <w:p w14:paraId="172D9C19" w14:textId="77777777" w:rsidR="009E3974" w:rsidRDefault="009E3974" w:rsidP="009E3974">
      <w:pPr>
        <w:tabs>
          <w:tab w:val="left" w:pos="360"/>
        </w:tabs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Formulár - CENOVÁ PONUKA</w:t>
      </w:r>
    </w:p>
    <w:p w14:paraId="4BCA175D" w14:textId="77777777" w:rsidR="009E3974" w:rsidRDefault="009E3974" w:rsidP="009E3974">
      <w:pPr>
        <w:jc w:val="center"/>
        <w:rPr>
          <w:b/>
          <w:sz w:val="22"/>
          <w:szCs w:val="22"/>
        </w:rPr>
      </w:pPr>
    </w:p>
    <w:p w14:paraId="22EF320A" w14:textId="77777777" w:rsidR="009E3974" w:rsidRDefault="009E3974" w:rsidP="009E3974">
      <w:pPr>
        <w:jc w:val="center"/>
        <w:rPr>
          <w:b/>
          <w:sz w:val="22"/>
          <w:szCs w:val="22"/>
        </w:rPr>
      </w:pPr>
    </w:p>
    <w:p w14:paraId="603E78ED" w14:textId="64ECCA7F" w:rsidR="009E3974" w:rsidRPr="00EA1C6B" w:rsidRDefault="009E3974" w:rsidP="00E776E7">
      <w:pPr>
        <w:autoSpaceDE w:val="0"/>
        <w:autoSpaceDN w:val="0"/>
        <w:adjustRightInd w:val="0"/>
        <w:ind w:left="2410" w:hanging="2410"/>
        <w:jc w:val="both"/>
        <w:rPr>
          <w:b/>
          <w:color w:val="FF0000"/>
          <w:sz w:val="22"/>
          <w:szCs w:val="22"/>
        </w:rPr>
      </w:pPr>
      <w:r w:rsidRPr="00611CA0">
        <w:rPr>
          <w:bCs/>
          <w:color w:val="000000"/>
        </w:rPr>
        <w:t>Predmet obstarávania:</w:t>
      </w:r>
      <w:r w:rsidRPr="00611CA0">
        <w:rPr>
          <w:b/>
          <w:bCs/>
          <w:color w:val="000000"/>
        </w:rPr>
        <w:t xml:space="preserve"> </w:t>
      </w:r>
      <w:r w:rsidR="00E776E7" w:rsidRPr="00297342">
        <w:rPr>
          <w:b/>
          <w:bCs/>
          <w:lang w:eastAsia="ar-SA"/>
        </w:rPr>
        <w:t>Poskytovanie poradenských služieb a zabezpečovanie administratívy v oblasti vedenia účtovníctva a personálnej agendy neziskovej organizácie</w:t>
      </w:r>
    </w:p>
    <w:p w14:paraId="57B20705" w14:textId="77777777" w:rsidR="009E3974" w:rsidRDefault="009E3974" w:rsidP="009E3974">
      <w:pPr>
        <w:jc w:val="both"/>
        <w:rPr>
          <w:sz w:val="22"/>
          <w:szCs w:val="22"/>
        </w:rPr>
      </w:pPr>
    </w:p>
    <w:p w14:paraId="63C42C5F" w14:textId="77777777" w:rsidR="009E3974" w:rsidRPr="00173419" w:rsidRDefault="009E3974" w:rsidP="009E3974">
      <w:pPr>
        <w:rPr>
          <w:b/>
          <w:bCs/>
          <w:color w:val="000000"/>
        </w:rPr>
      </w:pPr>
    </w:p>
    <w:p w14:paraId="77E72561" w14:textId="77777777" w:rsidR="009E3974" w:rsidRPr="00173419" w:rsidRDefault="009E3974" w:rsidP="009E3974">
      <w:pPr>
        <w:jc w:val="both"/>
        <w:rPr>
          <w:rFonts w:cs="Arial"/>
          <w:b/>
        </w:rPr>
      </w:pPr>
      <w:r w:rsidRPr="00173419">
        <w:rPr>
          <w:rFonts w:cs="Arial"/>
          <w:b/>
        </w:rPr>
        <w:t>Identifikačné údaje uchádzača:</w:t>
      </w:r>
    </w:p>
    <w:p w14:paraId="7991F784" w14:textId="77777777" w:rsidR="009E3974" w:rsidRPr="00173419" w:rsidRDefault="009E3974" w:rsidP="009E3974">
      <w:pPr>
        <w:jc w:val="both"/>
        <w:rPr>
          <w:rFonts w:cs="Arial"/>
          <w:b/>
        </w:rPr>
      </w:pPr>
    </w:p>
    <w:p w14:paraId="6FD177C4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Názov:</w:t>
      </w:r>
      <w:r w:rsidRPr="00173419">
        <w:rPr>
          <w:rFonts w:cs="Arial"/>
        </w:rPr>
        <w:tab/>
        <w:t>........................................................................</w:t>
      </w:r>
    </w:p>
    <w:p w14:paraId="51EC7AEF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8350FD7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Adresa:</w:t>
      </w:r>
      <w:r w:rsidRPr="00173419">
        <w:rPr>
          <w:rFonts w:cs="Arial"/>
        </w:rPr>
        <w:tab/>
        <w:t>........................................................................</w:t>
      </w:r>
    </w:p>
    <w:p w14:paraId="26ADB653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71385482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  <w:r w:rsidRPr="00173419">
        <w:rPr>
          <w:rFonts w:cs="Arial"/>
        </w:rPr>
        <w:t>IČO:</w:t>
      </w:r>
      <w:r w:rsidRPr="00173419">
        <w:rPr>
          <w:rFonts w:cs="Arial"/>
        </w:rPr>
        <w:tab/>
        <w:t>........................................................................</w:t>
      </w:r>
    </w:p>
    <w:p w14:paraId="190EEE93" w14:textId="77777777" w:rsidR="009E3974" w:rsidRPr="00173419" w:rsidRDefault="009E3974" w:rsidP="009E3974">
      <w:pPr>
        <w:tabs>
          <w:tab w:val="right" w:pos="8931"/>
        </w:tabs>
        <w:jc w:val="both"/>
        <w:rPr>
          <w:rFonts w:cs="Arial"/>
        </w:rPr>
      </w:pPr>
    </w:p>
    <w:p w14:paraId="6CE32DE1" w14:textId="77777777" w:rsidR="009E3974" w:rsidRDefault="009E3974" w:rsidP="009E3974">
      <w:pPr>
        <w:rPr>
          <w:rFonts w:cs="Arial"/>
        </w:rPr>
      </w:pPr>
      <w:r>
        <w:rPr>
          <w:rFonts w:cs="Arial"/>
        </w:rPr>
        <w:t>Kontaktná osoba</w:t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 w:rsidRPr="00173419">
        <w:rPr>
          <w:rFonts w:cs="Arial"/>
        </w:rPr>
        <w:tab/>
      </w:r>
      <w:r>
        <w:rPr>
          <w:rFonts w:cs="Arial"/>
        </w:rPr>
        <w:t xml:space="preserve">                  </w:t>
      </w:r>
      <w:r w:rsidRPr="00173419">
        <w:rPr>
          <w:rFonts w:cs="Arial"/>
        </w:rPr>
        <w:t>........................................................................</w:t>
      </w:r>
    </w:p>
    <w:p w14:paraId="6263FE95" w14:textId="77777777" w:rsidR="009E3974" w:rsidRDefault="009E3974" w:rsidP="009E3974">
      <w:pPr>
        <w:rPr>
          <w:rFonts w:cs="Arial"/>
        </w:rPr>
      </w:pPr>
    </w:p>
    <w:p w14:paraId="312A7F0F" w14:textId="77777777" w:rsidR="009E3974" w:rsidRPr="00533200" w:rsidRDefault="009E3974" w:rsidP="009E3974">
      <w:pPr>
        <w:rPr>
          <w:bCs/>
          <w:color w:val="000000"/>
        </w:rPr>
      </w:pPr>
      <w:r w:rsidRPr="00173419">
        <w:rPr>
          <w:rFonts w:cs="Arial"/>
        </w:rPr>
        <w:t>Telefón</w:t>
      </w:r>
      <w:r>
        <w:rPr>
          <w:rFonts w:cs="Arial"/>
        </w:rPr>
        <w:t xml:space="preserve">                                                                 </w:t>
      </w:r>
      <w:r w:rsidRPr="00533200">
        <w:rPr>
          <w:rFonts w:cs="Arial"/>
        </w:rPr>
        <w:t>.........................................................................</w:t>
      </w:r>
    </w:p>
    <w:p w14:paraId="46592FA0" w14:textId="77777777" w:rsidR="009E3974" w:rsidRDefault="009E3974" w:rsidP="009E3974">
      <w:pPr>
        <w:rPr>
          <w:b/>
          <w:bCs/>
          <w:color w:val="000000"/>
        </w:rPr>
      </w:pPr>
      <w:r>
        <w:rPr>
          <w:rFonts w:cs="Arial"/>
        </w:rPr>
        <w:t xml:space="preserve">  </w:t>
      </w:r>
    </w:p>
    <w:p w14:paraId="6684EA69" w14:textId="77777777" w:rsidR="009E3974" w:rsidRPr="00533200" w:rsidRDefault="009E3974" w:rsidP="009E3974">
      <w:pPr>
        <w:rPr>
          <w:bCs/>
          <w:color w:val="000000"/>
        </w:rPr>
      </w:pPr>
      <w:r w:rsidRPr="00533200">
        <w:rPr>
          <w:bCs/>
          <w:color w:val="000000"/>
        </w:rPr>
        <w:t>E-mail:</w:t>
      </w:r>
      <w:r w:rsidRPr="00533200">
        <w:rPr>
          <w:rFonts w:cs="Arial"/>
        </w:rPr>
        <w:t xml:space="preserve">                                                              </w:t>
      </w:r>
      <w:r>
        <w:rPr>
          <w:rFonts w:cs="Arial"/>
        </w:rPr>
        <w:t xml:space="preserve">  </w:t>
      </w:r>
      <w:r w:rsidRPr="00533200">
        <w:rPr>
          <w:rFonts w:cs="Arial"/>
        </w:rPr>
        <w:t xml:space="preserve"> .........................................................................</w:t>
      </w:r>
    </w:p>
    <w:p w14:paraId="14219D75" w14:textId="77777777" w:rsidR="009E3974" w:rsidRPr="00173419" w:rsidRDefault="009E3974" w:rsidP="009E3974">
      <w:pPr>
        <w:rPr>
          <w:b/>
          <w:bCs/>
          <w:color w:val="000000"/>
        </w:rPr>
      </w:pPr>
    </w:p>
    <w:p w14:paraId="68A246C7" w14:textId="77777777" w:rsidR="009E3974" w:rsidRPr="00173419" w:rsidRDefault="009E3974" w:rsidP="009E3974">
      <w:pPr>
        <w:rPr>
          <w:b/>
          <w:bCs/>
          <w:color w:val="000000"/>
        </w:rPr>
      </w:pPr>
    </w:p>
    <w:tbl>
      <w:tblPr>
        <w:tblpPr w:leftFromText="141" w:rightFromText="141" w:bottomFromText="200" w:vertAnchor="text" w:horzAnchor="margin" w:tblpY="162"/>
        <w:tblW w:w="9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2268"/>
        <w:gridCol w:w="1701"/>
        <w:gridCol w:w="2004"/>
      </w:tblGrid>
      <w:tr w:rsidR="009E3974" w:rsidRPr="00173419" w14:paraId="10F336A6" w14:textId="77777777" w:rsidTr="00F4355D">
        <w:trPr>
          <w:trHeight w:val="662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1FC1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  <w:p w14:paraId="7F08F252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 xml:space="preserve">Zoznam položiek </w:t>
            </w:r>
          </w:p>
          <w:p w14:paraId="1545315F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3CD79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bez DPH v Eu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E6B21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 w:rsidRPr="00173419">
              <w:rPr>
                <w:lang w:eastAsia="en-US"/>
              </w:rPr>
              <w:t>DPH v Eur</w:t>
            </w:r>
          </w:p>
        </w:tc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0B877" w14:textId="77777777" w:rsidR="009E3974" w:rsidRPr="00173419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  <w:p w14:paraId="3C818127" w14:textId="77777777" w:rsidR="009E3974" w:rsidRPr="00173419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  <w:r>
              <w:rPr>
                <w:lang w:eastAsia="en-US"/>
              </w:rPr>
              <w:t>C</w:t>
            </w:r>
            <w:r w:rsidRPr="00173419">
              <w:rPr>
                <w:lang w:eastAsia="en-US"/>
              </w:rPr>
              <w:t>ena s DPH v Eur</w:t>
            </w:r>
          </w:p>
          <w:p w14:paraId="4F44796D" w14:textId="77777777" w:rsidR="009E3974" w:rsidRPr="00173419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  <w:tr w:rsidR="009E3974" w:rsidRPr="00173419" w14:paraId="0A6872F6" w14:textId="77777777" w:rsidTr="009E3974">
        <w:trPr>
          <w:trHeight w:val="111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D842EEF" w14:textId="77777777" w:rsidR="009E3974" w:rsidRPr="003E1DCE" w:rsidRDefault="009E3974" w:rsidP="00F4355D">
            <w:pPr>
              <w:spacing w:line="276" w:lineRule="auto"/>
              <w:rPr>
                <w:b/>
                <w:lang w:eastAsia="en-US"/>
              </w:rPr>
            </w:pPr>
            <w:r>
              <w:rPr>
                <w:b/>
              </w:rPr>
              <w:t xml:space="preserve">cena za </w:t>
            </w:r>
            <w:r w:rsidR="001873A3">
              <w:rPr>
                <w:b/>
              </w:rPr>
              <w:t>celý predmet zákazky</w:t>
            </w:r>
            <w:r w:rsidRPr="003E1DCE">
              <w:rPr>
                <w:b/>
              </w:rPr>
              <w:t xml:space="preserve"> 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3095C3E" w14:textId="77777777" w:rsidR="009E3974" w:rsidRPr="00CC36D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9249310" w14:textId="77777777" w:rsidR="009E3974" w:rsidRPr="00CC36D5" w:rsidRDefault="009E3974" w:rsidP="00F4355D">
            <w:pPr>
              <w:spacing w:line="276" w:lineRule="auto"/>
              <w:jc w:val="center"/>
              <w:rPr>
                <w:lang w:eastAsia="en-US"/>
              </w:rPr>
            </w:pPr>
          </w:p>
        </w:tc>
        <w:tc>
          <w:tcPr>
            <w:tcW w:w="200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B2A8CCD" w14:textId="77777777" w:rsidR="009E3974" w:rsidRPr="00CC36D5" w:rsidRDefault="009E3974" w:rsidP="00F4355D">
            <w:pPr>
              <w:spacing w:line="276" w:lineRule="auto"/>
              <w:jc w:val="center"/>
              <w:rPr>
                <w:b/>
                <w:lang w:eastAsia="en-US"/>
              </w:rPr>
            </w:pPr>
          </w:p>
        </w:tc>
      </w:tr>
    </w:tbl>
    <w:p w14:paraId="640EFCB7" w14:textId="77777777" w:rsidR="009E3974" w:rsidRPr="00173419" w:rsidRDefault="009E3974" w:rsidP="009E3974">
      <w:pPr>
        <w:tabs>
          <w:tab w:val="left" w:pos="3975"/>
        </w:tabs>
      </w:pPr>
      <w:r w:rsidRPr="00173419">
        <w:tab/>
      </w:r>
    </w:p>
    <w:p w14:paraId="2E01DEE9" w14:textId="77777777" w:rsidR="009E3974" w:rsidRDefault="009E3974" w:rsidP="009E3974">
      <w:pPr>
        <w:jc w:val="both"/>
      </w:pPr>
    </w:p>
    <w:p w14:paraId="18D14FBD" w14:textId="77777777" w:rsidR="009E3974" w:rsidRPr="00173419" w:rsidRDefault="009E3974" w:rsidP="009E3974">
      <w:pPr>
        <w:jc w:val="both"/>
      </w:pPr>
      <w:r w:rsidRPr="00173419">
        <w:t>Cena obsahuje všetky náklady spojené s</w:t>
      </w:r>
      <w:r w:rsidR="00EA1C6B">
        <w:t> poskyt</w:t>
      </w:r>
      <w:r w:rsidR="001705C5">
        <w:t>ovaním</w:t>
      </w:r>
      <w:r w:rsidR="00EA1C6B">
        <w:t xml:space="preserve"> služieb.</w:t>
      </w:r>
    </w:p>
    <w:p w14:paraId="30ECB6E4" w14:textId="77777777" w:rsidR="009E3974" w:rsidRPr="00173419" w:rsidRDefault="009E3974" w:rsidP="009E3974">
      <w:pPr>
        <w:suppressAutoHyphens/>
        <w:autoSpaceDN w:val="0"/>
        <w:textAlignment w:val="baseline"/>
      </w:pPr>
      <w:r w:rsidRPr="00173419">
        <w:t>(ak uchádzač nie je platcom DPH, uvedie to v ponuke)</w:t>
      </w:r>
    </w:p>
    <w:p w14:paraId="04310945" w14:textId="77777777" w:rsidR="009E3974" w:rsidRDefault="009E3974" w:rsidP="009E3974">
      <w:pPr>
        <w:rPr>
          <w:sz w:val="22"/>
          <w:szCs w:val="22"/>
        </w:rPr>
      </w:pPr>
    </w:p>
    <w:p w14:paraId="683D57A2" w14:textId="77777777" w:rsidR="009E3974" w:rsidRDefault="009E3974" w:rsidP="009E3974">
      <w:pPr>
        <w:rPr>
          <w:sz w:val="22"/>
          <w:szCs w:val="22"/>
        </w:rPr>
      </w:pPr>
    </w:p>
    <w:p w14:paraId="1457CB34" w14:textId="77777777" w:rsidR="009E3974" w:rsidRDefault="009E3974" w:rsidP="009E3974">
      <w:pPr>
        <w:rPr>
          <w:sz w:val="22"/>
          <w:szCs w:val="22"/>
        </w:rPr>
      </w:pPr>
    </w:p>
    <w:p w14:paraId="071B4C35" w14:textId="77777777" w:rsidR="009E3974" w:rsidRDefault="009E3974" w:rsidP="009E3974">
      <w:pPr>
        <w:rPr>
          <w:sz w:val="22"/>
          <w:szCs w:val="22"/>
        </w:rPr>
      </w:pPr>
      <w:r>
        <w:rPr>
          <w:sz w:val="22"/>
          <w:szCs w:val="22"/>
        </w:rPr>
        <w:t>V ................................, dňa .....................</w:t>
      </w:r>
    </w:p>
    <w:p w14:paraId="3D473737" w14:textId="77777777" w:rsidR="009E3974" w:rsidRDefault="009E3974" w:rsidP="009E3974">
      <w:pPr>
        <w:rPr>
          <w:sz w:val="22"/>
          <w:szCs w:val="22"/>
        </w:rPr>
      </w:pPr>
    </w:p>
    <w:p w14:paraId="701E0807" w14:textId="77777777" w:rsidR="009E3974" w:rsidRDefault="009E3974" w:rsidP="009E3974">
      <w:pPr>
        <w:rPr>
          <w:sz w:val="22"/>
          <w:szCs w:val="22"/>
        </w:rPr>
      </w:pPr>
    </w:p>
    <w:p w14:paraId="4B26E695" w14:textId="77777777" w:rsidR="009E3974" w:rsidRDefault="009E3974" w:rsidP="009E3974">
      <w:pPr>
        <w:ind w:left="4248" w:firstLine="708"/>
        <w:rPr>
          <w:sz w:val="22"/>
          <w:szCs w:val="22"/>
        </w:rPr>
      </w:pPr>
      <w:r>
        <w:rPr>
          <w:sz w:val="22"/>
          <w:szCs w:val="22"/>
        </w:rPr>
        <w:t>.................................................................</w:t>
      </w:r>
    </w:p>
    <w:p w14:paraId="2E68CDA7" w14:textId="77777777" w:rsidR="009E3974" w:rsidRDefault="009E3974" w:rsidP="009E3974">
      <w:pPr>
        <w:ind w:left="2836" w:firstLine="709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</w:t>
      </w:r>
      <w:r w:rsidR="00C91905">
        <w:rPr>
          <w:sz w:val="22"/>
          <w:szCs w:val="22"/>
        </w:rPr>
        <w:tab/>
      </w:r>
      <w:r>
        <w:rPr>
          <w:sz w:val="22"/>
          <w:szCs w:val="22"/>
        </w:rPr>
        <w:t xml:space="preserve">podpis a pečiatka uchádzača </w:t>
      </w:r>
    </w:p>
    <w:p w14:paraId="05A64C40" w14:textId="77777777" w:rsidR="009E3974" w:rsidRDefault="009E3974" w:rsidP="009E3974">
      <w:pPr>
        <w:ind w:left="4956" w:firstLine="6"/>
        <w:rPr>
          <w:sz w:val="22"/>
          <w:szCs w:val="22"/>
        </w:rPr>
      </w:pPr>
      <w:r>
        <w:rPr>
          <w:sz w:val="22"/>
          <w:szCs w:val="22"/>
        </w:rPr>
        <w:t xml:space="preserve">(v súlade so zápisom v obchodnom registri, </w:t>
      </w:r>
      <w:r w:rsidR="00C91905">
        <w:rPr>
          <w:sz w:val="22"/>
          <w:szCs w:val="22"/>
        </w:rPr>
        <w:br/>
      </w:r>
      <w:r w:rsidR="00C91905">
        <w:rPr>
          <w:sz w:val="22"/>
          <w:szCs w:val="22"/>
        </w:rPr>
        <w:tab/>
      </w:r>
      <w:r w:rsidR="00C91905">
        <w:rPr>
          <w:sz w:val="22"/>
          <w:szCs w:val="22"/>
        </w:rPr>
        <w:tab/>
      </w:r>
      <w:r>
        <w:rPr>
          <w:sz w:val="22"/>
          <w:szCs w:val="22"/>
        </w:rPr>
        <w:t>resp. v živnostenskom registri)</w:t>
      </w:r>
    </w:p>
    <w:p w14:paraId="7EBD173F" w14:textId="77777777" w:rsidR="00EA1C6B" w:rsidRDefault="00EA1C6B" w:rsidP="00EA1C6B">
      <w:pPr>
        <w:rPr>
          <w:sz w:val="22"/>
          <w:szCs w:val="22"/>
        </w:rPr>
        <w:sectPr w:rsidR="00EA1C6B" w:rsidSect="00EA1C6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93" w:right="1106" w:bottom="1418" w:left="851" w:header="720" w:footer="720" w:gutter="0"/>
          <w:cols w:space="720"/>
          <w:docGrid w:linePitch="360"/>
        </w:sectPr>
      </w:pPr>
    </w:p>
    <w:p w14:paraId="3731C785" w14:textId="77777777" w:rsidR="009E3974" w:rsidRPr="009E3974" w:rsidRDefault="009E3974" w:rsidP="00EA1C6B">
      <w:pPr>
        <w:rPr>
          <w:rFonts w:eastAsia="Franklin Gothic Book"/>
          <w:sz w:val="22"/>
          <w:szCs w:val="22"/>
        </w:rPr>
      </w:pPr>
    </w:p>
    <w:p w14:paraId="0BC00812" w14:textId="77777777" w:rsidR="009E3974" w:rsidRPr="009E3974" w:rsidRDefault="009E3974" w:rsidP="009E3974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t xml:space="preserve">Príloha č. 2 </w:t>
      </w:r>
    </w:p>
    <w:p w14:paraId="61024A57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2FEAE777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61BE7D5F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63DC87BE" w14:textId="77777777" w:rsidR="009E3974" w:rsidRPr="009E3974" w:rsidRDefault="009E3974" w:rsidP="009E3974">
      <w:pPr>
        <w:rPr>
          <w:rFonts w:eastAsia="Franklin Gothic Book"/>
          <w:sz w:val="20"/>
        </w:rPr>
      </w:pPr>
    </w:p>
    <w:p w14:paraId="1E5062E3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 E</w:t>
      </w:r>
    </w:p>
    <w:p w14:paraId="0CEE504C" w14:textId="77777777" w:rsidR="009E3974" w:rsidRPr="009E3974" w:rsidRDefault="009E3974" w:rsidP="009E3974">
      <w:pPr>
        <w:jc w:val="center"/>
        <w:rPr>
          <w:rFonts w:eastAsia="Franklin Gothic Book"/>
          <w:bCs/>
        </w:rPr>
      </w:pPr>
    </w:p>
    <w:p w14:paraId="2D8B1F12" w14:textId="77777777" w:rsidR="009E3974" w:rsidRPr="009E3974" w:rsidRDefault="009E3974" w:rsidP="009E3974">
      <w:pPr>
        <w:jc w:val="center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v zmysle § 32 ods. 2 písm. f) </w:t>
      </w:r>
      <w:r w:rsidRPr="009E3974">
        <w:rPr>
          <w:rFonts w:eastAsia="Franklin Gothic Book"/>
        </w:rPr>
        <w:t>zákona 343/2015 Z. z. o verejnom obstarávaní a o zmene a doplnení niektorých zákonov v znení neskorších predpisov</w:t>
      </w:r>
    </w:p>
    <w:p w14:paraId="4D33B680" w14:textId="77777777" w:rsidR="009E3974" w:rsidRPr="009E3974" w:rsidRDefault="009E3974" w:rsidP="009E3974">
      <w:pPr>
        <w:jc w:val="both"/>
        <w:rPr>
          <w:rFonts w:eastAsia="Franklin Gothic Book"/>
          <w:b/>
          <w:bCs/>
        </w:rPr>
      </w:pPr>
    </w:p>
    <w:p w14:paraId="53ED38D8" w14:textId="77777777" w:rsidR="001873A3" w:rsidRDefault="001873A3" w:rsidP="001873A3">
      <w:pPr>
        <w:jc w:val="both"/>
        <w:rPr>
          <w:rFonts w:eastAsia="Franklin Gothic Book"/>
        </w:rPr>
      </w:pPr>
    </w:p>
    <w:p w14:paraId="4EAAA955" w14:textId="34FB5993" w:rsidR="00611CA0" w:rsidRPr="00611CA0" w:rsidRDefault="009E3974" w:rsidP="00611CA0">
      <w:pPr>
        <w:autoSpaceDE w:val="0"/>
        <w:autoSpaceDN w:val="0"/>
        <w:adjustRightInd w:val="0"/>
        <w:jc w:val="both"/>
        <w:rPr>
          <w:rFonts w:eastAsiaTheme="minorHAnsi"/>
          <w:color w:val="FF0000"/>
          <w:lang w:eastAsia="en-US"/>
        </w:rPr>
      </w:pPr>
      <w:r w:rsidRPr="00611CA0">
        <w:rPr>
          <w:rFonts w:eastAsia="Franklin Gothic Book"/>
        </w:rPr>
        <w:t>Predmet obstarávania:</w:t>
      </w:r>
      <w:r w:rsidRPr="00611CA0">
        <w:rPr>
          <w:rFonts w:eastAsia="Franklin Gothic Book"/>
          <w:b/>
        </w:rPr>
        <w:t xml:space="preserve"> </w:t>
      </w:r>
      <w:r w:rsidR="00E776E7" w:rsidRPr="00297342">
        <w:rPr>
          <w:b/>
          <w:bCs/>
          <w:lang w:eastAsia="ar-SA"/>
        </w:rPr>
        <w:t>Poskytovanie poradenských služieb a zabezpečovanie administratívy v oblasti vedenia účtovníctva a personálnej agendy neziskovej organizácie</w:t>
      </w:r>
    </w:p>
    <w:p w14:paraId="042F0D2E" w14:textId="77777777" w:rsidR="009E3974" w:rsidRPr="00EA1C6B" w:rsidRDefault="009E3974" w:rsidP="001873A3">
      <w:pPr>
        <w:jc w:val="both"/>
        <w:rPr>
          <w:rFonts w:eastAsia="Franklin Gothic Book"/>
          <w:bCs/>
          <w:color w:val="FF0000"/>
        </w:rPr>
      </w:pPr>
    </w:p>
    <w:p w14:paraId="1C195563" w14:textId="77777777" w:rsidR="009E3974" w:rsidRPr="009E3974" w:rsidRDefault="009E3974" w:rsidP="009E3974">
      <w:pPr>
        <w:jc w:val="both"/>
        <w:rPr>
          <w:rFonts w:eastAsia="Franklin Gothic Book"/>
          <w:b/>
          <w:bCs/>
        </w:rPr>
      </w:pPr>
    </w:p>
    <w:p w14:paraId="12ED68DF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  <w:b/>
          <w:bCs/>
        </w:rPr>
      </w:pPr>
    </w:p>
    <w:p w14:paraId="38DCE570" w14:textId="083CF1A8" w:rsidR="009E3974" w:rsidRPr="009E3974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</w:t>
      </w:r>
      <w:r w:rsidR="00723969">
        <w:rPr>
          <w:rFonts w:eastAsia="Franklin Gothic Book"/>
        </w:rPr>
        <w:t xml:space="preserve">........................ </w:t>
      </w:r>
      <w:r w:rsidRPr="009E3974">
        <w:rPr>
          <w:rFonts w:eastAsia="Franklin Gothic Book"/>
        </w:rPr>
        <w:t>(</w:t>
      </w:r>
      <w:r w:rsidR="00723969">
        <w:rPr>
          <w:rFonts w:eastAsia="Franklin Gothic Book"/>
        </w:rPr>
        <w:t>o</w:t>
      </w:r>
      <w:r w:rsidRPr="009E3974">
        <w:rPr>
          <w:rFonts w:eastAsia="Franklin Gothic Book"/>
        </w:rPr>
        <w:t>bchodné meno a sídlo),</w:t>
      </w:r>
    </w:p>
    <w:p w14:paraId="0D5ADCE5" w14:textId="77777777" w:rsidR="009E3974" w:rsidRPr="009E3974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71D9038C" w14:textId="77777777" w:rsidR="009E3974" w:rsidRPr="009E3974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čestne vyhlasujem, že ku dňu lehoty na predkladanie ponúk spĺňam podmienku účasti v zmysle </w:t>
      </w:r>
      <w:r w:rsidR="006F01EE">
        <w:rPr>
          <w:rFonts w:eastAsia="Franklin Gothic Book"/>
        </w:rPr>
        <w:br/>
      </w:r>
      <w:r w:rsidRPr="009E3974">
        <w:rPr>
          <w:rFonts w:eastAsia="Franklin Gothic Book"/>
        </w:rPr>
        <w:t>§ 32 ods. 1 písm. f) zákona 343/2015 Z. z. o verejnom obstarávaní a o zmene a doplnení niektorých zákonov v znení neskorších predpisov – „nemá uložený zákaz účasti vo verejnom obstarávaní potvrdený konečným rozhodnutím v Slovenskej republike alebo v štáte sídla, miesta podnikania alebo obvyklého pobytu“.</w:t>
      </w:r>
    </w:p>
    <w:p w14:paraId="2D6A0134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</w:rPr>
      </w:pPr>
      <w:r w:rsidRPr="009E3974">
        <w:rPr>
          <w:rFonts w:eastAsia="Franklin Gothic Book"/>
        </w:rPr>
        <w:t xml:space="preserve">     </w:t>
      </w:r>
    </w:p>
    <w:p w14:paraId="56BCFEBB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2B8539C8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31066C13" w14:textId="77777777" w:rsidR="009E3974" w:rsidRPr="009E3974" w:rsidRDefault="009E3974" w:rsidP="009E3974">
      <w:pPr>
        <w:rPr>
          <w:rFonts w:eastAsia="Franklin Gothic Book"/>
        </w:rPr>
      </w:pPr>
    </w:p>
    <w:p w14:paraId="5E6CD424" w14:textId="77777777" w:rsidR="009E3974" w:rsidRPr="009E3974" w:rsidRDefault="009E3974" w:rsidP="009E3974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10134E9C" w14:textId="77777777" w:rsidR="009E3974" w:rsidRPr="009E3974" w:rsidRDefault="009E3974" w:rsidP="009E3974">
      <w:pPr>
        <w:rPr>
          <w:rFonts w:eastAsia="Franklin Gothic Book"/>
        </w:rPr>
      </w:pPr>
    </w:p>
    <w:p w14:paraId="4FBB6EDE" w14:textId="77777777" w:rsidR="009E3974" w:rsidRPr="009E3974" w:rsidRDefault="009E3974" w:rsidP="009E3974">
      <w:pPr>
        <w:rPr>
          <w:rFonts w:eastAsia="Franklin Gothic Book"/>
        </w:rPr>
      </w:pPr>
    </w:p>
    <w:p w14:paraId="64991D54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610701D2" w14:textId="77777777" w:rsidR="009E3974" w:rsidRPr="009E3974" w:rsidRDefault="009E3974" w:rsidP="00AF7D88">
      <w:pPr>
        <w:ind w:left="4956" w:firstLine="714"/>
        <w:rPr>
          <w:rFonts w:eastAsia="Franklin Gothic Book"/>
        </w:rPr>
      </w:pPr>
      <w:r w:rsidRPr="009E3974">
        <w:rPr>
          <w:rFonts w:eastAsia="Franklin Gothic Book"/>
        </w:rPr>
        <w:t>.............................................................</w:t>
      </w:r>
    </w:p>
    <w:p w14:paraId="64DDBB1D" w14:textId="77777777" w:rsidR="009E3974" w:rsidRPr="009E3974" w:rsidRDefault="009E3974" w:rsidP="00AF7D88">
      <w:pPr>
        <w:ind w:left="5812"/>
        <w:rPr>
          <w:rFonts w:eastAsia="Franklin Gothic Book"/>
        </w:rPr>
      </w:pPr>
      <w:r w:rsidRPr="009E3974">
        <w:rPr>
          <w:rFonts w:eastAsia="Franklin Gothic Book"/>
        </w:rPr>
        <w:t xml:space="preserve">      </w:t>
      </w:r>
      <w:r w:rsidR="000873E9">
        <w:rPr>
          <w:rFonts w:eastAsia="Franklin Gothic Book"/>
        </w:rPr>
        <w:t xml:space="preserve">   </w:t>
      </w:r>
      <w:r w:rsidRPr="009E3974">
        <w:rPr>
          <w:rFonts w:eastAsia="Franklin Gothic Book"/>
        </w:rPr>
        <w:t xml:space="preserve"> podpis a pečiatka uchádzač </w:t>
      </w:r>
    </w:p>
    <w:p w14:paraId="296041F8" w14:textId="77777777" w:rsidR="009E3974" w:rsidRPr="009E3974" w:rsidRDefault="000873E9" w:rsidP="00AF7D88">
      <w:pPr>
        <w:ind w:left="6237" w:hanging="1281"/>
        <w:rPr>
          <w:rFonts w:eastAsia="Franklin Gothic Book"/>
        </w:rPr>
      </w:pPr>
      <w:r>
        <w:rPr>
          <w:rFonts w:eastAsia="Franklin Gothic Book"/>
        </w:rPr>
        <w:t xml:space="preserve">          </w:t>
      </w:r>
      <w:r w:rsidR="009E3974" w:rsidRPr="009E3974">
        <w:rPr>
          <w:rFonts w:eastAsia="Franklin Gothic Book"/>
        </w:rPr>
        <w:t xml:space="preserve">  (v súlade so zápisom v obchodnom  registri,</w:t>
      </w:r>
      <w:r>
        <w:rPr>
          <w:rFonts w:eastAsia="Franklin Gothic Book"/>
        </w:rPr>
        <w:t xml:space="preserve"> </w:t>
      </w:r>
      <w:r w:rsidR="009E3974" w:rsidRPr="009E3974">
        <w:rPr>
          <w:rFonts w:eastAsia="Franklin Gothic Book"/>
        </w:rPr>
        <w:t xml:space="preserve">resp. v živnostenskom registri)                 </w:t>
      </w:r>
    </w:p>
    <w:p w14:paraId="6CCF994A" w14:textId="77777777" w:rsidR="009E3974" w:rsidRPr="009E3974" w:rsidRDefault="009E3974" w:rsidP="009E3974">
      <w:pPr>
        <w:rPr>
          <w:rFonts w:eastAsia="Franklin Gothic Book"/>
        </w:rPr>
      </w:pPr>
    </w:p>
    <w:p w14:paraId="73388FAF" w14:textId="77777777" w:rsidR="009E3974" w:rsidRPr="009E3974" w:rsidRDefault="009E3974" w:rsidP="009E3974">
      <w:pPr>
        <w:rPr>
          <w:rFonts w:eastAsia="Franklin Gothic Book"/>
        </w:rPr>
      </w:pPr>
    </w:p>
    <w:p w14:paraId="5BED2AAD" w14:textId="77777777" w:rsidR="009E3974" w:rsidRPr="009E3974" w:rsidRDefault="009E3974" w:rsidP="009E3974">
      <w:pPr>
        <w:rPr>
          <w:rFonts w:eastAsia="Franklin Gothic Book"/>
          <w:b/>
        </w:rPr>
      </w:pPr>
    </w:p>
    <w:p w14:paraId="348B23A9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58E3EB0D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3ABD37B3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080EB00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3684133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03E25644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1D14190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2711602A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63D19DC2" w14:textId="77777777" w:rsidR="009E3974" w:rsidRPr="009E3974" w:rsidRDefault="009E3974" w:rsidP="009E3974">
      <w:pPr>
        <w:rPr>
          <w:rFonts w:eastAsia="Franklin Gothic Book"/>
        </w:rPr>
      </w:pPr>
    </w:p>
    <w:p w14:paraId="7B9E153B" w14:textId="77777777" w:rsidR="009E3974" w:rsidRPr="009E3974" w:rsidRDefault="009E3974" w:rsidP="009E3974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lastRenderedPageBreak/>
        <w:t>Príloha č. 3</w:t>
      </w:r>
    </w:p>
    <w:p w14:paraId="7AA17F00" w14:textId="77777777" w:rsidR="009E3974" w:rsidRPr="009E3974" w:rsidRDefault="009E3974" w:rsidP="009E3974">
      <w:pPr>
        <w:ind w:left="4956" w:firstLine="6"/>
        <w:rPr>
          <w:rFonts w:eastAsia="Franklin Gothic Book"/>
          <w:b/>
        </w:rPr>
      </w:pPr>
    </w:p>
    <w:p w14:paraId="20922BE5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22AAC4A3" w14:textId="77777777" w:rsidR="009E3974" w:rsidRPr="009E3974" w:rsidRDefault="009E3974" w:rsidP="009E3974">
      <w:pPr>
        <w:ind w:left="4956" w:firstLine="6"/>
        <w:rPr>
          <w:rFonts w:eastAsia="Franklin Gothic Book"/>
        </w:rPr>
      </w:pPr>
    </w:p>
    <w:p w14:paraId="0C466FE5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53F4D08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Č E S T N É  V Y H L Á S E N I E</w:t>
      </w:r>
    </w:p>
    <w:p w14:paraId="687ADF28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4CCFE4A9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  <w:r w:rsidRPr="009E3974">
        <w:rPr>
          <w:rFonts w:eastAsia="Franklin Gothic Book"/>
          <w:b/>
          <w:bCs/>
          <w:sz w:val="28"/>
          <w:szCs w:val="28"/>
        </w:rPr>
        <w:t>o neprítomnosti konfliktu záujmov</w:t>
      </w:r>
    </w:p>
    <w:p w14:paraId="5E840D25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0AF937E9" w14:textId="77777777" w:rsidR="009E3974" w:rsidRPr="009E3974" w:rsidRDefault="009E3974" w:rsidP="009E3974">
      <w:pPr>
        <w:jc w:val="center"/>
        <w:rPr>
          <w:rFonts w:eastAsia="Franklin Gothic Book"/>
          <w:b/>
          <w:bCs/>
          <w:sz w:val="28"/>
          <w:szCs w:val="28"/>
        </w:rPr>
      </w:pPr>
    </w:p>
    <w:p w14:paraId="3091F203" w14:textId="2137A6D6" w:rsidR="009E3974" w:rsidRPr="009E3974" w:rsidRDefault="009E3974" w:rsidP="00053D71">
      <w:pPr>
        <w:autoSpaceDE w:val="0"/>
        <w:autoSpaceDN w:val="0"/>
        <w:adjustRightInd w:val="0"/>
        <w:jc w:val="both"/>
        <w:rPr>
          <w:rFonts w:eastAsia="Franklin Gothic Book"/>
          <w:sz w:val="20"/>
        </w:rPr>
      </w:pPr>
      <w:r w:rsidRPr="00611CA0">
        <w:rPr>
          <w:rFonts w:eastAsia="Franklin Gothic Book"/>
        </w:rPr>
        <w:t>Predmet obstarávania:</w:t>
      </w:r>
      <w:r w:rsidRPr="00611CA0">
        <w:rPr>
          <w:rFonts w:eastAsia="Franklin Gothic Book"/>
          <w:b/>
        </w:rPr>
        <w:t xml:space="preserve"> </w:t>
      </w:r>
      <w:r w:rsidR="00E776E7" w:rsidRPr="00297342">
        <w:rPr>
          <w:b/>
          <w:bCs/>
          <w:lang w:eastAsia="ar-SA"/>
        </w:rPr>
        <w:t>Poskytovanie poradenských služieb a zabezpečovanie administratívy v oblasti vedenia účtovníctva a personálnej agendy neziskovej organizácie</w:t>
      </w:r>
    </w:p>
    <w:p w14:paraId="69FE385A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  <w:sz w:val="20"/>
        </w:rPr>
      </w:pPr>
    </w:p>
    <w:p w14:paraId="58C4B7AD" w14:textId="77777777" w:rsidR="009E3974" w:rsidRPr="009E3974" w:rsidRDefault="009E3974" w:rsidP="009E3974">
      <w:pPr>
        <w:spacing w:line="360" w:lineRule="auto"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>Uchádzač ............................(Obchodné meno a sídlo), zastúpený ............................................</w:t>
      </w:r>
    </w:p>
    <w:p w14:paraId="0DC73FAB" w14:textId="77777777" w:rsidR="009E3974" w:rsidRPr="009E3974" w:rsidRDefault="009E3974" w:rsidP="009E3974">
      <w:pPr>
        <w:autoSpaceDE w:val="0"/>
        <w:autoSpaceDN w:val="0"/>
        <w:adjustRightInd w:val="0"/>
        <w:spacing w:line="360" w:lineRule="auto"/>
        <w:jc w:val="both"/>
        <w:rPr>
          <w:rFonts w:eastAsia="Franklin Gothic Book"/>
        </w:rPr>
      </w:pPr>
    </w:p>
    <w:p w14:paraId="2FE2321A" w14:textId="77777777" w:rsidR="009E3974" w:rsidRPr="009E3974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</w:rPr>
        <w:t xml:space="preserve">týmto </w:t>
      </w:r>
      <w:r w:rsidRPr="009E3974">
        <w:rPr>
          <w:rFonts w:eastAsia="Franklin Gothic Book"/>
          <w:bCs/>
        </w:rPr>
        <w:t>čestne vyhlasujem, že v súvislosti s uvedeným postupom zadávania zákazky:</w:t>
      </w:r>
    </w:p>
    <w:p w14:paraId="13A8E504" w14:textId="77777777" w:rsidR="009E3974" w:rsidRPr="009E3974" w:rsidRDefault="009E3974" w:rsidP="00B222ED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vyvíjal som a nebudem vyvíjať voči žiadnej osobe na strane verejného obstarávateľa, </w:t>
      </w:r>
      <w:r w:rsidR="006F01EE"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alebo by mohla byť zainteresovaná v zmysle ustanovení § 23 ods. 3 zákona č. 343/2015 Z.</w:t>
      </w:r>
      <w:r w:rsidR="00AF7D88"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>z. o verejnom obstarávaní a o zmene a doplnení niektorých zákonov v platnom znení (</w:t>
      </w:r>
      <w:r w:rsidRPr="009E3974">
        <w:rPr>
          <w:rFonts w:eastAsia="Franklin Gothic Book"/>
          <w:b/>
          <w:bCs/>
        </w:rPr>
        <w:t>„zainteresovaná osoba</w:t>
      </w:r>
      <w:r w:rsidRPr="009E3974">
        <w:rPr>
          <w:rFonts w:eastAsia="Franklin Gothic Book"/>
          <w:bCs/>
        </w:rPr>
        <w:t>“) akékoľvek aktivity, ktoré vy mohli viesť k zvýhodneniu nášho postavenia vo verejnej súťaži,</w:t>
      </w:r>
    </w:p>
    <w:p w14:paraId="51668E90" w14:textId="77777777" w:rsidR="009E3974" w:rsidRPr="009E3974" w:rsidRDefault="009E3974" w:rsidP="00B222ED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neposkytol som a neposkytnem akejkoľvek čo i len potencionálne zainteresovanej osobe priamo alebo nepriamo akúkoľvek finančnú alebo vecnú výhodu ako motiváciu alebo odmenu súvisiacu so zadaním tejto zákazky, </w:t>
      </w:r>
    </w:p>
    <w:p w14:paraId="6678086C" w14:textId="77777777" w:rsidR="009E3974" w:rsidRPr="009E3974" w:rsidRDefault="009E3974" w:rsidP="00B222ED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budem</w:t>
      </w:r>
      <w:r w:rsidR="001E1B1E">
        <w:rPr>
          <w:rFonts w:eastAsia="Franklin Gothic Book"/>
          <w:bCs/>
        </w:rPr>
        <w:t xml:space="preserve"> </w:t>
      </w:r>
      <w:r w:rsidRPr="009E3974">
        <w:rPr>
          <w:rFonts w:eastAsia="Franklin Gothic Book"/>
          <w:bCs/>
        </w:rPr>
        <w:t xml:space="preserve">bezodkladne informovať verejného obstarávateľa o akejkoľvek situácii, </w:t>
      </w:r>
      <w:r w:rsidR="006F01EE">
        <w:rPr>
          <w:rFonts w:eastAsia="Franklin Gothic Book"/>
          <w:bCs/>
        </w:rPr>
        <w:br/>
      </w:r>
      <w:r w:rsidRPr="009E3974">
        <w:rPr>
          <w:rFonts w:eastAsia="Franklin Gothic Book"/>
          <w:bCs/>
        </w:rPr>
        <w:t>ktorá je považovaná za konflikt záujmov alebo ktorá by mohla viesť ku konfliktu záujmov kedykoľvek v priebehu procesu verejného obstarávania,</w:t>
      </w:r>
    </w:p>
    <w:p w14:paraId="25E7F678" w14:textId="77777777" w:rsidR="009E3974" w:rsidRPr="009E3974" w:rsidRDefault="009E3974" w:rsidP="00B222ED">
      <w:pPr>
        <w:keepNext/>
        <w:keepLines/>
        <w:numPr>
          <w:ilvl w:val="0"/>
          <w:numId w:val="1"/>
        </w:numPr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>poskytnem verejnému obstarávateľovi v postupe tohto verejného obstarávania presné, pravdivé a úplné informácie.</w:t>
      </w:r>
    </w:p>
    <w:p w14:paraId="4EE72E43" w14:textId="77777777" w:rsidR="009E3974" w:rsidRPr="009E3974" w:rsidRDefault="009E3974" w:rsidP="009E3974">
      <w:pPr>
        <w:keepNext/>
        <w:keepLines/>
        <w:jc w:val="both"/>
        <w:rPr>
          <w:rFonts w:eastAsia="Franklin Gothic Book"/>
          <w:bCs/>
        </w:rPr>
      </w:pPr>
      <w:r w:rsidRPr="009E3974">
        <w:rPr>
          <w:rFonts w:eastAsia="Franklin Gothic Book"/>
          <w:bCs/>
        </w:rPr>
        <w:t xml:space="preserve"> </w:t>
      </w:r>
    </w:p>
    <w:p w14:paraId="15E6A3EC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4C2B5792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35CB56C7" w14:textId="77777777" w:rsidR="009E3974" w:rsidRPr="009E3974" w:rsidRDefault="009E3974" w:rsidP="009E3974">
      <w:pPr>
        <w:rPr>
          <w:rFonts w:eastAsia="Franklin Gothic Book"/>
        </w:rPr>
      </w:pPr>
    </w:p>
    <w:p w14:paraId="54CCE8DB" w14:textId="77777777" w:rsidR="009E3974" w:rsidRPr="009E3974" w:rsidRDefault="009E3974" w:rsidP="009E3974">
      <w:pPr>
        <w:rPr>
          <w:rFonts w:eastAsia="Franklin Gothic Book"/>
        </w:rPr>
      </w:pPr>
      <w:r w:rsidRPr="009E3974">
        <w:rPr>
          <w:rFonts w:eastAsia="Franklin Gothic Book"/>
        </w:rPr>
        <w:t>V ............................, dňa .....................</w:t>
      </w:r>
    </w:p>
    <w:p w14:paraId="540E0E39" w14:textId="77777777" w:rsidR="009E3974" w:rsidRPr="009E3974" w:rsidRDefault="009E3974" w:rsidP="009E3974">
      <w:pPr>
        <w:rPr>
          <w:rFonts w:eastAsia="Franklin Gothic Book"/>
        </w:rPr>
      </w:pPr>
    </w:p>
    <w:p w14:paraId="3A44736E" w14:textId="77777777" w:rsidR="009E3974" w:rsidRPr="009E3974" w:rsidRDefault="009E3974" w:rsidP="009E3974">
      <w:pPr>
        <w:rPr>
          <w:rFonts w:eastAsia="Franklin Gothic Book"/>
        </w:rPr>
      </w:pPr>
    </w:p>
    <w:p w14:paraId="6F0D0AD1" w14:textId="77777777" w:rsidR="009E3974" w:rsidRPr="009E3974" w:rsidRDefault="009E3974" w:rsidP="009E3974">
      <w:pPr>
        <w:jc w:val="both"/>
        <w:rPr>
          <w:rFonts w:eastAsia="Franklin Gothic Book"/>
        </w:rPr>
      </w:pPr>
    </w:p>
    <w:p w14:paraId="6264D52E" w14:textId="77777777" w:rsidR="009E3974" w:rsidRPr="009E3974" w:rsidRDefault="009E3974" w:rsidP="009E3974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.............................................................</w:t>
      </w:r>
    </w:p>
    <w:p w14:paraId="51533D39" w14:textId="77777777" w:rsidR="009E3974" w:rsidRPr="009E3974" w:rsidRDefault="009E3974" w:rsidP="009E3974">
      <w:pPr>
        <w:ind w:left="4956"/>
        <w:rPr>
          <w:rFonts w:eastAsia="Franklin Gothic Book"/>
        </w:rPr>
      </w:pPr>
      <w:r w:rsidRPr="009E3974">
        <w:rPr>
          <w:rFonts w:eastAsia="Franklin Gothic Book"/>
        </w:rPr>
        <w:t xml:space="preserve">           </w:t>
      </w:r>
      <w:r w:rsidR="009479C6">
        <w:rPr>
          <w:rFonts w:eastAsia="Franklin Gothic Book"/>
        </w:rPr>
        <w:t xml:space="preserve">       </w:t>
      </w:r>
      <w:r w:rsidR="000873E9">
        <w:rPr>
          <w:rFonts w:eastAsia="Franklin Gothic Book"/>
        </w:rPr>
        <w:t xml:space="preserve">   </w:t>
      </w:r>
      <w:r w:rsidR="009479C6">
        <w:rPr>
          <w:rFonts w:eastAsia="Franklin Gothic Book"/>
        </w:rPr>
        <w:t xml:space="preserve"> </w:t>
      </w:r>
      <w:r w:rsidRPr="009E3974">
        <w:rPr>
          <w:rFonts w:eastAsia="Franklin Gothic Book"/>
        </w:rPr>
        <w:t xml:space="preserve">podpis a pečiatka uchádzač </w:t>
      </w:r>
    </w:p>
    <w:p w14:paraId="016082B0" w14:textId="77777777" w:rsidR="009E3974" w:rsidRPr="009E3974" w:rsidRDefault="009E3974" w:rsidP="009E3974">
      <w:pPr>
        <w:ind w:left="5387" w:hanging="5387"/>
        <w:rPr>
          <w:rFonts w:eastAsia="Franklin Gothic Book"/>
        </w:rPr>
      </w:pPr>
      <w:r w:rsidRPr="009E3974">
        <w:rPr>
          <w:rFonts w:eastAsia="Franklin Gothic Book"/>
        </w:rPr>
        <w:t xml:space="preserve">                                                                              </w:t>
      </w:r>
      <w:r w:rsidR="000873E9">
        <w:rPr>
          <w:rFonts w:eastAsia="Franklin Gothic Book"/>
        </w:rPr>
        <w:t xml:space="preserve">           </w:t>
      </w:r>
      <w:r w:rsidRPr="009E3974">
        <w:rPr>
          <w:rFonts w:eastAsia="Franklin Gothic Book"/>
        </w:rPr>
        <w:t xml:space="preserve">  (v súlade so zápisom v obchodnom registri, </w:t>
      </w:r>
      <w:r w:rsidR="00C91905">
        <w:rPr>
          <w:rFonts w:eastAsia="Franklin Gothic Book"/>
        </w:rPr>
        <w:br/>
      </w:r>
      <w:r w:rsidR="000873E9">
        <w:rPr>
          <w:rFonts w:eastAsia="Franklin Gothic Book"/>
        </w:rPr>
        <w:t xml:space="preserve">            </w:t>
      </w:r>
      <w:r w:rsidRPr="009E3974">
        <w:rPr>
          <w:rFonts w:eastAsia="Franklin Gothic Book"/>
        </w:rPr>
        <w:t xml:space="preserve">resp. v živnostenskom registri)            </w:t>
      </w:r>
    </w:p>
    <w:p w14:paraId="6E823848" w14:textId="77777777" w:rsidR="009E3974" w:rsidRPr="009E3974" w:rsidRDefault="009E3974" w:rsidP="009E3974">
      <w:pPr>
        <w:ind w:left="5954" w:hanging="567"/>
        <w:rPr>
          <w:rFonts w:eastAsia="Franklin Gothic Book"/>
        </w:rPr>
      </w:pPr>
    </w:p>
    <w:p w14:paraId="14B611A7" w14:textId="77777777" w:rsidR="009E3974" w:rsidRPr="009E3974" w:rsidRDefault="009E3974" w:rsidP="009E3974">
      <w:pPr>
        <w:ind w:left="5954" w:hanging="567"/>
        <w:rPr>
          <w:rFonts w:eastAsia="Franklin Gothic Book"/>
        </w:rPr>
      </w:pPr>
    </w:p>
    <w:p w14:paraId="27CFFD79" w14:textId="77777777" w:rsidR="009E3974" w:rsidRPr="009E3974" w:rsidRDefault="009E3974" w:rsidP="009E3974">
      <w:pPr>
        <w:rPr>
          <w:rFonts w:eastAsia="Franklin Gothic Book"/>
          <w:b/>
        </w:rPr>
      </w:pPr>
    </w:p>
    <w:p w14:paraId="713BE192" w14:textId="77777777" w:rsidR="009E3974" w:rsidRDefault="009E3974" w:rsidP="009E3974">
      <w:pPr>
        <w:jc w:val="right"/>
        <w:rPr>
          <w:rFonts w:eastAsia="Franklin Gothic Book"/>
          <w:b/>
        </w:rPr>
      </w:pPr>
    </w:p>
    <w:p w14:paraId="273D2A99" w14:textId="77777777" w:rsidR="006641E8" w:rsidRDefault="006641E8">
      <w:pPr>
        <w:spacing w:after="200" w:line="276" w:lineRule="auto"/>
        <w:rPr>
          <w:rFonts w:eastAsia="Franklin Gothic Book"/>
          <w:b/>
        </w:rPr>
      </w:pPr>
      <w:r>
        <w:rPr>
          <w:rFonts w:eastAsia="Franklin Gothic Book"/>
          <w:b/>
        </w:rPr>
        <w:br w:type="page"/>
      </w:r>
    </w:p>
    <w:p w14:paraId="34BD6328" w14:textId="6B0B2FFF" w:rsidR="006641E8" w:rsidRPr="009E3974" w:rsidRDefault="006641E8" w:rsidP="006641E8">
      <w:pPr>
        <w:jc w:val="right"/>
        <w:rPr>
          <w:rFonts w:eastAsia="Franklin Gothic Book"/>
          <w:b/>
        </w:rPr>
      </w:pPr>
      <w:r w:rsidRPr="009E3974">
        <w:rPr>
          <w:rFonts w:eastAsia="Franklin Gothic Book"/>
          <w:b/>
        </w:rPr>
        <w:lastRenderedPageBreak/>
        <w:t xml:space="preserve">Príloha č. </w:t>
      </w:r>
      <w:r>
        <w:rPr>
          <w:rFonts w:eastAsia="Franklin Gothic Book"/>
          <w:b/>
        </w:rPr>
        <w:t>4</w:t>
      </w:r>
    </w:p>
    <w:p w14:paraId="21499D58" w14:textId="15231729" w:rsidR="001873A3" w:rsidRDefault="001873A3" w:rsidP="009E3974">
      <w:pPr>
        <w:jc w:val="right"/>
        <w:rPr>
          <w:rFonts w:eastAsia="Franklin Gothic Book"/>
          <w:b/>
        </w:rPr>
      </w:pPr>
    </w:p>
    <w:p w14:paraId="7E3C2A9A" w14:textId="653B4450" w:rsidR="006641E8" w:rsidRDefault="006641E8" w:rsidP="009E3974">
      <w:pPr>
        <w:jc w:val="right"/>
        <w:rPr>
          <w:rFonts w:eastAsia="Franklin Gothic Book"/>
          <w:b/>
        </w:rPr>
      </w:pPr>
    </w:p>
    <w:p w14:paraId="2DB8A055" w14:textId="77777777" w:rsidR="006641E8" w:rsidRDefault="006641E8" w:rsidP="009E3974">
      <w:pPr>
        <w:jc w:val="right"/>
        <w:rPr>
          <w:rFonts w:eastAsia="Franklin Gothic Book"/>
          <w:b/>
        </w:rPr>
      </w:pPr>
    </w:p>
    <w:p w14:paraId="1819140E" w14:textId="77777777" w:rsidR="006641E8" w:rsidRDefault="006641E8" w:rsidP="009E3974">
      <w:pPr>
        <w:jc w:val="right"/>
        <w:rPr>
          <w:rFonts w:eastAsia="Franklin Gothic Book"/>
          <w:b/>
        </w:rPr>
      </w:pPr>
    </w:p>
    <w:p w14:paraId="77134368" w14:textId="77777777" w:rsidR="006641E8" w:rsidRPr="00D50B8D" w:rsidRDefault="006641E8" w:rsidP="006641E8">
      <w:pPr>
        <w:ind w:right="10"/>
        <w:jc w:val="center"/>
      </w:pPr>
      <w:r w:rsidRPr="00D50B8D">
        <w:rPr>
          <w:b/>
          <w:sz w:val="32"/>
        </w:rPr>
        <w:t xml:space="preserve">Z M L U V A </w:t>
      </w:r>
    </w:p>
    <w:p w14:paraId="390DD2FC" w14:textId="77777777" w:rsidR="006641E8" w:rsidRPr="00D50B8D" w:rsidRDefault="006641E8" w:rsidP="006641E8">
      <w:pPr>
        <w:ind w:right="8"/>
        <w:jc w:val="center"/>
      </w:pPr>
      <w:r w:rsidRPr="00D50B8D">
        <w:rPr>
          <w:b/>
          <w:sz w:val="32"/>
        </w:rPr>
        <w:t>O</w:t>
      </w:r>
      <w:r>
        <w:rPr>
          <w:b/>
          <w:sz w:val="32"/>
        </w:rPr>
        <w:t> POSKYTOVANÍ PORADENSKÝCH SLUŽIEB</w:t>
      </w:r>
    </w:p>
    <w:p w14:paraId="6263DE18" w14:textId="77777777" w:rsidR="006641E8" w:rsidRPr="00D50B8D" w:rsidRDefault="006641E8" w:rsidP="006641E8">
      <w:pPr>
        <w:ind w:left="48"/>
        <w:jc w:val="center"/>
      </w:pPr>
      <w:r w:rsidRPr="00D50B8D">
        <w:rPr>
          <w:b/>
        </w:rPr>
        <w:t xml:space="preserve"> </w:t>
      </w:r>
    </w:p>
    <w:p w14:paraId="2C4C22AD" w14:textId="77777777" w:rsidR="006641E8" w:rsidRDefault="006641E8" w:rsidP="006641E8">
      <w:pPr>
        <w:ind w:left="2105" w:hanging="1642"/>
        <w:jc w:val="center"/>
        <w:rPr>
          <w:b/>
        </w:rPr>
      </w:pPr>
      <w:r w:rsidRPr="00D50B8D">
        <w:rPr>
          <w:b/>
        </w:rPr>
        <w:t>uzavretá podľa zákona č. 78/1992 Zb. o daňovýc</w:t>
      </w:r>
      <w:r>
        <w:rPr>
          <w:b/>
        </w:rPr>
        <w:t>h poradcoch a Slovenskej komore</w:t>
      </w:r>
    </w:p>
    <w:p w14:paraId="7FDB0629" w14:textId="77777777" w:rsidR="006641E8" w:rsidRPr="00D64E0D" w:rsidRDefault="006641E8" w:rsidP="006641E8">
      <w:pPr>
        <w:ind w:left="2105" w:hanging="1642"/>
        <w:jc w:val="center"/>
      </w:pPr>
      <w:r w:rsidRPr="00D64E0D">
        <w:rPr>
          <w:b/>
        </w:rPr>
        <w:t>daňových poradcov v znení neskorších predpisov (ďalej len „zmluva“)</w:t>
      </w:r>
    </w:p>
    <w:p w14:paraId="10883F65" w14:textId="77777777" w:rsidR="006641E8" w:rsidRDefault="006641E8" w:rsidP="006641E8">
      <w:pPr>
        <w:ind w:left="48"/>
        <w:jc w:val="center"/>
        <w:rPr>
          <w:b/>
          <w:color w:val="FF0000"/>
        </w:rPr>
      </w:pPr>
      <w:r w:rsidRPr="00D50B8D">
        <w:rPr>
          <w:b/>
          <w:color w:val="FF0000"/>
        </w:rPr>
        <w:t xml:space="preserve"> </w:t>
      </w:r>
    </w:p>
    <w:p w14:paraId="55F4B9C4" w14:textId="77777777" w:rsidR="006641E8" w:rsidRPr="00D50B8D" w:rsidRDefault="006641E8" w:rsidP="006641E8">
      <w:pPr>
        <w:ind w:left="48"/>
        <w:jc w:val="center"/>
      </w:pPr>
    </w:p>
    <w:p w14:paraId="28877743" w14:textId="77777777" w:rsidR="006641E8" w:rsidRPr="00D50B8D" w:rsidRDefault="006641E8" w:rsidP="006641E8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. Zmluvné strany </w:t>
      </w:r>
    </w:p>
    <w:p w14:paraId="6FF6FDC2" w14:textId="77777777" w:rsidR="006641E8" w:rsidRPr="00D50B8D" w:rsidRDefault="006641E8" w:rsidP="006641E8">
      <w:pPr>
        <w:ind w:left="48"/>
        <w:jc w:val="center"/>
      </w:pPr>
      <w:r w:rsidRPr="00D50B8D">
        <w:rPr>
          <w:b/>
        </w:rPr>
        <w:t xml:space="preserve"> </w:t>
      </w:r>
    </w:p>
    <w:tbl>
      <w:tblPr>
        <w:tblStyle w:val="TableGrid"/>
        <w:tblW w:w="9057" w:type="dxa"/>
        <w:tblInd w:w="0" w:type="dxa"/>
        <w:tblLook w:val="04A0" w:firstRow="1" w:lastRow="0" w:firstColumn="1" w:lastColumn="0" w:noHBand="0" w:noVBand="1"/>
      </w:tblPr>
      <w:tblGrid>
        <w:gridCol w:w="2833"/>
        <w:gridCol w:w="6224"/>
      </w:tblGrid>
      <w:tr w:rsidR="006641E8" w:rsidRPr="00D50B8D" w14:paraId="32530D24" w14:textId="77777777" w:rsidTr="0008348C">
        <w:trPr>
          <w:trHeight w:val="269"/>
        </w:trPr>
        <w:tc>
          <w:tcPr>
            <w:tcW w:w="2833" w:type="dxa"/>
          </w:tcPr>
          <w:p w14:paraId="7171F30F" w14:textId="77777777" w:rsidR="006641E8" w:rsidRPr="00D50B8D" w:rsidRDefault="006641E8" w:rsidP="0008348C">
            <w:r w:rsidRPr="00D50B8D">
              <w:rPr>
                <w:b/>
              </w:rPr>
              <w:t xml:space="preserve">Klient:  </w:t>
            </w:r>
          </w:p>
        </w:tc>
        <w:tc>
          <w:tcPr>
            <w:tcW w:w="6224" w:type="dxa"/>
          </w:tcPr>
          <w:p w14:paraId="3B8682C1" w14:textId="77777777" w:rsidR="006641E8" w:rsidRPr="00D50B8D" w:rsidRDefault="006641E8" w:rsidP="0008348C">
            <w:r>
              <w:rPr>
                <w:b/>
              </w:rPr>
              <w:t xml:space="preserve">KIRA </w:t>
            </w:r>
            <w:proofErr w:type="spellStart"/>
            <w:r>
              <w:rPr>
                <w:b/>
              </w:rPr>
              <w:t>n.o</w:t>
            </w:r>
            <w:proofErr w:type="spellEnd"/>
            <w:r>
              <w:rPr>
                <w:b/>
              </w:rPr>
              <w:t>.</w:t>
            </w:r>
            <w:r w:rsidRPr="00D50B8D">
              <w:t xml:space="preserve"> </w:t>
            </w:r>
          </w:p>
        </w:tc>
      </w:tr>
      <w:tr w:rsidR="006641E8" w:rsidRPr="00D50B8D" w14:paraId="5455FF0D" w14:textId="77777777" w:rsidTr="0008348C">
        <w:trPr>
          <w:trHeight w:val="293"/>
        </w:trPr>
        <w:tc>
          <w:tcPr>
            <w:tcW w:w="2833" w:type="dxa"/>
          </w:tcPr>
          <w:p w14:paraId="372BEE8D" w14:textId="77777777" w:rsidR="006641E8" w:rsidRPr="00D50B8D" w:rsidRDefault="006641E8" w:rsidP="0008348C">
            <w:r w:rsidRPr="00D50B8D">
              <w:t xml:space="preserve">Sídlo:                           </w:t>
            </w:r>
          </w:p>
        </w:tc>
        <w:tc>
          <w:tcPr>
            <w:tcW w:w="6224" w:type="dxa"/>
          </w:tcPr>
          <w:p w14:paraId="2B6B7436" w14:textId="77777777" w:rsidR="006641E8" w:rsidRPr="00D50B8D" w:rsidRDefault="006641E8" w:rsidP="0008348C">
            <w:r w:rsidRPr="00D50B8D">
              <w:t xml:space="preserve">Starohájska </w:t>
            </w:r>
            <w:r>
              <w:t>6868/</w:t>
            </w:r>
            <w:r w:rsidRPr="00D50B8D">
              <w:t xml:space="preserve">10 </w:t>
            </w:r>
          </w:p>
        </w:tc>
      </w:tr>
      <w:tr w:rsidR="006641E8" w:rsidRPr="00D50B8D" w14:paraId="0DEC6244" w14:textId="77777777" w:rsidTr="0008348C">
        <w:trPr>
          <w:trHeight w:val="293"/>
        </w:trPr>
        <w:tc>
          <w:tcPr>
            <w:tcW w:w="2833" w:type="dxa"/>
          </w:tcPr>
          <w:p w14:paraId="022681D9" w14:textId="77777777" w:rsidR="006641E8" w:rsidRPr="00D50B8D" w:rsidRDefault="006641E8" w:rsidP="0008348C">
            <w:pPr>
              <w:ind w:right="-144"/>
            </w:pPr>
            <w:r w:rsidRPr="00D50B8D">
              <w:t xml:space="preserve">                                    </w:t>
            </w:r>
            <w:r w:rsidRPr="00D50B8D">
              <w:tab/>
              <w:t xml:space="preserve"> </w:t>
            </w:r>
          </w:p>
        </w:tc>
        <w:tc>
          <w:tcPr>
            <w:tcW w:w="6224" w:type="dxa"/>
          </w:tcPr>
          <w:p w14:paraId="1A50196E" w14:textId="77777777" w:rsidR="006641E8" w:rsidRPr="00D50B8D" w:rsidRDefault="006641E8" w:rsidP="0008348C">
            <w:r w:rsidRPr="00D50B8D">
              <w:t xml:space="preserve">917 01  Trnava </w:t>
            </w:r>
          </w:p>
        </w:tc>
      </w:tr>
      <w:tr w:rsidR="006641E8" w:rsidRPr="00D50B8D" w14:paraId="38A7BEEC" w14:textId="77777777" w:rsidTr="0008348C">
        <w:trPr>
          <w:trHeight w:val="293"/>
        </w:trPr>
        <w:tc>
          <w:tcPr>
            <w:tcW w:w="2833" w:type="dxa"/>
          </w:tcPr>
          <w:p w14:paraId="408271E4" w14:textId="77777777" w:rsidR="006641E8" w:rsidRPr="00D50B8D" w:rsidRDefault="006641E8" w:rsidP="0008348C">
            <w:r w:rsidRPr="00D50B8D">
              <w:t xml:space="preserve">IČO:                              </w:t>
            </w:r>
          </w:p>
        </w:tc>
        <w:tc>
          <w:tcPr>
            <w:tcW w:w="6224" w:type="dxa"/>
          </w:tcPr>
          <w:p w14:paraId="67581197" w14:textId="77777777" w:rsidR="006641E8" w:rsidRPr="00D50B8D" w:rsidRDefault="006641E8" w:rsidP="0008348C">
            <w:r>
              <w:t>52</w:t>
            </w:r>
            <w:r w:rsidRPr="00D50B8D">
              <w:t xml:space="preserve"> </w:t>
            </w:r>
            <w:r>
              <w:t>190</w:t>
            </w:r>
            <w:r w:rsidRPr="00D50B8D">
              <w:t xml:space="preserve"> </w:t>
            </w:r>
            <w:r>
              <w:t>820</w:t>
            </w:r>
            <w:r w:rsidRPr="00D50B8D">
              <w:t xml:space="preserve"> </w:t>
            </w:r>
          </w:p>
        </w:tc>
      </w:tr>
      <w:tr w:rsidR="006641E8" w:rsidRPr="00D50B8D" w14:paraId="7A95B0EE" w14:textId="77777777" w:rsidTr="0008348C">
        <w:trPr>
          <w:trHeight w:val="269"/>
        </w:trPr>
        <w:tc>
          <w:tcPr>
            <w:tcW w:w="2833" w:type="dxa"/>
          </w:tcPr>
          <w:p w14:paraId="1654413F" w14:textId="77777777" w:rsidR="006641E8" w:rsidRPr="00D50B8D" w:rsidRDefault="006641E8" w:rsidP="0008348C">
            <w:r w:rsidRPr="00D50B8D">
              <w:t xml:space="preserve">v zastúpení:                   </w:t>
            </w:r>
          </w:p>
        </w:tc>
        <w:tc>
          <w:tcPr>
            <w:tcW w:w="6224" w:type="dxa"/>
          </w:tcPr>
          <w:p w14:paraId="3957DBBD" w14:textId="77777777" w:rsidR="006641E8" w:rsidRPr="00D50B8D" w:rsidRDefault="006641E8" w:rsidP="0008348C">
            <w:r w:rsidRPr="00D50B8D">
              <w:t xml:space="preserve">Mgr. </w:t>
            </w:r>
            <w:r>
              <w:t>Viktor</w:t>
            </w:r>
            <w:r w:rsidRPr="00D50B8D">
              <w:t xml:space="preserve">om </w:t>
            </w:r>
            <w:proofErr w:type="spellStart"/>
            <w:r>
              <w:t>Maroši</w:t>
            </w:r>
            <w:r w:rsidRPr="00D50B8D">
              <w:t>m</w:t>
            </w:r>
            <w:proofErr w:type="spellEnd"/>
            <w:r w:rsidRPr="00D50B8D">
              <w:t xml:space="preserve">, </w:t>
            </w:r>
            <w:r>
              <w:t xml:space="preserve">riaditeľom KIRA </w:t>
            </w:r>
            <w:proofErr w:type="spellStart"/>
            <w:r>
              <w:t>n.o</w:t>
            </w:r>
            <w:proofErr w:type="spellEnd"/>
            <w:r>
              <w:t>.</w:t>
            </w:r>
            <w:r w:rsidRPr="00D50B8D">
              <w:t xml:space="preserve"> </w:t>
            </w:r>
          </w:p>
        </w:tc>
      </w:tr>
      <w:tr w:rsidR="006641E8" w:rsidRPr="00D50B8D" w14:paraId="6F109861" w14:textId="77777777" w:rsidTr="0008348C">
        <w:trPr>
          <w:trHeight w:val="269"/>
        </w:trPr>
        <w:tc>
          <w:tcPr>
            <w:tcW w:w="2833" w:type="dxa"/>
          </w:tcPr>
          <w:p w14:paraId="5BB1A168" w14:textId="77777777" w:rsidR="006641E8" w:rsidRPr="00D50B8D" w:rsidRDefault="006641E8" w:rsidP="0008348C">
            <w:r w:rsidRPr="00D50B8D">
              <w:t xml:space="preserve">Bankové spojenie:                  </w:t>
            </w:r>
          </w:p>
        </w:tc>
        <w:tc>
          <w:tcPr>
            <w:tcW w:w="6224" w:type="dxa"/>
          </w:tcPr>
          <w:p w14:paraId="4889F1DD" w14:textId="77777777" w:rsidR="006641E8" w:rsidRPr="00D50B8D" w:rsidRDefault="006641E8" w:rsidP="0008348C">
            <w:r>
              <w:t xml:space="preserve">Prima banka Slovensko, </w:t>
            </w:r>
            <w:proofErr w:type="spellStart"/>
            <w:r>
              <w:t>a.s</w:t>
            </w:r>
            <w:proofErr w:type="spellEnd"/>
            <w:r>
              <w:t>.</w:t>
            </w:r>
          </w:p>
        </w:tc>
      </w:tr>
      <w:tr w:rsidR="006641E8" w:rsidRPr="00D50B8D" w14:paraId="72803934" w14:textId="77777777" w:rsidTr="0008348C">
        <w:trPr>
          <w:trHeight w:val="269"/>
        </w:trPr>
        <w:tc>
          <w:tcPr>
            <w:tcW w:w="2833" w:type="dxa"/>
          </w:tcPr>
          <w:p w14:paraId="6AB2AD0F" w14:textId="77777777" w:rsidR="006641E8" w:rsidRPr="00D50B8D" w:rsidRDefault="006641E8" w:rsidP="0008348C">
            <w:r w:rsidRPr="00D50B8D">
              <w:t xml:space="preserve">IBAN:                                     </w:t>
            </w:r>
          </w:p>
        </w:tc>
        <w:tc>
          <w:tcPr>
            <w:tcW w:w="6224" w:type="dxa"/>
          </w:tcPr>
          <w:p w14:paraId="63A600F9" w14:textId="77777777" w:rsidR="006641E8" w:rsidRPr="00D50B8D" w:rsidRDefault="006641E8" w:rsidP="0008348C">
            <w:r w:rsidRPr="00D50B8D">
              <w:t>SK</w:t>
            </w:r>
            <w:r>
              <w:t>3</w:t>
            </w:r>
            <w:r w:rsidRPr="00D50B8D">
              <w:t xml:space="preserve">8 </w:t>
            </w:r>
            <w:r>
              <w:t>560</w:t>
            </w:r>
            <w:r w:rsidRPr="00D50B8D">
              <w:t>0 0000 00</w:t>
            </w:r>
            <w:r>
              <w:t>63</w:t>
            </w:r>
            <w:r w:rsidRPr="00D50B8D">
              <w:t xml:space="preserve"> </w:t>
            </w:r>
            <w:r>
              <w:t>7964</w:t>
            </w:r>
            <w:r w:rsidRPr="00D50B8D">
              <w:t xml:space="preserve"> 1</w:t>
            </w:r>
            <w:r>
              <w:t>001</w:t>
            </w:r>
          </w:p>
        </w:tc>
      </w:tr>
      <w:tr w:rsidR="006641E8" w:rsidRPr="00D50B8D" w14:paraId="30B2A74F" w14:textId="77777777" w:rsidTr="0008348C">
        <w:trPr>
          <w:trHeight w:val="269"/>
        </w:trPr>
        <w:tc>
          <w:tcPr>
            <w:tcW w:w="2833" w:type="dxa"/>
          </w:tcPr>
          <w:p w14:paraId="3C1F7D8C" w14:textId="77777777" w:rsidR="006641E8" w:rsidRPr="00D50B8D" w:rsidRDefault="006641E8" w:rsidP="0008348C"/>
        </w:tc>
        <w:tc>
          <w:tcPr>
            <w:tcW w:w="6224" w:type="dxa"/>
          </w:tcPr>
          <w:p w14:paraId="1F202EDD" w14:textId="77777777" w:rsidR="006641E8" w:rsidRPr="00D50B8D" w:rsidRDefault="006641E8" w:rsidP="0008348C"/>
        </w:tc>
      </w:tr>
      <w:tr w:rsidR="006641E8" w:rsidRPr="00D50B8D" w14:paraId="39F31FC6" w14:textId="77777777" w:rsidTr="0008348C">
        <w:trPr>
          <w:trHeight w:val="269"/>
        </w:trPr>
        <w:tc>
          <w:tcPr>
            <w:tcW w:w="2833" w:type="dxa"/>
          </w:tcPr>
          <w:p w14:paraId="50C93F11" w14:textId="77777777" w:rsidR="006641E8" w:rsidRPr="00D50B8D" w:rsidRDefault="006641E8" w:rsidP="0008348C"/>
        </w:tc>
        <w:tc>
          <w:tcPr>
            <w:tcW w:w="6224" w:type="dxa"/>
          </w:tcPr>
          <w:p w14:paraId="53853FF3" w14:textId="77777777" w:rsidR="006641E8" w:rsidRPr="00D50B8D" w:rsidRDefault="006641E8" w:rsidP="0008348C"/>
        </w:tc>
      </w:tr>
      <w:tr w:rsidR="006641E8" w:rsidRPr="00D50B8D" w14:paraId="50FFBB50" w14:textId="77777777" w:rsidTr="0008348C">
        <w:trPr>
          <w:trHeight w:val="269"/>
        </w:trPr>
        <w:tc>
          <w:tcPr>
            <w:tcW w:w="2833" w:type="dxa"/>
          </w:tcPr>
          <w:p w14:paraId="3F16C83F" w14:textId="77777777" w:rsidR="006641E8" w:rsidRPr="00D50B8D" w:rsidRDefault="006641E8" w:rsidP="0008348C">
            <w:r w:rsidRPr="00D50B8D">
              <w:rPr>
                <w:b/>
              </w:rPr>
              <w:t xml:space="preserve">Poradca:  </w:t>
            </w:r>
          </w:p>
        </w:tc>
        <w:tc>
          <w:tcPr>
            <w:tcW w:w="6224" w:type="dxa"/>
          </w:tcPr>
          <w:p w14:paraId="680CE024" w14:textId="77777777" w:rsidR="006641E8" w:rsidRPr="00D50B8D" w:rsidRDefault="006641E8" w:rsidP="0008348C"/>
        </w:tc>
      </w:tr>
      <w:tr w:rsidR="006641E8" w:rsidRPr="00D50B8D" w14:paraId="00FEAB0B" w14:textId="77777777" w:rsidTr="0008348C">
        <w:trPr>
          <w:trHeight w:val="269"/>
        </w:trPr>
        <w:tc>
          <w:tcPr>
            <w:tcW w:w="2833" w:type="dxa"/>
          </w:tcPr>
          <w:p w14:paraId="7DC1DE06" w14:textId="77777777" w:rsidR="006641E8" w:rsidRPr="00D50B8D" w:rsidRDefault="006641E8" w:rsidP="0008348C"/>
        </w:tc>
        <w:tc>
          <w:tcPr>
            <w:tcW w:w="6224" w:type="dxa"/>
          </w:tcPr>
          <w:p w14:paraId="116F96F3" w14:textId="77777777" w:rsidR="006641E8" w:rsidRPr="00D50B8D" w:rsidRDefault="006641E8" w:rsidP="0008348C">
            <w:pPr>
              <w:tabs>
                <w:tab w:val="center" w:pos="708"/>
                <w:tab w:val="center" w:pos="1416"/>
                <w:tab w:val="center" w:pos="2124"/>
                <w:tab w:val="center" w:pos="3947"/>
              </w:tabs>
              <w:ind w:left="-15"/>
            </w:pPr>
          </w:p>
        </w:tc>
      </w:tr>
      <w:tr w:rsidR="006641E8" w:rsidRPr="00D50B8D" w14:paraId="51B80333" w14:textId="77777777" w:rsidTr="0008348C">
        <w:trPr>
          <w:trHeight w:val="269"/>
        </w:trPr>
        <w:tc>
          <w:tcPr>
            <w:tcW w:w="2833" w:type="dxa"/>
          </w:tcPr>
          <w:p w14:paraId="44F47267" w14:textId="77777777" w:rsidR="006641E8" w:rsidRPr="00D50B8D" w:rsidRDefault="006641E8" w:rsidP="0008348C">
            <w:r w:rsidRPr="00D50B8D">
              <w:t xml:space="preserve">Sídlo:  </w:t>
            </w:r>
          </w:p>
        </w:tc>
        <w:tc>
          <w:tcPr>
            <w:tcW w:w="6224" w:type="dxa"/>
          </w:tcPr>
          <w:p w14:paraId="70D5B61A" w14:textId="77777777" w:rsidR="006641E8" w:rsidRPr="00D50B8D" w:rsidRDefault="006641E8" w:rsidP="0008348C"/>
        </w:tc>
      </w:tr>
      <w:tr w:rsidR="006641E8" w:rsidRPr="00D50B8D" w14:paraId="55ED8684" w14:textId="77777777" w:rsidTr="0008348C">
        <w:trPr>
          <w:trHeight w:val="269"/>
        </w:trPr>
        <w:tc>
          <w:tcPr>
            <w:tcW w:w="2833" w:type="dxa"/>
          </w:tcPr>
          <w:p w14:paraId="1B5F89D4" w14:textId="77777777" w:rsidR="006641E8" w:rsidRPr="00D50B8D" w:rsidRDefault="006641E8" w:rsidP="0008348C">
            <w:r w:rsidRPr="00D50B8D">
              <w:t>IČO:</w:t>
            </w:r>
          </w:p>
        </w:tc>
        <w:tc>
          <w:tcPr>
            <w:tcW w:w="6224" w:type="dxa"/>
          </w:tcPr>
          <w:p w14:paraId="3B375CBD" w14:textId="77777777" w:rsidR="006641E8" w:rsidRPr="00D50B8D" w:rsidRDefault="006641E8" w:rsidP="0008348C"/>
        </w:tc>
      </w:tr>
      <w:tr w:rsidR="006641E8" w:rsidRPr="00D50B8D" w14:paraId="3CEA0570" w14:textId="77777777" w:rsidTr="0008348C">
        <w:trPr>
          <w:trHeight w:val="269"/>
        </w:trPr>
        <w:tc>
          <w:tcPr>
            <w:tcW w:w="2833" w:type="dxa"/>
          </w:tcPr>
          <w:p w14:paraId="144E5737" w14:textId="77777777" w:rsidR="006641E8" w:rsidRPr="00D50B8D" w:rsidRDefault="006641E8" w:rsidP="0008348C">
            <w:r w:rsidRPr="00D50B8D">
              <w:t>DIČ:</w:t>
            </w:r>
          </w:p>
        </w:tc>
        <w:tc>
          <w:tcPr>
            <w:tcW w:w="6224" w:type="dxa"/>
          </w:tcPr>
          <w:p w14:paraId="1C74839E" w14:textId="77777777" w:rsidR="006641E8" w:rsidRPr="00D50B8D" w:rsidRDefault="006641E8" w:rsidP="0008348C"/>
        </w:tc>
      </w:tr>
      <w:tr w:rsidR="006641E8" w:rsidRPr="00D50B8D" w14:paraId="72FAC7D3" w14:textId="77777777" w:rsidTr="0008348C">
        <w:trPr>
          <w:trHeight w:val="269"/>
        </w:trPr>
        <w:tc>
          <w:tcPr>
            <w:tcW w:w="2833" w:type="dxa"/>
          </w:tcPr>
          <w:p w14:paraId="78DF66A3" w14:textId="77777777" w:rsidR="006641E8" w:rsidRPr="00D50B8D" w:rsidRDefault="006641E8" w:rsidP="0008348C">
            <w:r w:rsidRPr="00D50B8D">
              <w:t>IČ DPH:</w:t>
            </w:r>
          </w:p>
        </w:tc>
        <w:tc>
          <w:tcPr>
            <w:tcW w:w="6224" w:type="dxa"/>
          </w:tcPr>
          <w:p w14:paraId="2D7169F6" w14:textId="77777777" w:rsidR="006641E8" w:rsidRPr="00D50B8D" w:rsidRDefault="006641E8" w:rsidP="0008348C"/>
        </w:tc>
      </w:tr>
      <w:tr w:rsidR="006641E8" w:rsidRPr="00D50B8D" w14:paraId="58836888" w14:textId="77777777" w:rsidTr="0008348C">
        <w:trPr>
          <w:trHeight w:val="269"/>
        </w:trPr>
        <w:tc>
          <w:tcPr>
            <w:tcW w:w="2833" w:type="dxa"/>
          </w:tcPr>
          <w:p w14:paraId="19D0D21B" w14:textId="77777777" w:rsidR="006641E8" w:rsidRPr="00D50B8D" w:rsidRDefault="006641E8" w:rsidP="0008348C">
            <w:r w:rsidRPr="00D50B8D">
              <w:t xml:space="preserve">Bankové spojenie:      </w:t>
            </w:r>
          </w:p>
        </w:tc>
        <w:tc>
          <w:tcPr>
            <w:tcW w:w="6224" w:type="dxa"/>
          </w:tcPr>
          <w:p w14:paraId="7B191160" w14:textId="77777777" w:rsidR="006641E8" w:rsidRDefault="006641E8" w:rsidP="0008348C"/>
          <w:p w14:paraId="0BBC793A" w14:textId="77777777" w:rsidR="006641E8" w:rsidRPr="00D50B8D" w:rsidRDefault="006641E8" w:rsidP="0008348C"/>
        </w:tc>
      </w:tr>
    </w:tbl>
    <w:p w14:paraId="444E07AB" w14:textId="77777777" w:rsidR="006641E8" w:rsidRPr="00D64E0D" w:rsidRDefault="006641E8" w:rsidP="006641E8">
      <w:r w:rsidRPr="00D64E0D">
        <w:t>(ďalej spolu len „zmluvné strany“).</w:t>
      </w:r>
    </w:p>
    <w:p w14:paraId="0088F1EF" w14:textId="77777777" w:rsidR="006641E8" w:rsidRPr="00D50B8D" w:rsidRDefault="006641E8" w:rsidP="006641E8">
      <w:pPr>
        <w:ind w:left="48"/>
        <w:jc w:val="center"/>
      </w:pPr>
      <w:r w:rsidRPr="00D50B8D">
        <w:t xml:space="preserve"> </w:t>
      </w:r>
    </w:p>
    <w:p w14:paraId="20B603E4" w14:textId="77777777" w:rsidR="006641E8" w:rsidRPr="00D50B8D" w:rsidRDefault="006641E8" w:rsidP="006641E8">
      <w:pPr>
        <w:ind w:left="2811"/>
      </w:pPr>
    </w:p>
    <w:p w14:paraId="01BFFFCD" w14:textId="77777777" w:rsidR="006641E8" w:rsidRPr="00D50B8D" w:rsidRDefault="006641E8" w:rsidP="006641E8">
      <w:pPr>
        <w:pStyle w:val="Nadpis1"/>
        <w:ind w:left="10" w:right="4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I. Predmet zmluvy </w:t>
      </w:r>
    </w:p>
    <w:p w14:paraId="3DC4FC67" w14:textId="77777777" w:rsidR="006641E8" w:rsidRPr="00D50B8D" w:rsidRDefault="006641E8" w:rsidP="006641E8">
      <w:pPr>
        <w:spacing w:after="13"/>
      </w:pPr>
      <w:r w:rsidRPr="00D50B8D">
        <w:rPr>
          <w:b/>
        </w:rPr>
        <w:t xml:space="preserve"> </w:t>
      </w:r>
    </w:p>
    <w:p w14:paraId="4913E1F6" w14:textId="77777777" w:rsidR="006641E8" w:rsidRPr="00D50B8D" w:rsidRDefault="006641E8" w:rsidP="00B222ED">
      <w:pPr>
        <w:numPr>
          <w:ilvl w:val="0"/>
          <w:numId w:val="7"/>
        </w:numPr>
        <w:spacing w:after="27" w:line="250" w:lineRule="auto"/>
        <w:ind w:hanging="360"/>
        <w:jc w:val="both"/>
      </w:pPr>
      <w:r w:rsidRPr="00D50B8D">
        <w:t xml:space="preserve">Predmetom zmluvy je poskytovanie </w:t>
      </w:r>
      <w:r>
        <w:t xml:space="preserve">poradenských služieb a zabezpečovanie administratívy v oblasti vedenia účtovníctva a personálnej agendy (ďalej len „poradenstva“) </w:t>
      </w:r>
      <w:r w:rsidRPr="00D64E0D">
        <w:t xml:space="preserve">poradcom </w:t>
      </w:r>
      <w:r>
        <w:t>[DOPLNIŤ MENO PORADCU]</w:t>
      </w:r>
      <w:r w:rsidRPr="00D50B8D">
        <w:t xml:space="preserve">, </w:t>
      </w:r>
      <w:r>
        <w:t xml:space="preserve">ev. </w:t>
      </w:r>
      <w:r w:rsidRPr="00D50B8D">
        <w:t xml:space="preserve">č. osvedčenia </w:t>
      </w:r>
      <w:r>
        <w:t>[DOPLNIŤ EV.Č.]</w:t>
      </w:r>
      <w:r w:rsidRPr="00D50B8D">
        <w:t xml:space="preserve"> </w:t>
      </w:r>
      <w:r w:rsidRPr="006F1ED8">
        <w:t xml:space="preserve">pre klienta </w:t>
      </w:r>
      <w:r w:rsidRPr="00D50B8D">
        <w:t>podľa dohodnutých podmienok v rozsahu a vo formách uvedených v</w:t>
      </w:r>
      <w:r>
        <w:t> </w:t>
      </w:r>
      <w:r w:rsidRPr="00D50B8D">
        <w:t xml:space="preserve">tejto zmluve. </w:t>
      </w:r>
    </w:p>
    <w:p w14:paraId="1AD067B2" w14:textId="77777777" w:rsidR="006641E8" w:rsidRPr="00D50B8D" w:rsidRDefault="006641E8" w:rsidP="00B222ED">
      <w:pPr>
        <w:numPr>
          <w:ilvl w:val="0"/>
          <w:numId w:val="7"/>
        </w:numPr>
        <w:spacing w:after="30" w:line="250" w:lineRule="auto"/>
        <w:ind w:hanging="360"/>
        <w:jc w:val="both"/>
      </w:pPr>
      <w:r>
        <w:t>P</w:t>
      </w:r>
      <w:r w:rsidRPr="00D50B8D">
        <w:t>oradens</w:t>
      </w:r>
      <w:r>
        <w:t>ké služby a zabezpečovanie administratívy</w:t>
      </w:r>
      <w:r w:rsidRPr="00D50B8D">
        <w:t xml:space="preserve"> </w:t>
      </w:r>
      <w:r>
        <w:t>sú</w:t>
      </w:r>
      <w:r w:rsidRPr="00D50B8D">
        <w:t xml:space="preserve"> limitované skutočne vykonávanou  činnosťou klienta  podľa stavu k dátumu účinnosti tejto zmluvy. </w:t>
      </w:r>
    </w:p>
    <w:p w14:paraId="4826DC86" w14:textId="77777777" w:rsidR="006641E8" w:rsidRPr="00D50B8D" w:rsidRDefault="006641E8" w:rsidP="00B222ED">
      <w:pPr>
        <w:numPr>
          <w:ilvl w:val="0"/>
          <w:numId w:val="7"/>
        </w:numPr>
        <w:spacing w:after="5" w:line="250" w:lineRule="auto"/>
        <w:ind w:hanging="360"/>
        <w:jc w:val="both"/>
      </w:pPr>
      <w:r>
        <w:t>P</w:t>
      </w:r>
      <w:r w:rsidRPr="00D50B8D">
        <w:t>oradens</w:t>
      </w:r>
      <w:r>
        <w:t>ké služby a zabezpečovanie administratívy</w:t>
      </w:r>
      <w:r w:rsidRPr="00D50B8D">
        <w:t xml:space="preserve"> sa poskytuj</w:t>
      </w:r>
      <w:r>
        <w:t>ú</w:t>
      </w:r>
      <w:r w:rsidRPr="00D50B8D">
        <w:t xml:space="preserve"> podľa podmienok, uvedených v zmluve v</w:t>
      </w:r>
      <w:r>
        <w:t> </w:t>
      </w:r>
      <w:r w:rsidRPr="00D50B8D">
        <w:t>rozsahu</w:t>
      </w:r>
      <w:r>
        <w:t xml:space="preserve"> a forme</w:t>
      </w:r>
      <w:r w:rsidRPr="00D50B8D">
        <w:t xml:space="preserve"> stanoven</w:t>
      </w:r>
      <w:r>
        <w:t>ej</w:t>
      </w:r>
      <w:r w:rsidRPr="00D50B8D">
        <w:t xml:space="preserve"> v</w:t>
      </w:r>
      <w:r>
        <w:t> </w:t>
      </w:r>
      <w:r w:rsidRPr="00D50B8D">
        <w:t xml:space="preserve">Prílohe č. 1 tejto zmluvy, ktorá je jej neoddeliteľnou súčasťou. </w:t>
      </w:r>
    </w:p>
    <w:p w14:paraId="15E6D7C0" w14:textId="77777777" w:rsidR="006641E8" w:rsidRPr="00D50B8D" w:rsidRDefault="006641E8" w:rsidP="00B222ED">
      <w:pPr>
        <w:numPr>
          <w:ilvl w:val="0"/>
          <w:numId w:val="7"/>
        </w:numPr>
        <w:spacing w:after="27" w:line="250" w:lineRule="auto"/>
        <w:ind w:hanging="360"/>
        <w:jc w:val="both"/>
      </w:pPr>
      <w:r w:rsidRPr="00D50B8D">
        <w:t>Obsah poskytovaného poradenstva</w:t>
      </w:r>
      <w:r>
        <w:t xml:space="preserve"> a administratívy</w:t>
      </w:r>
      <w:r w:rsidRPr="00D50B8D">
        <w:t xml:space="preserve"> vyplýva z platných predpisov vzťahujúcich sa k predmetu činnosti klienta v čase nadobudnutia účinnosti zmluvy. </w:t>
      </w:r>
    </w:p>
    <w:p w14:paraId="53EF96C6" w14:textId="77777777" w:rsidR="006641E8" w:rsidRPr="00D50B8D" w:rsidRDefault="006641E8" w:rsidP="00B222ED">
      <w:pPr>
        <w:numPr>
          <w:ilvl w:val="0"/>
          <w:numId w:val="7"/>
        </w:numPr>
        <w:spacing w:after="27" w:line="250" w:lineRule="auto"/>
        <w:ind w:hanging="360"/>
        <w:jc w:val="both"/>
      </w:pPr>
      <w:r w:rsidRPr="00D50B8D">
        <w:t xml:space="preserve">Zmluva sa uzatvára ako výsledok verejného obstarávania v zmysle § 117 zákona č. 343/2015 Z. z. o verejnom obstarávaní a o zmene a doplnení niektorých zákonov v znení neskorších predpisov. </w:t>
      </w:r>
    </w:p>
    <w:p w14:paraId="29780259" w14:textId="77777777" w:rsidR="006641E8" w:rsidRPr="00D50B8D" w:rsidRDefault="006641E8" w:rsidP="006641E8">
      <w:pPr>
        <w:ind w:left="412" w:hanging="427"/>
      </w:pPr>
    </w:p>
    <w:p w14:paraId="7BFED0B1" w14:textId="77777777" w:rsidR="006641E8" w:rsidRPr="00D50B8D" w:rsidRDefault="006641E8" w:rsidP="006641E8">
      <w:pPr>
        <w:ind w:left="412" w:hanging="427"/>
      </w:pPr>
    </w:p>
    <w:p w14:paraId="799917A0" w14:textId="77777777" w:rsidR="006641E8" w:rsidRPr="00D50B8D" w:rsidRDefault="006641E8" w:rsidP="006641E8">
      <w:pPr>
        <w:pStyle w:val="Nadpis1"/>
        <w:ind w:left="10" w:right="5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II. Čas plnenia </w:t>
      </w:r>
    </w:p>
    <w:p w14:paraId="012C42C0" w14:textId="77777777" w:rsidR="006641E8" w:rsidRPr="00D50B8D" w:rsidRDefault="006641E8" w:rsidP="006641E8">
      <w:r w:rsidRPr="00D50B8D">
        <w:t xml:space="preserve"> </w:t>
      </w:r>
    </w:p>
    <w:p w14:paraId="1A096956" w14:textId="77777777" w:rsidR="006641E8" w:rsidRPr="00D50B8D" w:rsidRDefault="006641E8" w:rsidP="00B222ED">
      <w:pPr>
        <w:numPr>
          <w:ilvl w:val="0"/>
          <w:numId w:val="8"/>
        </w:numPr>
        <w:spacing w:after="5" w:line="250" w:lineRule="auto"/>
        <w:ind w:hanging="283"/>
        <w:jc w:val="both"/>
      </w:pPr>
      <w:r>
        <w:t>P</w:t>
      </w:r>
      <w:r w:rsidRPr="00D50B8D">
        <w:t>oradenstvo sa poskytuje na základe požiadaviek klienta.</w:t>
      </w:r>
    </w:p>
    <w:p w14:paraId="761ADAD0" w14:textId="77777777" w:rsidR="006641E8" w:rsidRDefault="006641E8" w:rsidP="00B222ED">
      <w:pPr>
        <w:numPr>
          <w:ilvl w:val="0"/>
          <w:numId w:val="8"/>
        </w:numPr>
        <w:spacing w:after="5" w:line="250" w:lineRule="auto"/>
        <w:ind w:hanging="283"/>
        <w:jc w:val="both"/>
      </w:pPr>
      <w:r w:rsidRPr="000B159D">
        <w:t>Zmluva sa uzatvára na dobu určitú, a to odo dňa nadobudnutia účinnosti zmluvy do 31.12.2021 alebo do vyčerpania finančného limitu</w:t>
      </w:r>
      <w:r w:rsidRPr="000B159D">
        <w:rPr>
          <w:color w:val="FF0000"/>
        </w:rPr>
        <w:t xml:space="preserve"> </w:t>
      </w:r>
      <w:r w:rsidRPr="000B159D">
        <w:t>podľa bodu VI., čl. 1 tejto zmluvy</w:t>
      </w:r>
      <w:r>
        <w:t>.</w:t>
      </w:r>
    </w:p>
    <w:p w14:paraId="7F494958" w14:textId="77777777" w:rsidR="006641E8" w:rsidRDefault="006641E8" w:rsidP="006641E8">
      <w:pPr>
        <w:spacing w:after="5" w:line="250" w:lineRule="auto"/>
        <w:ind w:left="283"/>
        <w:jc w:val="both"/>
      </w:pPr>
    </w:p>
    <w:p w14:paraId="398FAD3B" w14:textId="77777777" w:rsidR="006641E8" w:rsidRPr="000B159D" w:rsidRDefault="006641E8" w:rsidP="006641E8">
      <w:pPr>
        <w:spacing w:after="5" w:line="250" w:lineRule="auto"/>
        <w:ind w:left="283"/>
        <w:jc w:val="both"/>
      </w:pPr>
    </w:p>
    <w:p w14:paraId="57F57870" w14:textId="77777777" w:rsidR="006641E8" w:rsidRPr="00D50B8D" w:rsidRDefault="006641E8" w:rsidP="006641E8">
      <w:pPr>
        <w:pStyle w:val="Nadpis1"/>
        <w:ind w:left="10" w:right="6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V. Povinnosti poradcu </w:t>
      </w:r>
    </w:p>
    <w:p w14:paraId="7F1A4FE1" w14:textId="77777777" w:rsidR="006641E8" w:rsidRPr="00D50B8D" w:rsidRDefault="006641E8" w:rsidP="006641E8">
      <w:pPr>
        <w:ind w:left="48"/>
        <w:jc w:val="center"/>
      </w:pPr>
      <w:r w:rsidRPr="00D50B8D">
        <w:rPr>
          <w:b/>
        </w:rPr>
        <w:t xml:space="preserve"> </w:t>
      </w:r>
    </w:p>
    <w:p w14:paraId="2F7759DC" w14:textId="77777777" w:rsidR="006641E8" w:rsidRPr="00D50B8D" w:rsidRDefault="006641E8" w:rsidP="00B222ED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 xml:space="preserve">Poradca bude vykonávať poradenstvo osobne a je povinný postupovať pri výkone dohodnutých činností s profesionálnou odbornosťou, podľa právnych predpisov a v súlade so záujmami klienta. </w:t>
      </w:r>
    </w:p>
    <w:p w14:paraId="10BF0EC9" w14:textId="77777777" w:rsidR="006641E8" w:rsidRPr="00D50B8D" w:rsidRDefault="006641E8" w:rsidP="00B222ED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 xml:space="preserve">Pri plnení predmetu zmluvy sa poradca zaväzuje dodržiavať všeobecne záväzné predpisy, dojednanie uvedené v tejto zmluve a bude sa riadiť poskytnutými podkladmi klienta. </w:t>
      </w:r>
    </w:p>
    <w:p w14:paraId="0CA701E6" w14:textId="77777777" w:rsidR="006641E8" w:rsidRPr="00D50B8D" w:rsidRDefault="006641E8" w:rsidP="00B222ED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 xml:space="preserve">S podkladmi, prostriedkami a materiálom poskytnutým klientom je poradca povinný narábať so starostlivosťou ako u vlastníka. </w:t>
      </w:r>
    </w:p>
    <w:p w14:paraId="7E0095F7" w14:textId="77777777" w:rsidR="006641E8" w:rsidRPr="00D50B8D" w:rsidRDefault="006641E8" w:rsidP="00B222ED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>Poradca je povinný pracovať hospodárne so zverenými prostriedkami, predmetmi a</w:t>
      </w:r>
      <w:r>
        <w:t> </w:t>
      </w:r>
      <w:r w:rsidRPr="00D50B8D">
        <w:t xml:space="preserve">materiálom poskytnutým klientom. </w:t>
      </w:r>
    </w:p>
    <w:p w14:paraId="77861485" w14:textId="77777777" w:rsidR="006641E8" w:rsidRPr="00D50B8D" w:rsidRDefault="006641E8" w:rsidP="00B222ED">
      <w:pPr>
        <w:numPr>
          <w:ilvl w:val="0"/>
          <w:numId w:val="9"/>
        </w:numPr>
        <w:spacing w:after="5" w:line="250" w:lineRule="auto"/>
        <w:ind w:hanging="283"/>
        <w:jc w:val="both"/>
      </w:pPr>
      <w:r w:rsidRPr="00D50B8D">
        <w:t xml:space="preserve">Poradca je povinný dodržiavať obchodné tajomstvo klienta, ochraňovať jeho obchodný názov a firemnú značku pred zneužitím a zachovávať mlčanlivosť o veciach vzťahujúcich sa k plneniu zmluvy. Táto povinnosť platí nielen počas trvania, ale aj po ukončení zmluvného vzťahu s klientom. </w:t>
      </w:r>
    </w:p>
    <w:p w14:paraId="6DCE32D1" w14:textId="77777777" w:rsidR="006641E8" w:rsidRDefault="006641E8" w:rsidP="006641E8">
      <w:r w:rsidRPr="00D50B8D">
        <w:t xml:space="preserve"> </w:t>
      </w:r>
    </w:p>
    <w:p w14:paraId="1A80698C" w14:textId="77777777" w:rsidR="006641E8" w:rsidRPr="00D50B8D" w:rsidRDefault="006641E8" w:rsidP="006641E8"/>
    <w:p w14:paraId="4B5DEFCF" w14:textId="77777777" w:rsidR="006641E8" w:rsidRPr="00D50B8D" w:rsidRDefault="006641E8" w:rsidP="006641E8">
      <w:pPr>
        <w:pStyle w:val="Nadpis1"/>
        <w:ind w:left="10" w:right="4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V. Povinnosti a súčinnosť klienta </w:t>
      </w:r>
    </w:p>
    <w:p w14:paraId="6DC5AAC5" w14:textId="77777777" w:rsidR="006641E8" w:rsidRPr="00D50B8D" w:rsidRDefault="006641E8" w:rsidP="006641E8">
      <w:pPr>
        <w:ind w:left="48"/>
        <w:jc w:val="center"/>
      </w:pPr>
      <w:r w:rsidRPr="00D50B8D">
        <w:rPr>
          <w:b/>
        </w:rPr>
        <w:t xml:space="preserve"> </w:t>
      </w:r>
    </w:p>
    <w:p w14:paraId="533527D9" w14:textId="77777777" w:rsidR="006641E8" w:rsidRPr="00D64E0D" w:rsidRDefault="006641E8" w:rsidP="00B222ED">
      <w:pPr>
        <w:numPr>
          <w:ilvl w:val="0"/>
          <w:numId w:val="10"/>
        </w:numPr>
        <w:spacing w:after="5" w:line="250" w:lineRule="auto"/>
        <w:ind w:hanging="283"/>
        <w:jc w:val="both"/>
      </w:pPr>
      <w:r w:rsidRPr="00D64E0D">
        <w:t xml:space="preserve">Klient sa zaväzuje preberať poskytované služby a zaplatiť za ich poskytovanie odmenu v dohodnutej výške uvedenej v čl. VI tejto zmluvy a v stanovenej lehote. </w:t>
      </w:r>
    </w:p>
    <w:p w14:paraId="39469968" w14:textId="77777777" w:rsidR="006641E8" w:rsidRPr="00D50B8D" w:rsidRDefault="006641E8" w:rsidP="00B222ED">
      <w:pPr>
        <w:numPr>
          <w:ilvl w:val="0"/>
          <w:numId w:val="10"/>
        </w:numPr>
        <w:spacing w:after="5" w:line="250" w:lineRule="auto"/>
        <w:ind w:hanging="283"/>
        <w:jc w:val="both"/>
      </w:pPr>
      <w:r>
        <w:t>P</w:t>
      </w:r>
      <w:r w:rsidRPr="00D50B8D">
        <w:t xml:space="preserve">oradenstvo sa poskytuje len pre klienta, ktorý sa zaväzuje zabezpečiť ochranu, nerozširovanie a utajenie informácií poskytovaných v rámci plnenia zmluvy voči iným osobám. </w:t>
      </w:r>
    </w:p>
    <w:p w14:paraId="647801FF" w14:textId="77777777" w:rsidR="006641E8" w:rsidRPr="00D50B8D" w:rsidRDefault="006641E8" w:rsidP="00B222ED">
      <w:pPr>
        <w:numPr>
          <w:ilvl w:val="0"/>
          <w:numId w:val="10"/>
        </w:numPr>
        <w:spacing w:after="5" w:line="250" w:lineRule="auto"/>
        <w:ind w:hanging="283"/>
        <w:jc w:val="both"/>
      </w:pPr>
      <w:r w:rsidRPr="00D50B8D">
        <w:t xml:space="preserve">Klient sa zaväzuje pre účely poskytovania poradenstva predkladať poradcovi v dohodnutých lehotách požadované doklady a poskytnúť mu informácie potrebné k riadnemu plneniu zmluvy. </w:t>
      </w:r>
    </w:p>
    <w:p w14:paraId="6AF17DF5" w14:textId="77777777" w:rsidR="006641E8" w:rsidRPr="00D50B8D" w:rsidRDefault="006641E8" w:rsidP="00B222ED">
      <w:pPr>
        <w:numPr>
          <w:ilvl w:val="0"/>
          <w:numId w:val="10"/>
        </w:numPr>
        <w:spacing w:after="5" w:line="250" w:lineRule="auto"/>
        <w:ind w:hanging="283"/>
        <w:jc w:val="both"/>
      </w:pPr>
      <w:r w:rsidRPr="00D50B8D">
        <w:t xml:space="preserve">V prípade nemožnosti predloženia dokladov požadovaných k poskytovaniu </w:t>
      </w:r>
      <w:r>
        <w:t>p</w:t>
      </w:r>
      <w:r w:rsidRPr="00D50B8D">
        <w:t>oradenstva v</w:t>
      </w:r>
      <w:r>
        <w:t> </w:t>
      </w:r>
      <w:r w:rsidRPr="00D50B8D">
        <w:t xml:space="preserve">uvedených alebo dohodnutých termínoch je klient povinný bez odkladu o tejto skutočnosti informovať poradcu, s upresnením záväzného dodatočného termínu predloženia dokladov. </w:t>
      </w:r>
    </w:p>
    <w:p w14:paraId="4D7A168A" w14:textId="77777777" w:rsidR="006641E8" w:rsidRDefault="006641E8" w:rsidP="00B222ED">
      <w:pPr>
        <w:numPr>
          <w:ilvl w:val="0"/>
          <w:numId w:val="10"/>
        </w:numPr>
        <w:spacing w:after="5" w:line="250" w:lineRule="auto"/>
        <w:ind w:hanging="283"/>
        <w:jc w:val="both"/>
      </w:pPr>
      <w:r w:rsidRPr="00D50B8D">
        <w:t xml:space="preserve">Klient je povinný bez zbytočného odkladu upozorniť poradcu na nedostatky v plnení zmluvy. </w:t>
      </w:r>
    </w:p>
    <w:p w14:paraId="5FBF93C2" w14:textId="77777777" w:rsidR="006641E8" w:rsidRDefault="006641E8" w:rsidP="006641E8">
      <w:pPr>
        <w:spacing w:after="5" w:line="250" w:lineRule="auto"/>
        <w:jc w:val="both"/>
      </w:pPr>
    </w:p>
    <w:p w14:paraId="53945B55" w14:textId="77777777" w:rsidR="006641E8" w:rsidRPr="00D50B8D" w:rsidRDefault="006641E8" w:rsidP="006641E8">
      <w:pPr>
        <w:spacing w:after="5" w:line="250" w:lineRule="auto"/>
        <w:jc w:val="both"/>
      </w:pPr>
    </w:p>
    <w:p w14:paraId="7D80AE42" w14:textId="77777777" w:rsidR="006641E8" w:rsidRPr="00D50B8D" w:rsidRDefault="006641E8" w:rsidP="006641E8">
      <w:pPr>
        <w:pStyle w:val="Nadpis1"/>
        <w:ind w:left="10" w:right="3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VI. Odmena </w:t>
      </w:r>
    </w:p>
    <w:p w14:paraId="4CAA06C6" w14:textId="77777777" w:rsidR="006641E8" w:rsidRPr="00D50B8D" w:rsidRDefault="006641E8" w:rsidP="006641E8">
      <w:r w:rsidRPr="00D50B8D">
        <w:rPr>
          <w:b/>
        </w:rPr>
        <w:t xml:space="preserve"> </w:t>
      </w:r>
    </w:p>
    <w:p w14:paraId="31D2A9E1" w14:textId="77777777" w:rsidR="006641E8" w:rsidRDefault="006641E8" w:rsidP="00B222ED">
      <w:pPr>
        <w:pStyle w:val="Odsekzoznamu"/>
        <w:numPr>
          <w:ilvl w:val="0"/>
          <w:numId w:val="15"/>
        </w:numPr>
        <w:spacing w:after="120" w:line="240" w:lineRule="auto"/>
        <w:ind w:left="425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CC325E">
        <w:rPr>
          <w:rFonts w:ascii="Times New Roman" w:hAnsi="Times New Roman"/>
          <w:sz w:val="24"/>
          <w:szCs w:val="24"/>
        </w:rPr>
        <w:t>Odmena za poradenstvo je stanovená na základe výsledkov verejného obstarávania vyhláseného v zmysle zákona č. 343/2015 Z. z. o verejnom obstarávaní a o zmene a doplnení niektorých zákonov v znení neskorších predpisov, a to nasledovne:</w:t>
      </w:r>
    </w:p>
    <w:p w14:paraId="79CBEF4E" w14:textId="77777777" w:rsidR="006641E8" w:rsidRPr="00860B0B" w:rsidRDefault="006641E8" w:rsidP="006641E8">
      <w:pPr>
        <w:pStyle w:val="Odsekzoznamu"/>
        <w:tabs>
          <w:tab w:val="left" w:pos="709"/>
          <w:tab w:val="right" w:pos="5245"/>
        </w:tabs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860B0B">
        <w:rPr>
          <w:rFonts w:ascii="Times New Roman" w:hAnsi="Times New Roman"/>
          <w:sz w:val="24"/>
          <w:szCs w:val="24"/>
        </w:rPr>
        <w:t>Cena za poradenstvo bez DPH</w:t>
      </w:r>
      <w:r w:rsidRPr="00860B0B">
        <w:rPr>
          <w:rFonts w:ascii="Times New Roman" w:hAnsi="Times New Roman"/>
          <w:sz w:val="24"/>
          <w:szCs w:val="24"/>
        </w:rPr>
        <w:tab/>
      </w:r>
      <w:r w:rsidRPr="00860B0B">
        <w:rPr>
          <w:rFonts w:ascii="Times New Roman" w:hAnsi="Times New Roman"/>
          <w:sz w:val="24"/>
          <w:szCs w:val="24"/>
        </w:rPr>
        <w:tab/>
      </w:r>
      <w:r w:rsidRPr="00860B0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[DOPLNIŤ SUMU]</w:t>
      </w:r>
      <w:r w:rsidRPr="00860B0B">
        <w:rPr>
          <w:rFonts w:ascii="Times New Roman" w:hAnsi="Times New Roman"/>
          <w:sz w:val="24"/>
          <w:szCs w:val="24"/>
        </w:rPr>
        <w:t xml:space="preserve"> eur</w:t>
      </w:r>
    </w:p>
    <w:p w14:paraId="1FA889FC" w14:textId="77777777" w:rsidR="006641E8" w:rsidRPr="00860B0B" w:rsidRDefault="006641E8" w:rsidP="006641E8">
      <w:pPr>
        <w:pStyle w:val="Odsekzoznamu"/>
        <w:tabs>
          <w:tab w:val="right" w:pos="5245"/>
        </w:tabs>
        <w:ind w:left="567"/>
        <w:jc w:val="both"/>
        <w:rPr>
          <w:rFonts w:ascii="Times New Roman" w:hAnsi="Times New Roman"/>
          <w:sz w:val="24"/>
          <w:szCs w:val="24"/>
        </w:rPr>
      </w:pPr>
      <w:r w:rsidRPr="00860B0B">
        <w:rPr>
          <w:rFonts w:ascii="Times New Roman" w:hAnsi="Times New Roman"/>
          <w:sz w:val="24"/>
          <w:szCs w:val="24"/>
        </w:rPr>
        <w:t>DPH 20%</w:t>
      </w:r>
      <w:r w:rsidRPr="00860B0B">
        <w:rPr>
          <w:rFonts w:ascii="Times New Roman" w:hAnsi="Times New Roman"/>
          <w:sz w:val="24"/>
          <w:szCs w:val="24"/>
        </w:rPr>
        <w:tab/>
      </w:r>
      <w:r w:rsidRPr="00860B0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[DOPLNIŤ SUMU]</w:t>
      </w:r>
      <w:r w:rsidRPr="00860B0B">
        <w:rPr>
          <w:rFonts w:ascii="Times New Roman" w:hAnsi="Times New Roman"/>
          <w:sz w:val="24"/>
          <w:szCs w:val="24"/>
        </w:rPr>
        <w:t xml:space="preserve"> eur</w:t>
      </w:r>
    </w:p>
    <w:p w14:paraId="1FC24BC3" w14:textId="77777777" w:rsidR="006641E8" w:rsidRPr="00860B0B" w:rsidRDefault="006641E8" w:rsidP="006641E8">
      <w:pPr>
        <w:pStyle w:val="Odsekzoznamu"/>
        <w:tabs>
          <w:tab w:val="right" w:pos="4962"/>
        </w:tabs>
        <w:spacing w:after="0"/>
        <w:ind w:left="0" w:firstLine="567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860B0B">
        <w:rPr>
          <w:rFonts w:ascii="Times New Roman" w:hAnsi="Times New Roman"/>
          <w:b/>
          <w:sz w:val="24"/>
          <w:szCs w:val="24"/>
        </w:rPr>
        <w:t>Cena za poradenstvo s DPH</w:t>
      </w:r>
      <w:r w:rsidRPr="00860B0B">
        <w:rPr>
          <w:rFonts w:ascii="Times New Roman" w:hAnsi="Times New Roman"/>
          <w:b/>
          <w:sz w:val="24"/>
          <w:szCs w:val="24"/>
        </w:rPr>
        <w:tab/>
        <w:t xml:space="preserve">                       </w:t>
      </w:r>
      <w:r w:rsidRPr="00860B0B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[DOPLNIŤ SUMU]</w:t>
      </w:r>
      <w:r w:rsidRPr="00860B0B">
        <w:rPr>
          <w:rFonts w:ascii="Times New Roman" w:hAnsi="Times New Roman"/>
          <w:b/>
          <w:sz w:val="24"/>
          <w:szCs w:val="24"/>
        </w:rPr>
        <w:t xml:space="preserve"> eur </w:t>
      </w:r>
    </w:p>
    <w:p w14:paraId="7BE128B1" w14:textId="77777777" w:rsidR="006641E8" w:rsidRPr="00D50B8D" w:rsidRDefault="006641E8" w:rsidP="006641E8">
      <w:pPr>
        <w:pStyle w:val="Odsekzoznamu"/>
        <w:tabs>
          <w:tab w:val="right" w:pos="4962"/>
        </w:tabs>
        <w:spacing w:after="120"/>
        <w:ind w:left="0" w:firstLine="567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860B0B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[DOPLNIŤ SUMU SLOVOM]</w:t>
      </w:r>
      <w:r w:rsidRPr="00860B0B">
        <w:rPr>
          <w:rFonts w:ascii="Times New Roman" w:hAnsi="Times New Roman"/>
          <w:b/>
          <w:sz w:val="24"/>
          <w:szCs w:val="24"/>
        </w:rPr>
        <w:t>).</w:t>
      </w:r>
    </w:p>
    <w:p w14:paraId="07E2F8A1" w14:textId="77777777" w:rsidR="006641E8" w:rsidRPr="000B159D" w:rsidRDefault="006641E8" w:rsidP="00B222ED">
      <w:pPr>
        <w:pStyle w:val="Odsekzoznamu"/>
        <w:numPr>
          <w:ilvl w:val="0"/>
          <w:numId w:val="15"/>
        </w:numPr>
        <w:spacing w:after="120" w:line="240" w:lineRule="auto"/>
        <w:ind w:left="425" w:hanging="425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</w:t>
      </w:r>
      <w:r w:rsidRPr="000B159D">
        <w:rPr>
          <w:rFonts w:ascii="Times New Roman" w:hAnsi="Times New Roman"/>
          <w:sz w:val="24"/>
          <w:szCs w:val="24"/>
        </w:rPr>
        <w:t>ormy poradenstva sú špecifikované v prílohe č. 1 tejto zmluvy.</w:t>
      </w:r>
    </w:p>
    <w:p w14:paraId="2968E260" w14:textId="77777777" w:rsidR="006641E8" w:rsidRPr="00D50B8D" w:rsidRDefault="006641E8" w:rsidP="006641E8">
      <w:pPr>
        <w:spacing w:after="5" w:line="250" w:lineRule="auto"/>
        <w:jc w:val="both"/>
      </w:pPr>
    </w:p>
    <w:p w14:paraId="37C144F5" w14:textId="77777777" w:rsidR="006641E8" w:rsidRPr="00D50B8D" w:rsidRDefault="006641E8" w:rsidP="006641E8">
      <w:r w:rsidRPr="00D50B8D">
        <w:lastRenderedPageBreak/>
        <w:t xml:space="preserve"> </w:t>
      </w:r>
    </w:p>
    <w:p w14:paraId="0C7F3ACE" w14:textId="77777777" w:rsidR="006641E8" w:rsidRPr="00D50B8D" w:rsidRDefault="006641E8" w:rsidP="006641E8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VII. Platobné podmienky </w:t>
      </w:r>
    </w:p>
    <w:p w14:paraId="07FFB579" w14:textId="77777777" w:rsidR="006641E8" w:rsidRPr="00D50B8D" w:rsidRDefault="006641E8" w:rsidP="006641E8">
      <w:pPr>
        <w:ind w:left="48"/>
        <w:jc w:val="center"/>
      </w:pPr>
      <w:r w:rsidRPr="00D50B8D">
        <w:rPr>
          <w:b/>
        </w:rPr>
        <w:t xml:space="preserve"> </w:t>
      </w:r>
    </w:p>
    <w:p w14:paraId="77E1A51E" w14:textId="77777777" w:rsidR="006641E8" w:rsidRPr="00D50B8D" w:rsidRDefault="006641E8" w:rsidP="00B222ED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 xml:space="preserve">Dohodnutú odmenu bude poradca klientovi fakturovať </w:t>
      </w:r>
      <w:r>
        <w:t>ročne</w:t>
      </w:r>
      <w:r w:rsidRPr="00D50B8D">
        <w:t>.</w:t>
      </w:r>
    </w:p>
    <w:p w14:paraId="268858A6" w14:textId="77777777" w:rsidR="006641E8" w:rsidRPr="000B159D" w:rsidRDefault="006641E8" w:rsidP="00B222ED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>Klient zaplatí poradcovi dohodnutú odmenu</w:t>
      </w:r>
      <w:r w:rsidRPr="00D50B8D">
        <w:rPr>
          <w:color w:val="FF0000"/>
        </w:rPr>
        <w:t xml:space="preserve"> </w:t>
      </w:r>
      <w:r w:rsidRPr="00D50B8D">
        <w:t xml:space="preserve">na základe faktúry. Faktúra musí obsahovať všetky náležitosti stanovené v § 71 zákona č. 222/2004 Z. z. </w:t>
      </w:r>
      <w:r w:rsidRPr="00D64E0D">
        <w:t>o dani z pridanej hodnoty v znení neskorších predpisov</w:t>
      </w:r>
      <w:r>
        <w:t xml:space="preserve">, </w:t>
      </w:r>
      <w:r w:rsidRPr="000B159D">
        <w:t xml:space="preserve">ako aj presný rozpis vykonávaných činností, ktoré poradca v uvedenom období vykoval. </w:t>
      </w:r>
    </w:p>
    <w:p w14:paraId="57BDAFBF" w14:textId="77777777" w:rsidR="006641E8" w:rsidRPr="00D50B8D" w:rsidRDefault="006641E8" w:rsidP="00B222ED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 xml:space="preserve">Splatnosť faktúry je 14 dní  odo dňa doručenia faktúry klientovi. </w:t>
      </w:r>
    </w:p>
    <w:p w14:paraId="230C0B41" w14:textId="77777777" w:rsidR="006641E8" w:rsidRPr="00D50B8D" w:rsidRDefault="006641E8" w:rsidP="00B222ED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>Poradca môže uplatniť úrok z omeškania v zmysle príslušných právnych predpisov z</w:t>
      </w:r>
      <w:r>
        <w:t> </w:t>
      </w:r>
      <w:r w:rsidRPr="00D50B8D">
        <w:t xml:space="preserve"> fakturovanej sumy za každý deň omeškania.  </w:t>
      </w:r>
    </w:p>
    <w:p w14:paraId="2018806D" w14:textId="77777777" w:rsidR="006641E8" w:rsidRPr="00D50B8D" w:rsidRDefault="006641E8" w:rsidP="00B222ED">
      <w:pPr>
        <w:numPr>
          <w:ilvl w:val="0"/>
          <w:numId w:val="11"/>
        </w:numPr>
        <w:spacing w:after="5" w:line="250" w:lineRule="auto"/>
        <w:ind w:hanging="283"/>
        <w:jc w:val="both"/>
      </w:pPr>
      <w:r w:rsidRPr="00D50B8D">
        <w:t>V prípade, že faktúra nebude obsahovať všetky riadne náležitosti dohodnuté v tejto zmluve, klient je oprávnený vrátiť faktúru poradcovi pred dňom splatnosti bez zaplatenia na</w:t>
      </w:r>
      <w:r>
        <w:t> doplnenie (opravu)</w:t>
      </w:r>
      <w:r w:rsidRPr="00D50B8D">
        <w:t>. Nová lehota splatnosti začne p</w:t>
      </w:r>
      <w:r>
        <w:t>lynúť až po doručení doplnenej (opravenej)</w:t>
      </w:r>
      <w:r w:rsidRPr="00D50B8D">
        <w:t xml:space="preserve"> faktúry klientovi. </w:t>
      </w:r>
    </w:p>
    <w:p w14:paraId="670397D5" w14:textId="77777777" w:rsidR="006641E8" w:rsidRDefault="006641E8" w:rsidP="006641E8">
      <w:pPr>
        <w:ind w:left="48"/>
        <w:jc w:val="center"/>
        <w:rPr>
          <w:b/>
        </w:rPr>
      </w:pPr>
    </w:p>
    <w:p w14:paraId="0FE4B61A" w14:textId="77777777" w:rsidR="006641E8" w:rsidRPr="00D50B8D" w:rsidRDefault="006641E8" w:rsidP="006641E8">
      <w:pPr>
        <w:ind w:left="48"/>
        <w:jc w:val="center"/>
      </w:pPr>
      <w:r w:rsidRPr="00D50B8D">
        <w:rPr>
          <w:b/>
        </w:rPr>
        <w:t xml:space="preserve"> </w:t>
      </w:r>
    </w:p>
    <w:p w14:paraId="542AB040" w14:textId="77777777" w:rsidR="006641E8" w:rsidRPr="00D50B8D" w:rsidRDefault="006641E8" w:rsidP="006641E8">
      <w:pPr>
        <w:pStyle w:val="Nadpis1"/>
        <w:ind w:left="10" w:right="5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VIII. Zodpovednosť za škody </w:t>
      </w:r>
    </w:p>
    <w:p w14:paraId="04B878EC" w14:textId="77777777" w:rsidR="006641E8" w:rsidRPr="00D50B8D" w:rsidRDefault="006641E8" w:rsidP="006641E8">
      <w:pPr>
        <w:ind w:left="48"/>
        <w:jc w:val="center"/>
      </w:pPr>
      <w:r w:rsidRPr="00D50B8D">
        <w:rPr>
          <w:b/>
        </w:rPr>
        <w:t xml:space="preserve"> </w:t>
      </w:r>
    </w:p>
    <w:p w14:paraId="340397E7" w14:textId="77777777" w:rsidR="006641E8" w:rsidRPr="00D50B8D" w:rsidRDefault="006641E8" w:rsidP="00B222ED">
      <w:pPr>
        <w:numPr>
          <w:ilvl w:val="0"/>
          <w:numId w:val="12"/>
        </w:numPr>
        <w:spacing w:after="5" w:line="250" w:lineRule="auto"/>
        <w:ind w:hanging="283"/>
        <w:jc w:val="both"/>
      </w:pPr>
      <w:r>
        <w:t>P</w:t>
      </w:r>
      <w:r w:rsidRPr="00D50B8D">
        <w:t>oradca zodpovedá klientovi za škodu, ktorú mu spôsobil v súvislosti s poskytovaním poradenstva. Poradca zodpovedá za to, že realizácia obsahu tejto zmluvy bude vykazovať všetky kvalitatívne kritériá všeobecne známe v čase plnenia.</w:t>
      </w:r>
      <w:r w:rsidRPr="00D50B8D">
        <w:rPr>
          <w:sz w:val="20"/>
        </w:rPr>
        <w:t xml:space="preserve"> </w:t>
      </w:r>
      <w:r w:rsidRPr="00D50B8D">
        <w:t xml:space="preserve"> </w:t>
      </w:r>
    </w:p>
    <w:p w14:paraId="08E74C2B" w14:textId="77777777" w:rsidR="006641E8" w:rsidRPr="00D50B8D" w:rsidRDefault="006641E8" w:rsidP="00B222ED">
      <w:pPr>
        <w:numPr>
          <w:ilvl w:val="0"/>
          <w:numId w:val="12"/>
        </w:numPr>
        <w:spacing w:after="5" w:line="250" w:lineRule="auto"/>
        <w:ind w:hanging="283"/>
        <w:jc w:val="both"/>
      </w:pPr>
      <w:r w:rsidRPr="00D50B8D">
        <w:t xml:space="preserve">Poradca nezodpovedá za škody a za prípadné následné škody, ktoré boli spôsobené nesprávnymi informáciami klienta v tom prípade, ak ani pri vynaložení všetkej odbornej starostlivosti nemohol zistiť ich nesprávnosť. </w:t>
      </w:r>
    </w:p>
    <w:p w14:paraId="2C61B988" w14:textId="77777777" w:rsidR="006641E8" w:rsidRPr="00D50B8D" w:rsidRDefault="006641E8" w:rsidP="00B222ED">
      <w:pPr>
        <w:numPr>
          <w:ilvl w:val="0"/>
          <w:numId w:val="12"/>
        </w:numPr>
        <w:spacing w:after="5" w:line="250" w:lineRule="auto"/>
        <w:ind w:hanging="283"/>
        <w:jc w:val="both"/>
      </w:pPr>
      <w:r w:rsidRPr="00D50B8D">
        <w:t xml:space="preserve">Poradca nezodpovedá za škody a prípadné následné škody v tom prípade, ak na možnosť ich vzniku </w:t>
      </w:r>
      <w:r w:rsidRPr="00D64E0D">
        <w:t xml:space="preserve">poradca </w:t>
      </w:r>
      <w:r w:rsidRPr="00D50B8D">
        <w:t xml:space="preserve">klienta písomne upozornil. </w:t>
      </w:r>
    </w:p>
    <w:p w14:paraId="3C175AD1" w14:textId="77777777" w:rsidR="006641E8" w:rsidRPr="00D50B8D" w:rsidRDefault="006641E8" w:rsidP="00B222ED">
      <w:pPr>
        <w:numPr>
          <w:ilvl w:val="0"/>
          <w:numId w:val="12"/>
        </w:numPr>
        <w:spacing w:after="5" w:line="250" w:lineRule="auto"/>
        <w:ind w:hanging="283"/>
        <w:jc w:val="both"/>
      </w:pPr>
      <w:r w:rsidRPr="00D50B8D">
        <w:t>Poradca nezodpovedá za škody a prípadné následné škody, ktoré boli spôsobené poskytnutím neúplných, nepravdivých a nejasných informácií a</w:t>
      </w:r>
      <w:r>
        <w:t> </w:t>
      </w:r>
      <w:r w:rsidRPr="00D50B8D">
        <w:t>dokladov</w:t>
      </w:r>
      <w:r>
        <w:t xml:space="preserve"> </w:t>
      </w:r>
      <w:r w:rsidRPr="00D64E0D">
        <w:t>klienta</w:t>
      </w:r>
      <w:r w:rsidRPr="00D50B8D">
        <w:t xml:space="preserve">. </w:t>
      </w:r>
    </w:p>
    <w:p w14:paraId="6703D78B" w14:textId="77777777" w:rsidR="006641E8" w:rsidRDefault="006641E8" w:rsidP="006641E8">
      <w:r w:rsidRPr="00D50B8D">
        <w:t xml:space="preserve"> </w:t>
      </w:r>
    </w:p>
    <w:p w14:paraId="1970E49D" w14:textId="77777777" w:rsidR="006641E8" w:rsidRPr="00D50B8D" w:rsidRDefault="006641E8" w:rsidP="006641E8"/>
    <w:p w14:paraId="1AFF0AD8" w14:textId="77777777" w:rsidR="006641E8" w:rsidRPr="00D50B8D" w:rsidRDefault="006641E8" w:rsidP="006641E8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X. Zmeny a výpoveď zmluvy </w:t>
      </w:r>
    </w:p>
    <w:p w14:paraId="454FAF99" w14:textId="77777777" w:rsidR="006641E8" w:rsidRPr="00D50B8D" w:rsidRDefault="006641E8" w:rsidP="006641E8">
      <w:pPr>
        <w:ind w:left="48"/>
        <w:jc w:val="center"/>
      </w:pPr>
      <w:r w:rsidRPr="00D50B8D">
        <w:rPr>
          <w:b/>
        </w:rPr>
        <w:t xml:space="preserve"> </w:t>
      </w:r>
    </w:p>
    <w:p w14:paraId="1D106417" w14:textId="77777777" w:rsidR="006641E8" w:rsidRDefault="006641E8" w:rsidP="00B222ED">
      <w:pPr>
        <w:numPr>
          <w:ilvl w:val="0"/>
          <w:numId w:val="13"/>
        </w:numPr>
        <w:spacing w:after="5" w:line="250" w:lineRule="auto"/>
        <w:ind w:hanging="283"/>
        <w:jc w:val="both"/>
      </w:pPr>
      <w:r>
        <w:t>Zmluva sa uzatvára na dobu určitú, a to odo dňa nadobudnutia účinnosti zmluvy do 31.12.2021 alebo do vyčerpania finančného limitu vo výške [DOPLNIŤ] EUR s DPH, podľa toho, ktorá z týchto právnych skutočností nastane skôr.</w:t>
      </w:r>
    </w:p>
    <w:p w14:paraId="18DC823A" w14:textId="77777777" w:rsidR="006641E8" w:rsidRPr="00D50B8D" w:rsidRDefault="006641E8" w:rsidP="00B222ED">
      <w:pPr>
        <w:numPr>
          <w:ilvl w:val="0"/>
          <w:numId w:val="13"/>
        </w:numPr>
        <w:spacing w:after="5" w:line="250" w:lineRule="auto"/>
        <w:ind w:hanging="283"/>
        <w:jc w:val="both"/>
      </w:pPr>
      <w:r w:rsidRPr="00D50B8D">
        <w:t xml:space="preserve">Zmluvné strany môžu platnosť tejto zmluvy ukončiť aj dohodou. </w:t>
      </w:r>
    </w:p>
    <w:p w14:paraId="5E7CA391" w14:textId="77777777" w:rsidR="006641E8" w:rsidRPr="00D50B8D" w:rsidRDefault="006641E8" w:rsidP="00B222ED">
      <w:pPr>
        <w:numPr>
          <w:ilvl w:val="0"/>
          <w:numId w:val="13"/>
        </w:numPr>
        <w:spacing w:after="5" w:line="250" w:lineRule="auto"/>
        <w:ind w:hanging="283"/>
        <w:jc w:val="both"/>
      </w:pPr>
      <w:r w:rsidRPr="00D50B8D">
        <w:t xml:space="preserve">Klient má právo odstúpiť od zmluvy aj bez uvedenia dôvodu; je však povinný poradcovi zaplatiť odmenu za úkony už vykonané a uhradiť už skutočne vynaložené náklady, ak v zmluve nebolo dohodnuté inak.   </w:t>
      </w:r>
    </w:p>
    <w:p w14:paraId="6E9BC9DD" w14:textId="77777777" w:rsidR="006641E8" w:rsidRPr="00D50B8D" w:rsidRDefault="006641E8" w:rsidP="00B222ED">
      <w:pPr>
        <w:numPr>
          <w:ilvl w:val="0"/>
          <w:numId w:val="13"/>
        </w:numPr>
        <w:spacing w:after="5" w:line="250" w:lineRule="auto"/>
        <w:ind w:hanging="283"/>
        <w:jc w:val="both"/>
      </w:pPr>
      <w:r w:rsidRPr="00D50B8D">
        <w:t xml:space="preserve">Poradca môže jednostranne s okamžitou platnosťou odstúpiť od zmluvy v týchto prípadoch: </w:t>
      </w:r>
    </w:p>
    <w:p w14:paraId="699C1B78" w14:textId="77777777" w:rsidR="006641E8" w:rsidRPr="00D50B8D" w:rsidRDefault="006641E8" w:rsidP="00B222ED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sa naruší dôvera medzi ním a klientom, </w:t>
      </w:r>
    </w:p>
    <w:p w14:paraId="24D6B1EC" w14:textId="77777777" w:rsidR="006641E8" w:rsidRPr="00D50B8D" w:rsidRDefault="006641E8" w:rsidP="00B222ED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klient neposkytuje potrebné informácie a súčinnosť, </w:t>
      </w:r>
    </w:p>
    <w:p w14:paraId="5B7470B7" w14:textId="77777777" w:rsidR="006641E8" w:rsidRPr="00D50B8D" w:rsidRDefault="006641E8" w:rsidP="00B222ED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ak klient napriek písomnému upozorneniu poradcu nezabezpečil ochranu, nerozširovanie a utajenie informácií poskytovaných v rámci plnenia zmluvy, </w:t>
      </w:r>
    </w:p>
    <w:p w14:paraId="1D150F59" w14:textId="77777777" w:rsidR="006641E8" w:rsidRPr="00D50B8D" w:rsidRDefault="006641E8" w:rsidP="00B222ED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ak klient závažným spôsobom porušil ustanovenia tejto zmluvy a čo aj z nedbanlivosti, umožnil prístup k informáciám poskytovaným poradcom pri plnení tejto zmluvy iným osobám, </w:t>
      </w:r>
    </w:p>
    <w:p w14:paraId="4BFA8E44" w14:textId="77777777" w:rsidR="006641E8" w:rsidRPr="00D50B8D" w:rsidRDefault="006641E8" w:rsidP="00B222ED">
      <w:pPr>
        <w:numPr>
          <w:ilvl w:val="1"/>
          <w:numId w:val="13"/>
        </w:numPr>
        <w:spacing w:after="5" w:line="250" w:lineRule="auto"/>
        <w:ind w:hanging="185"/>
        <w:jc w:val="both"/>
      </w:pPr>
      <w:r w:rsidRPr="00D50B8D">
        <w:t xml:space="preserve">ak klient úmyselne, alebo z vedomej nedbanlivosti spôsobil poradcovi škodu. </w:t>
      </w:r>
    </w:p>
    <w:p w14:paraId="6630A4BC" w14:textId="77777777" w:rsidR="006641E8" w:rsidRPr="00D50B8D" w:rsidRDefault="006641E8" w:rsidP="00B222ED">
      <w:pPr>
        <w:numPr>
          <w:ilvl w:val="0"/>
          <w:numId w:val="13"/>
        </w:numPr>
        <w:spacing w:after="5" w:line="250" w:lineRule="auto"/>
        <w:ind w:hanging="283"/>
        <w:jc w:val="both"/>
      </w:pPr>
      <w:r w:rsidRPr="00D50B8D">
        <w:t xml:space="preserve">Vyhlásením konkurzu na klienta zanikajú príkazy a vydané plné moci. </w:t>
      </w:r>
    </w:p>
    <w:p w14:paraId="732CBEEC" w14:textId="77777777" w:rsidR="006641E8" w:rsidRDefault="006641E8" w:rsidP="006641E8">
      <w:r w:rsidRPr="00D50B8D">
        <w:t xml:space="preserve"> </w:t>
      </w:r>
    </w:p>
    <w:p w14:paraId="16A562E4" w14:textId="77777777" w:rsidR="006641E8" w:rsidRPr="00D50B8D" w:rsidRDefault="006641E8" w:rsidP="006641E8"/>
    <w:p w14:paraId="61CF81BE" w14:textId="77777777" w:rsidR="006641E8" w:rsidRPr="00D50B8D" w:rsidRDefault="006641E8" w:rsidP="006641E8">
      <w:pPr>
        <w:pStyle w:val="Nadpis1"/>
        <w:ind w:left="10" w:right="1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lastRenderedPageBreak/>
        <w:t xml:space="preserve">X. Všeobecné a záverečné ustanovenia </w:t>
      </w:r>
    </w:p>
    <w:p w14:paraId="70B149B6" w14:textId="77777777" w:rsidR="006641E8" w:rsidRPr="00D50B8D" w:rsidRDefault="006641E8" w:rsidP="006641E8">
      <w:pPr>
        <w:spacing w:after="13"/>
        <w:ind w:left="48"/>
        <w:jc w:val="center"/>
      </w:pPr>
      <w:r w:rsidRPr="00D50B8D">
        <w:rPr>
          <w:b/>
        </w:rPr>
        <w:t xml:space="preserve"> </w:t>
      </w:r>
    </w:p>
    <w:p w14:paraId="5C65B657" w14:textId="77777777" w:rsidR="006641E8" w:rsidRPr="005C225B" w:rsidRDefault="006641E8" w:rsidP="00B222ED">
      <w:pPr>
        <w:numPr>
          <w:ilvl w:val="0"/>
          <w:numId w:val="14"/>
        </w:numPr>
        <w:spacing w:after="27" w:line="250" w:lineRule="auto"/>
        <w:ind w:hanging="283"/>
        <w:jc w:val="both"/>
      </w:pPr>
      <w:r w:rsidRPr="005C225B">
        <w:t xml:space="preserve">Poradca podpisom tejto zmluvy prehlasuje, že má v súlade s ustanovením § 20 zákona č. 78/1992 Zb. o daňových poradcoch a Slovenskej komore daňových poradcov v znení neskorších predpisov uzatvorenú zmluvu o poistení zodpovednosti za škodu, ktorá by mohla vzniknúť v súvislosti s výkonom poradenstva. </w:t>
      </w:r>
    </w:p>
    <w:p w14:paraId="4510FEBF" w14:textId="77777777" w:rsidR="006641E8" w:rsidRDefault="006641E8" w:rsidP="00B222ED">
      <w:pPr>
        <w:numPr>
          <w:ilvl w:val="0"/>
          <w:numId w:val="14"/>
        </w:numPr>
        <w:spacing w:after="5" w:line="250" w:lineRule="auto"/>
        <w:ind w:hanging="283"/>
        <w:jc w:val="both"/>
      </w:pPr>
      <w:r w:rsidRPr="00D50B8D">
        <w:t>Náležitosti výslovne neuvedené v tejto zmluve sa riadia všeobecne záväznými predpismi</w:t>
      </w:r>
      <w:r>
        <w:t>.</w:t>
      </w:r>
    </w:p>
    <w:p w14:paraId="3809C8BE" w14:textId="77777777" w:rsidR="006641E8" w:rsidRPr="00BF15FF" w:rsidRDefault="006641E8" w:rsidP="00B222ED">
      <w:pPr>
        <w:numPr>
          <w:ilvl w:val="0"/>
          <w:numId w:val="14"/>
        </w:numPr>
        <w:spacing w:after="5" w:line="250" w:lineRule="auto"/>
        <w:ind w:hanging="283"/>
        <w:jc w:val="both"/>
        <w:rPr>
          <w:color w:val="FF0000"/>
        </w:rPr>
      </w:pPr>
      <w:r w:rsidRPr="00BF15FF">
        <w:t>Táto zmluva a jej prílohy</w:t>
      </w:r>
      <w:r w:rsidRPr="00BF15FF">
        <w:rPr>
          <w:color w:val="FF0000"/>
        </w:rPr>
        <w:t xml:space="preserve"> </w:t>
      </w:r>
      <w:r w:rsidRPr="00BF15FF">
        <w:t>sa môžu doplňovať a meniť len</w:t>
      </w:r>
      <w:r w:rsidRPr="006F1ED8">
        <w:t xml:space="preserve"> písomne formou očíslovaného dodatku  na základe súhlasného vyjadrenia zmluvných strán a len v súlade s podmienkami a obmedzeniami stanovenými zákonom č. 343/2015 Z. z. o verejnom obstarávaní v znení neskorších predpisov.</w:t>
      </w:r>
    </w:p>
    <w:p w14:paraId="6A66F551" w14:textId="77777777" w:rsidR="006641E8" w:rsidRPr="005C225B" w:rsidRDefault="006641E8" w:rsidP="00B222ED">
      <w:pPr>
        <w:numPr>
          <w:ilvl w:val="0"/>
          <w:numId w:val="14"/>
        </w:numPr>
        <w:spacing w:after="5" w:line="250" w:lineRule="auto"/>
        <w:ind w:hanging="283"/>
        <w:jc w:val="both"/>
      </w:pPr>
      <w:r w:rsidRPr="005C225B">
        <w:t xml:space="preserve">Neoddeliteľnou súčasťou zmluvy je Príloha č. 1 – </w:t>
      </w:r>
      <w:r>
        <w:t>F</w:t>
      </w:r>
      <w:r w:rsidRPr="005C225B">
        <w:t>ormy poradenstva a Príloha č. 2 – Cenová ponuka.</w:t>
      </w:r>
    </w:p>
    <w:p w14:paraId="0ADE0B88" w14:textId="77777777" w:rsidR="006641E8" w:rsidRDefault="006641E8" w:rsidP="00B222ED">
      <w:pPr>
        <w:numPr>
          <w:ilvl w:val="0"/>
          <w:numId w:val="14"/>
        </w:numPr>
        <w:spacing w:after="27" w:line="250" w:lineRule="auto"/>
        <w:ind w:hanging="283"/>
        <w:jc w:val="both"/>
      </w:pPr>
      <w:r w:rsidRPr="00D50B8D">
        <w:t xml:space="preserve">Zmluva je vyhotovená v </w:t>
      </w:r>
      <w:r>
        <w:t>dv</w:t>
      </w:r>
      <w:r w:rsidRPr="00D50B8D">
        <w:t xml:space="preserve">och exemplároch, </w:t>
      </w:r>
      <w:r>
        <w:t xml:space="preserve">po </w:t>
      </w:r>
      <w:r w:rsidRPr="00D50B8D">
        <w:t>jedn</w:t>
      </w:r>
      <w:r>
        <w:t>om exemplári pre každú zo zmluvných strán</w:t>
      </w:r>
      <w:r w:rsidRPr="00D50B8D">
        <w:t xml:space="preserve">.  </w:t>
      </w:r>
    </w:p>
    <w:p w14:paraId="036D117D" w14:textId="77777777" w:rsidR="006641E8" w:rsidRPr="00BF15FF" w:rsidRDefault="006641E8" w:rsidP="00B222ED">
      <w:pPr>
        <w:numPr>
          <w:ilvl w:val="0"/>
          <w:numId w:val="14"/>
        </w:numPr>
        <w:spacing w:after="27" w:line="250" w:lineRule="auto"/>
        <w:ind w:hanging="283"/>
        <w:jc w:val="both"/>
        <w:rPr>
          <w:color w:val="FF0000"/>
        </w:rPr>
      </w:pPr>
      <w:r w:rsidRPr="00BF15FF">
        <w:t xml:space="preserve">Zmluva nadobúda platnosť dňom podpisu oboma zmluvnými stranami a účinnosť dňom </w:t>
      </w:r>
      <w:r w:rsidRPr="006F1ED8">
        <w:t xml:space="preserve">nasledujúcim po dni jej zverejnenia v zmysle zákona č. 211/2000 Z. z. o slobodnom prístupe k informáciám.  </w:t>
      </w:r>
    </w:p>
    <w:p w14:paraId="0A449AEA" w14:textId="77777777" w:rsidR="006641E8" w:rsidRPr="005C225B" w:rsidRDefault="006641E8" w:rsidP="00B222ED">
      <w:pPr>
        <w:numPr>
          <w:ilvl w:val="0"/>
          <w:numId w:val="14"/>
        </w:numPr>
        <w:spacing w:after="5" w:line="250" w:lineRule="auto"/>
        <w:ind w:hanging="283"/>
        <w:jc w:val="both"/>
      </w:pPr>
      <w:r w:rsidRPr="005C225B">
        <w:t>Zmluvné strany si zmluvu prečítali, jej obsahu porozumeli a prehlasujú, že zmluvu uzavreli slobodne, vážne a zrozumiteľne, čo svojimi podpismi potvrdzujú.</w:t>
      </w:r>
    </w:p>
    <w:p w14:paraId="04F7C6D2" w14:textId="77777777" w:rsidR="006641E8" w:rsidRPr="00D50B8D" w:rsidRDefault="006641E8" w:rsidP="006641E8"/>
    <w:p w14:paraId="30932887" w14:textId="77777777" w:rsidR="006641E8" w:rsidRPr="00D50B8D" w:rsidRDefault="006641E8" w:rsidP="006641E8"/>
    <w:p w14:paraId="18868C67" w14:textId="77777777" w:rsidR="006641E8" w:rsidRPr="00D50B8D" w:rsidRDefault="006641E8" w:rsidP="006641E8">
      <w:r w:rsidRPr="00D50B8D">
        <w:t xml:space="preserve"> </w:t>
      </w:r>
    </w:p>
    <w:p w14:paraId="7CC4F839" w14:textId="77777777" w:rsidR="006641E8" w:rsidRPr="00D50B8D" w:rsidRDefault="006641E8" w:rsidP="006641E8">
      <w:pPr>
        <w:ind w:left="-5"/>
      </w:pPr>
      <w:r w:rsidRPr="00CC325E">
        <w:t xml:space="preserve">V Trnave, dňa </w:t>
      </w:r>
      <w:r>
        <w:t>......................</w:t>
      </w:r>
      <w:r w:rsidRPr="00D50B8D">
        <w:t xml:space="preserve"> </w:t>
      </w:r>
    </w:p>
    <w:p w14:paraId="2B739460" w14:textId="77777777" w:rsidR="006641E8" w:rsidRPr="00D50B8D" w:rsidRDefault="006641E8" w:rsidP="006641E8">
      <w:r w:rsidRPr="00D50B8D">
        <w:t xml:space="preserve"> </w:t>
      </w:r>
    </w:p>
    <w:p w14:paraId="0C0FEF7C" w14:textId="77777777" w:rsidR="006641E8" w:rsidRDefault="006641E8" w:rsidP="006641E8">
      <w:pPr>
        <w:tabs>
          <w:tab w:val="center" w:pos="1416"/>
          <w:tab w:val="center" w:pos="2124"/>
          <w:tab w:val="center" w:pos="2833"/>
          <w:tab w:val="center" w:pos="3541"/>
          <w:tab w:val="center" w:pos="4249"/>
          <w:tab w:val="center" w:pos="4957"/>
          <w:tab w:val="center" w:pos="6320"/>
        </w:tabs>
        <w:ind w:left="-15"/>
        <w:rPr>
          <w:b/>
        </w:rPr>
      </w:pPr>
    </w:p>
    <w:p w14:paraId="5A631BE5" w14:textId="77777777" w:rsidR="006641E8" w:rsidRPr="00D50B8D" w:rsidRDefault="006641E8" w:rsidP="006641E8">
      <w:pPr>
        <w:tabs>
          <w:tab w:val="center" w:pos="1416"/>
          <w:tab w:val="center" w:pos="2124"/>
          <w:tab w:val="center" w:pos="2833"/>
          <w:tab w:val="center" w:pos="3541"/>
          <w:tab w:val="center" w:pos="4249"/>
          <w:tab w:val="center" w:pos="4957"/>
          <w:tab w:val="center" w:pos="6320"/>
        </w:tabs>
        <w:ind w:left="-15"/>
      </w:pPr>
      <w:r w:rsidRPr="00D50B8D">
        <w:rPr>
          <w:b/>
        </w:rPr>
        <w:t xml:space="preserve">Klient:  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       Poradca: </w:t>
      </w:r>
    </w:p>
    <w:p w14:paraId="273214B5" w14:textId="77777777" w:rsidR="006641E8" w:rsidRDefault="006641E8" w:rsidP="006641E8">
      <w:pPr>
        <w:rPr>
          <w:b/>
        </w:rPr>
      </w:pPr>
      <w:r w:rsidRPr="00D50B8D">
        <w:rPr>
          <w:b/>
        </w:rPr>
        <w:t xml:space="preserve"> </w:t>
      </w:r>
    </w:p>
    <w:p w14:paraId="4751288A" w14:textId="77777777" w:rsidR="006641E8" w:rsidRDefault="006641E8" w:rsidP="006641E8">
      <w:pPr>
        <w:rPr>
          <w:b/>
        </w:rPr>
      </w:pPr>
    </w:p>
    <w:p w14:paraId="0F8D063C" w14:textId="77777777" w:rsidR="006641E8" w:rsidRDefault="006641E8" w:rsidP="006641E8">
      <w:pPr>
        <w:rPr>
          <w:b/>
        </w:rPr>
      </w:pPr>
    </w:p>
    <w:p w14:paraId="3034E5F1" w14:textId="77777777" w:rsidR="006641E8" w:rsidRDefault="006641E8" w:rsidP="006641E8">
      <w:r w:rsidRPr="00D50B8D">
        <w:rPr>
          <w:b/>
        </w:rPr>
        <w:t xml:space="preserve">         </w:t>
      </w:r>
    </w:p>
    <w:p w14:paraId="6598FB65" w14:textId="77777777" w:rsidR="00D63482" w:rsidRDefault="006641E8" w:rsidP="006641E8">
      <w:pPr>
        <w:rPr>
          <w:b/>
        </w:rPr>
      </w:pPr>
      <w:r w:rsidRPr="00D50B8D">
        <w:rPr>
          <w:b/>
        </w:rPr>
        <w:t>...............................</w:t>
      </w:r>
      <w:r>
        <w:rPr>
          <w:b/>
        </w:rPr>
        <w:t>.........</w:t>
      </w:r>
      <w:r w:rsidRPr="00D50B8D">
        <w:rPr>
          <w:b/>
        </w:rPr>
        <w:t xml:space="preserve">                                                            ...............................</w:t>
      </w:r>
      <w:r>
        <w:rPr>
          <w:b/>
        </w:rPr>
        <w:t>.........</w:t>
      </w:r>
      <w:r w:rsidRPr="00D50B8D">
        <w:rPr>
          <w:b/>
        </w:rPr>
        <w:t xml:space="preserve">     </w:t>
      </w:r>
    </w:p>
    <w:p w14:paraId="78662697" w14:textId="276EED79" w:rsidR="006641E8" w:rsidRPr="00D50B8D" w:rsidRDefault="006641E8" w:rsidP="006641E8">
      <w:r w:rsidRPr="00D50B8D">
        <w:t xml:space="preserve">Mgr. </w:t>
      </w:r>
      <w:r>
        <w:t>Viktor Maroši</w:t>
      </w:r>
      <w:r w:rsidRPr="00D50B8D">
        <w:t xml:space="preserve">                                                                        </w:t>
      </w:r>
    </w:p>
    <w:p w14:paraId="01E3591C" w14:textId="77777777" w:rsidR="006641E8" w:rsidRDefault="006641E8" w:rsidP="006641E8">
      <w:pPr>
        <w:ind w:right="89"/>
      </w:pPr>
      <w:r>
        <w:t>riaditeľ</w:t>
      </w:r>
      <w:r w:rsidRPr="00D50B8D">
        <w:t xml:space="preserve"> </w:t>
      </w:r>
      <w:r>
        <w:t xml:space="preserve">KIRA </w:t>
      </w:r>
      <w:proofErr w:type="spellStart"/>
      <w:r>
        <w:t>n.o</w:t>
      </w:r>
      <w:proofErr w:type="spellEnd"/>
      <w:r>
        <w:t>.</w:t>
      </w:r>
    </w:p>
    <w:p w14:paraId="09DE2A2B" w14:textId="77777777" w:rsidR="006641E8" w:rsidRDefault="006641E8" w:rsidP="006641E8">
      <w:pPr>
        <w:rPr>
          <w:b/>
        </w:rPr>
      </w:pPr>
    </w:p>
    <w:p w14:paraId="0E338505" w14:textId="77777777" w:rsidR="006641E8" w:rsidRDefault="006641E8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2B04606F" w14:textId="7097E4DA" w:rsidR="006641E8" w:rsidRPr="00D50B8D" w:rsidRDefault="006641E8" w:rsidP="006641E8">
      <w:pPr>
        <w:ind w:left="2850" w:right="2844"/>
        <w:jc w:val="center"/>
      </w:pPr>
      <w:r w:rsidRPr="00D50B8D">
        <w:rPr>
          <w:b/>
        </w:rPr>
        <w:lastRenderedPageBreak/>
        <w:t>P R Í L O H A č. 1 k Zmluve o</w:t>
      </w:r>
      <w:r>
        <w:rPr>
          <w:b/>
        </w:rPr>
        <w:t> </w:t>
      </w:r>
      <w:r w:rsidRPr="00D50B8D">
        <w:rPr>
          <w:b/>
        </w:rPr>
        <w:t>po</w:t>
      </w:r>
      <w:r>
        <w:rPr>
          <w:b/>
        </w:rPr>
        <w:t>skytovaní poradenských služieb</w:t>
      </w:r>
      <w:r w:rsidRPr="00D50B8D">
        <w:rPr>
          <w:b/>
        </w:rPr>
        <w:t xml:space="preserve">  </w:t>
      </w:r>
    </w:p>
    <w:p w14:paraId="61F43E41" w14:textId="77777777" w:rsidR="006641E8" w:rsidRDefault="006641E8" w:rsidP="006641E8">
      <w:pPr>
        <w:rPr>
          <w:b/>
        </w:rPr>
      </w:pPr>
      <w:r w:rsidRPr="00D50B8D">
        <w:rPr>
          <w:b/>
        </w:rPr>
        <w:t xml:space="preserve"> </w:t>
      </w:r>
    </w:p>
    <w:p w14:paraId="7205408E" w14:textId="77777777" w:rsidR="006641E8" w:rsidRPr="00D50B8D" w:rsidRDefault="006641E8" w:rsidP="006641E8"/>
    <w:p w14:paraId="4E8A702F" w14:textId="77777777" w:rsidR="006641E8" w:rsidRPr="00D50B8D" w:rsidRDefault="006641E8" w:rsidP="006641E8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. </w:t>
      </w:r>
      <w:r>
        <w:rPr>
          <w:rFonts w:ascii="Times New Roman" w:hAnsi="Times New Roman" w:cs="Times New Roman"/>
        </w:rPr>
        <w:t>F</w:t>
      </w:r>
      <w:r w:rsidRPr="00D50B8D">
        <w:rPr>
          <w:rFonts w:ascii="Times New Roman" w:hAnsi="Times New Roman" w:cs="Times New Roman"/>
        </w:rPr>
        <w:t xml:space="preserve">ormy poradenstva </w:t>
      </w:r>
    </w:p>
    <w:p w14:paraId="2FFEAACB" w14:textId="77777777" w:rsidR="006641E8" w:rsidRPr="00D50B8D" w:rsidRDefault="006641E8" w:rsidP="006641E8">
      <w:pPr>
        <w:ind w:left="48"/>
        <w:jc w:val="center"/>
      </w:pPr>
      <w:r w:rsidRPr="00D50B8D">
        <w:rPr>
          <w:b/>
        </w:rPr>
        <w:t xml:space="preserve"> </w:t>
      </w:r>
    </w:p>
    <w:p w14:paraId="57EB00EA" w14:textId="77777777" w:rsidR="006641E8" w:rsidRPr="00D50B8D" w:rsidRDefault="006641E8" w:rsidP="006641E8">
      <w:pPr>
        <w:spacing w:after="27"/>
        <w:ind w:left="-5"/>
      </w:pPr>
      <w:r w:rsidRPr="00D50B8D">
        <w:t xml:space="preserve"> </w:t>
      </w:r>
      <w:r>
        <w:t>P</w:t>
      </w:r>
      <w:r w:rsidRPr="00D50B8D">
        <w:t xml:space="preserve">oradenstvo sa poskytuje podľa podmienok uvedených v tejto zmluve týmito formami : </w:t>
      </w:r>
    </w:p>
    <w:p w14:paraId="6D8F02AC" w14:textId="77777777" w:rsidR="006641E8" w:rsidRDefault="006641E8" w:rsidP="00B222ED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vedenie účtovníctva neziskovej organizácie</w:t>
      </w:r>
      <w:r>
        <w:t xml:space="preserve"> – 12 x/rok</w:t>
      </w:r>
      <w:r w:rsidRPr="000E1B91">
        <w:t>,</w:t>
      </w:r>
    </w:p>
    <w:p w14:paraId="22666F61" w14:textId="77777777" w:rsidR="006641E8" w:rsidRDefault="006641E8" w:rsidP="00B222ED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vypracovanie účtovnej závierky a daňového priznania k dani z</w:t>
      </w:r>
      <w:r>
        <w:t> </w:t>
      </w:r>
      <w:r w:rsidRPr="000E1B91">
        <w:t>príjmov</w:t>
      </w:r>
      <w:r>
        <w:t xml:space="preserve"> – 1x/rok</w:t>
      </w:r>
      <w:r w:rsidRPr="000E1B91">
        <w:t>,</w:t>
      </w:r>
    </w:p>
    <w:p w14:paraId="4ECBAF7C" w14:textId="77777777" w:rsidR="006641E8" w:rsidRDefault="006641E8" w:rsidP="00B222ED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spracovanie pracovných zmlúv zamestnancov organizácie</w:t>
      </w:r>
      <w:r>
        <w:t xml:space="preserve"> – podľa  potreby klienta</w:t>
      </w:r>
      <w:r w:rsidRPr="000E1B91">
        <w:t>,</w:t>
      </w:r>
    </w:p>
    <w:p w14:paraId="7717FA51" w14:textId="77777777" w:rsidR="006641E8" w:rsidRDefault="006641E8" w:rsidP="00B222ED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zabezpečovanie personálnej agendy organizácie, vrátane prihlasovania a odhlasovania zamestnancov pri nástupe do pracovného pomeru, respektíve pri jeho ukončení</w:t>
      </w:r>
      <w:r>
        <w:t xml:space="preserve"> – podľa  potreby klienta</w:t>
      </w:r>
      <w:r w:rsidRPr="000E1B91">
        <w:t>,</w:t>
      </w:r>
    </w:p>
    <w:p w14:paraId="6DEAE032" w14:textId="77777777" w:rsidR="006641E8" w:rsidRDefault="006641E8" w:rsidP="00B222ED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spracovanie mesačnej mzdovej agendy organizácie</w:t>
      </w:r>
      <w:r>
        <w:t xml:space="preserve"> – 120x/rok</w:t>
      </w:r>
      <w:r w:rsidRPr="000E1B91">
        <w:t>,</w:t>
      </w:r>
    </w:p>
    <w:p w14:paraId="66A7D838" w14:textId="77777777" w:rsidR="006641E8" w:rsidRDefault="006641E8" w:rsidP="00B222ED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0E1B91">
        <w:t>spracovanie ročného zúčtovania preddavkov na daň z príjmov zo závislej činnosti</w:t>
      </w:r>
      <w:r>
        <w:t xml:space="preserve"> – 10x/rok</w:t>
      </w:r>
      <w:r w:rsidRPr="000E1B91">
        <w:t>,</w:t>
      </w:r>
    </w:p>
    <w:p w14:paraId="501ED880" w14:textId="77777777" w:rsidR="006641E8" w:rsidRPr="00D50B8D" w:rsidRDefault="006641E8" w:rsidP="00B222ED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D50B8D">
        <w:t>rýchle aktuálne telefonické informácie</w:t>
      </w:r>
      <w:r>
        <w:t xml:space="preserve"> – podľa  potreby klienta,</w:t>
      </w:r>
    </w:p>
    <w:p w14:paraId="4A647F84" w14:textId="77777777" w:rsidR="006641E8" w:rsidRPr="00D50B8D" w:rsidRDefault="006641E8" w:rsidP="00B222ED">
      <w:pPr>
        <w:numPr>
          <w:ilvl w:val="0"/>
          <w:numId w:val="6"/>
        </w:numPr>
        <w:spacing w:after="27" w:line="250" w:lineRule="auto"/>
        <w:ind w:left="427" w:hanging="360"/>
        <w:jc w:val="both"/>
      </w:pPr>
      <w:r w:rsidRPr="00D50B8D">
        <w:t>poskytovanie informácií a poradenstva v oblasti zdravotného, nemocenského poistenia a  dôchodkového zabezpečenia</w:t>
      </w:r>
      <w:r>
        <w:t xml:space="preserve"> – podľa  potreby klienta,</w:t>
      </w:r>
    </w:p>
    <w:p w14:paraId="0C7CBCB4" w14:textId="77777777" w:rsidR="006641E8" w:rsidRPr="00D50B8D" w:rsidRDefault="006641E8" w:rsidP="00B222ED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D50B8D">
        <w:t>tvorba podnikovej stratégie – pomoc pri výbere vhodných účtovných postupov</w:t>
      </w:r>
      <w:r>
        <w:t xml:space="preserve"> – podľa  potreby klienta,</w:t>
      </w:r>
    </w:p>
    <w:p w14:paraId="285FFF63" w14:textId="77777777" w:rsidR="006641E8" w:rsidRPr="005415CF" w:rsidRDefault="006641E8" w:rsidP="00B222ED">
      <w:pPr>
        <w:numPr>
          <w:ilvl w:val="0"/>
          <w:numId w:val="6"/>
        </w:numPr>
        <w:spacing w:after="5" w:line="250" w:lineRule="auto"/>
        <w:ind w:left="427" w:hanging="360"/>
        <w:jc w:val="both"/>
      </w:pPr>
      <w:r w:rsidRPr="00D50B8D">
        <w:t>finančná a ekonomická analýza</w:t>
      </w:r>
      <w:r>
        <w:t xml:space="preserve"> – podľa  potreby klienta.</w:t>
      </w:r>
    </w:p>
    <w:p w14:paraId="05D54313" w14:textId="77777777" w:rsidR="006641E8" w:rsidRDefault="006641E8" w:rsidP="006641E8">
      <w:pPr>
        <w:ind w:left="284"/>
        <w:jc w:val="both"/>
      </w:pPr>
    </w:p>
    <w:p w14:paraId="617AD5AA" w14:textId="77777777" w:rsidR="006641E8" w:rsidRPr="005415CF" w:rsidRDefault="006641E8" w:rsidP="006641E8">
      <w:pPr>
        <w:ind w:left="284"/>
        <w:jc w:val="both"/>
      </w:pPr>
      <w:r w:rsidRPr="000E1B91">
        <w:t xml:space="preserve">a to pri predpokladanom počte 10 zamestnancov, na obdobie </w:t>
      </w:r>
      <w:r>
        <w:t>január</w:t>
      </w:r>
      <w:r w:rsidRPr="000E1B91">
        <w:t xml:space="preserve"> - december 202</w:t>
      </w:r>
      <w:r>
        <w:t>1</w:t>
      </w:r>
      <w:r w:rsidRPr="000E1B91">
        <w:t>.</w:t>
      </w:r>
    </w:p>
    <w:p w14:paraId="4063C994" w14:textId="77777777" w:rsidR="006641E8" w:rsidRPr="00D50B8D" w:rsidRDefault="006641E8" w:rsidP="006641E8">
      <w:pPr>
        <w:ind w:left="48"/>
        <w:jc w:val="center"/>
      </w:pPr>
    </w:p>
    <w:p w14:paraId="4F38FF0B" w14:textId="77777777" w:rsidR="006641E8" w:rsidRPr="00D50B8D" w:rsidRDefault="006641E8" w:rsidP="006641E8">
      <w:pPr>
        <w:tabs>
          <w:tab w:val="center" w:pos="3403"/>
        </w:tabs>
        <w:ind w:left="-15"/>
      </w:pPr>
      <w:r w:rsidRPr="00D50B8D">
        <w:t xml:space="preserve"> </w:t>
      </w:r>
      <w:r w:rsidRPr="00D50B8D">
        <w:tab/>
        <w:t xml:space="preserve">Náležitosti neuvedené v prílohe sa riadia ustanoveniami zmluvy. </w:t>
      </w:r>
    </w:p>
    <w:p w14:paraId="589D1F63" w14:textId="77777777" w:rsidR="006641E8" w:rsidRDefault="006641E8" w:rsidP="006641E8">
      <w:pPr>
        <w:tabs>
          <w:tab w:val="left" w:pos="2166"/>
        </w:tabs>
      </w:pPr>
      <w:r w:rsidRPr="00D50B8D">
        <w:t xml:space="preserve"> </w:t>
      </w:r>
    </w:p>
    <w:p w14:paraId="1ECA035E" w14:textId="77777777" w:rsidR="006641E8" w:rsidRPr="00D50B8D" w:rsidRDefault="006641E8" w:rsidP="006641E8">
      <w:pPr>
        <w:tabs>
          <w:tab w:val="left" w:pos="2166"/>
        </w:tabs>
      </w:pPr>
      <w:r>
        <w:tab/>
      </w:r>
    </w:p>
    <w:p w14:paraId="46EFDDED" w14:textId="77777777" w:rsidR="006641E8" w:rsidRPr="00D50B8D" w:rsidRDefault="006641E8" w:rsidP="006641E8">
      <w:r w:rsidRPr="00D50B8D">
        <w:t xml:space="preserve"> </w:t>
      </w:r>
      <w:r w:rsidRPr="00CC325E">
        <w:t xml:space="preserve">V Trnave, dňa </w:t>
      </w:r>
      <w:r>
        <w:t>......................</w:t>
      </w:r>
      <w:r w:rsidRPr="00D50B8D">
        <w:t xml:space="preserve"> </w:t>
      </w:r>
    </w:p>
    <w:p w14:paraId="7B21B073" w14:textId="77777777" w:rsidR="006641E8" w:rsidRDefault="006641E8" w:rsidP="006641E8"/>
    <w:p w14:paraId="567B266F" w14:textId="77777777" w:rsidR="006641E8" w:rsidRPr="00D50B8D" w:rsidRDefault="006641E8" w:rsidP="006641E8"/>
    <w:p w14:paraId="4D7E5780" w14:textId="77777777" w:rsidR="006641E8" w:rsidRPr="00D50B8D" w:rsidRDefault="006641E8" w:rsidP="006641E8">
      <w:pPr>
        <w:tabs>
          <w:tab w:val="center" w:pos="1416"/>
          <w:tab w:val="center" w:pos="2124"/>
          <w:tab w:val="center" w:pos="2833"/>
          <w:tab w:val="center" w:pos="3541"/>
          <w:tab w:val="center" w:pos="4249"/>
          <w:tab w:val="center" w:pos="4957"/>
          <w:tab w:val="center" w:pos="6320"/>
        </w:tabs>
        <w:ind w:left="-15"/>
      </w:pPr>
      <w:r w:rsidRPr="00D50B8D">
        <w:rPr>
          <w:b/>
        </w:rPr>
        <w:t xml:space="preserve">Klient:  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</w:t>
      </w:r>
      <w:r w:rsidRPr="00D50B8D">
        <w:rPr>
          <w:b/>
        </w:rPr>
        <w:tab/>
        <w:t xml:space="preserve">        Poradca: </w:t>
      </w:r>
    </w:p>
    <w:p w14:paraId="02EFA7EA" w14:textId="77777777" w:rsidR="006641E8" w:rsidRDefault="006641E8" w:rsidP="006641E8">
      <w:pPr>
        <w:rPr>
          <w:b/>
        </w:rPr>
      </w:pPr>
    </w:p>
    <w:p w14:paraId="3F096A64" w14:textId="77777777" w:rsidR="006641E8" w:rsidRDefault="006641E8" w:rsidP="006641E8">
      <w:pPr>
        <w:rPr>
          <w:b/>
        </w:rPr>
      </w:pPr>
    </w:p>
    <w:p w14:paraId="67434283" w14:textId="77777777" w:rsidR="006641E8" w:rsidRDefault="006641E8" w:rsidP="006641E8">
      <w:pPr>
        <w:rPr>
          <w:b/>
        </w:rPr>
      </w:pPr>
    </w:p>
    <w:p w14:paraId="1A5B97AC" w14:textId="77777777" w:rsidR="006641E8" w:rsidRDefault="006641E8" w:rsidP="006641E8">
      <w:r w:rsidRPr="00D50B8D">
        <w:rPr>
          <w:b/>
        </w:rPr>
        <w:t xml:space="preserve">         </w:t>
      </w:r>
    </w:p>
    <w:p w14:paraId="1856441D" w14:textId="77777777" w:rsidR="00D63482" w:rsidRDefault="006641E8" w:rsidP="006641E8">
      <w:pPr>
        <w:rPr>
          <w:b/>
        </w:rPr>
      </w:pPr>
      <w:r w:rsidRPr="00D50B8D">
        <w:rPr>
          <w:b/>
        </w:rPr>
        <w:t>...............................</w:t>
      </w:r>
      <w:r>
        <w:rPr>
          <w:b/>
        </w:rPr>
        <w:t>.........</w:t>
      </w:r>
      <w:r w:rsidRPr="00D50B8D">
        <w:rPr>
          <w:b/>
        </w:rPr>
        <w:t xml:space="preserve">                                                            ...............................</w:t>
      </w:r>
      <w:r>
        <w:rPr>
          <w:b/>
        </w:rPr>
        <w:t>.........</w:t>
      </w:r>
      <w:r w:rsidRPr="00D50B8D">
        <w:rPr>
          <w:b/>
        </w:rPr>
        <w:t xml:space="preserve">     </w:t>
      </w:r>
    </w:p>
    <w:p w14:paraId="46D67388" w14:textId="38F133A0" w:rsidR="006641E8" w:rsidRPr="00D50B8D" w:rsidRDefault="006641E8" w:rsidP="006641E8">
      <w:r w:rsidRPr="00D50B8D">
        <w:t xml:space="preserve">Mgr. </w:t>
      </w:r>
      <w:r>
        <w:t>Viktor Maroši</w:t>
      </w:r>
      <w:r w:rsidRPr="00D50B8D">
        <w:t xml:space="preserve">                                                                        </w:t>
      </w:r>
    </w:p>
    <w:p w14:paraId="2C1AFE47" w14:textId="77777777" w:rsidR="006641E8" w:rsidRPr="00EE24EA" w:rsidRDefault="006641E8" w:rsidP="006641E8">
      <w:pPr>
        <w:ind w:right="89"/>
      </w:pPr>
      <w:r>
        <w:t>riaditeľ</w:t>
      </w:r>
      <w:r w:rsidRPr="00D50B8D">
        <w:t xml:space="preserve"> </w:t>
      </w:r>
      <w:r>
        <w:t xml:space="preserve">KIRA </w:t>
      </w:r>
      <w:proofErr w:type="spellStart"/>
      <w:r>
        <w:t>n.o</w:t>
      </w:r>
      <w:proofErr w:type="spellEnd"/>
      <w:r>
        <w:t>.</w:t>
      </w:r>
    </w:p>
    <w:p w14:paraId="2299A36A" w14:textId="77777777" w:rsidR="006641E8" w:rsidRDefault="006641E8" w:rsidP="006641E8">
      <w:pPr>
        <w:ind w:left="2850" w:right="2844"/>
        <w:jc w:val="center"/>
        <w:rPr>
          <w:b/>
        </w:rPr>
      </w:pPr>
    </w:p>
    <w:p w14:paraId="7B1EE721" w14:textId="77777777" w:rsidR="006641E8" w:rsidRDefault="006641E8" w:rsidP="006641E8">
      <w:pPr>
        <w:rPr>
          <w:b/>
        </w:rPr>
      </w:pPr>
      <w:r>
        <w:rPr>
          <w:b/>
        </w:rPr>
        <w:br w:type="page"/>
      </w:r>
    </w:p>
    <w:p w14:paraId="6B95E415" w14:textId="77777777" w:rsidR="006641E8" w:rsidRPr="00D50B8D" w:rsidRDefault="006641E8" w:rsidP="006641E8">
      <w:pPr>
        <w:ind w:left="2850" w:right="2844"/>
        <w:jc w:val="center"/>
      </w:pPr>
      <w:r w:rsidRPr="00D50B8D">
        <w:rPr>
          <w:b/>
        </w:rPr>
        <w:lastRenderedPageBreak/>
        <w:t xml:space="preserve">P R Í L O H A č. </w:t>
      </w:r>
      <w:r>
        <w:rPr>
          <w:b/>
        </w:rPr>
        <w:t>2</w:t>
      </w:r>
      <w:r w:rsidRPr="00D50B8D">
        <w:rPr>
          <w:b/>
        </w:rPr>
        <w:t xml:space="preserve"> k Zmluve o</w:t>
      </w:r>
      <w:r>
        <w:rPr>
          <w:b/>
        </w:rPr>
        <w:t> </w:t>
      </w:r>
      <w:r w:rsidRPr="00D50B8D">
        <w:rPr>
          <w:b/>
        </w:rPr>
        <w:t>po</w:t>
      </w:r>
      <w:r>
        <w:rPr>
          <w:b/>
        </w:rPr>
        <w:t>skytovaní poradenských služieb</w:t>
      </w:r>
      <w:r w:rsidRPr="00D50B8D">
        <w:rPr>
          <w:b/>
        </w:rPr>
        <w:t xml:space="preserve">  </w:t>
      </w:r>
    </w:p>
    <w:p w14:paraId="705BE6A6" w14:textId="77777777" w:rsidR="006641E8" w:rsidRDefault="006641E8" w:rsidP="006641E8">
      <w:pPr>
        <w:rPr>
          <w:b/>
        </w:rPr>
      </w:pPr>
      <w:r w:rsidRPr="00D50B8D">
        <w:rPr>
          <w:b/>
        </w:rPr>
        <w:t xml:space="preserve"> </w:t>
      </w:r>
    </w:p>
    <w:p w14:paraId="10AC533C" w14:textId="77777777" w:rsidR="006641E8" w:rsidRPr="00D50B8D" w:rsidRDefault="006641E8" w:rsidP="006641E8"/>
    <w:p w14:paraId="3E01F20C" w14:textId="77777777" w:rsidR="006641E8" w:rsidRPr="00D50B8D" w:rsidRDefault="006641E8" w:rsidP="006641E8">
      <w:pPr>
        <w:pStyle w:val="Nadpis1"/>
        <w:ind w:left="10" w:right="7"/>
        <w:rPr>
          <w:rFonts w:ascii="Times New Roman" w:hAnsi="Times New Roman" w:cs="Times New Roman"/>
        </w:rPr>
      </w:pPr>
      <w:r w:rsidRPr="00D50B8D">
        <w:rPr>
          <w:rFonts w:ascii="Times New Roman" w:hAnsi="Times New Roman" w:cs="Times New Roman"/>
        </w:rPr>
        <w:t xml:space="preserve">I. </w:t>
      </w:r>
      <w:r>
        <w:rPr>
          <w:rFonts w:ascii="Times New Roman" w:hAnsi="Times New Roman" w:cs="Times New Roman"/>
        </w:rPr>
        <w:t>Cenová ponuka</w:t>
      </w:r>
      <w:r w:rsidRPr="00D50B8D">
        <w:rPr>
          <w:rFonts w:ascii="Times New Roman" w:hAnsi="Times New Roman" w:cs="Times New Roman"/>
        </w:rPr>
        <w:t xml:space="preserve"> </w:t>
      </w:r>
    </w:p>
    <w:p w14:paraId="6BAF9A9C" w14:textId="77777777" w:rsidR="006641E8" w:rsidRPr="005C225B" w:rsidRDefault="006641E8" w:rsidP="006641E8">
      <w:pPr>
        <w:ind w:right="89"/>
      </w:pPr>
    </w:p>
    <w:p w14:paraId="202603D3" w14:textId="77777777" w:rsidR="009E3974" w:rsidRDefault="009E3974" w:rsidP="009E3974">
      <w:pPr>
        <w:jc w:val="right"/>
        <w:rPr>
          <w:rFonts w:eastAsia="Franklin Gothic Book"/>
          <w:b/>
        </w:rPr>
      </w:pPr>
    </w:p>
    <w:sectPr w:rsidR="009E3974" w:rsidSect="00EA1C6B">
      <w:pgSz w:w="11906" w:h="16838"/>
      <w:pgMar w:top="992" w:right="1106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C41AC" w14:textId="77777777" w:rsidR="00AD02F9" w:rsidRDefault="00AD02F9" w:rsidP="00C57B7C">
      <w:r>
        <w:separator/>
      </w:r>
    </w:p>
  </w:endnote>
  <w:endnote w:type="continuationSeparator" w:id="0">
    <w:p w14:paraId="21CFF594" w14:textId="77777777" w:rsidR="00AD02F9" w:rsidRDefault="00AD02F9" w:rsidP="00C57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51AA26" w14:textId="77777777" w:rsidR="002B20E0" w:rsidRDefault="002B20E0" w:rsidP="00193009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26F92901" w14:textId="77777777" w:rsidR="002B20E0" w:rsidRDefault="002B20E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00FE5" w14:textId="77777777" w:rsidR="002B20E0" w:rsidRDefault="002B20E0">
    <w:pPr>
      <w:pStyle w:val="Pta"/>
      <w:jc w:val="right"/>
    </w:pPr>
    <w:r>
      <w:t xml:space="preserve">Strana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B8368F">
      <w:rPr>
        <w:b/>
        <w:noProof/>
      </w:rPr>
      <w:t>6</w:t>
    </w:r>
    <w:r>
      <w:rPr>
        <w:b/>
      </w:rPr>
      <w:fldChar w:fldCharType="end"/>
    </w:r>
    <w:r>
      <w:t xml:space="preserve"> z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B8368F">
      <w:rPr>
        <w:b/>
        <w:noProof/>
      </w:rPr>
      <w:t>6</w:t>
    </w:r>
    <w:r>
      <w:rPr>
        <w:b/>
      </w:rPr>
      <w:fldChar w:fldCharType="end"/>
    </w:r>
  </w:p>
  <w:p w14:paraId="4BEE74AB" w14:textId="77777777" w:rsidR="002B20E0" w:rsidRDefault="002B20E0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FD70D1" w14:textId="77777777" w:rsidR="0024337A" w:rsidRDefault="0024337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E5041" w14:textId="77777777" w:rsidR="00AD02F9" w:rsidRDefault="00AD02F9" w:rsidP="00C57B7C">
      <w:r>
        <w:separator/>
      </w:r>
    </w:p>
  </w:footnote>
  <w:footnote w:type="continuationSeparator" w:id="0">
    <w:p w14:paraId="1A09C60E" w14:textId="77777777" w:rsidR="00AD02F9" w:rsidRDefault="00AD02F9" w:rsidP="00C57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0AA08" w14:textId="77777777" w:rsidR="0024337A" w:rsidRDefault="0024337A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4EBF4" w14:textId="77777777" w:rsidR="0024337A" w:rsidRDefault="0024337A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FE40F9" w14:textId="77777777" w:rsidR="0024337A" w:rsidRDefault="0024337A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D47F7"/>
    <w:multiLevelType w:val="hybridMultilevel"/>
    <w:tmpl w:val="314227CE"/>
    <w:lvl w:ilvl="0" w:tplc="26CA6DB6">
      <w:start w:val="1"/>
      <w:numFmt w:val="decimal"/>
      <w:lvlText w:val="%1."/>
      <w:lvlJc w:val="left"/>
      <w:pPr>
        <w:ind w:left="3905" w:hanging="360"/>
      </w:pPr>
      <w:rPr>
        <w:rFonts w:ascii="Times New Roman" w:hAnsi="Times New Roman" w:cs="Times New Roman" w:hint="default"/>
        <w:b/>
        <w:color w:val="auto"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44354"/>
    <w:multiLevelType w:val="hybridMultilevel"/>
    <w:tmpl w:val="FA122CBC"/>
    <w:lvl w:ilvl="0" w:tplc="6F244276">
      <w:start w:val="7"/>
      <w:numFmt w:val="decimal"/>
      <w:lvlText w:val="%1."/>
      <w:lvlJc w:val="left"/>
      <w:pPr>
        <w:ind w:left="1004" w:hanging="360"/>
      </w:pPr>
      <w:rPr>
        <w:rFonts w:hint="default"/>
        <w:b/>
        <w:sz w:val="23"/>
        <w:szCs w:val="23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54C57"/>
    <w:multiLevelType w:val="hybridMultilevel"/>
    <w:tmpl w:val="F4EA539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16D12"/>
    <w:multiLevelType w:val="hybridMultilevel"/>
    <w:tmpl w:val="D5442C9A"/>
    <w:lvl w:ilvl="0" w:tplc="30CC8B98">
      <w:start w:val="4"/>
      <w:numFmt w:val="bullet"/>
      <w:lvlText w:val="-"/>
      <w:lvlJc w:val="left"/>
      <w:pPr>
        <w:ind w:left="1364" w:hanging="360"/>
      </w:pPr>
      <w:rPr>
        <w:rFonts w:ascii="Calibri" w:eastAsiaTheme="minorHAnsi" w:hAnsi="Calibri" w:cs="Calibri" w:hint="default"/>
        <w:b w:val="0"/>
      </w:rPr>
    </w:lvl>
    <w:lvl w:ilvl="1" w:tplc="041B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" w15:restartNumberingAfterBreak="0">
    <w:nsid w:val="1364169A"/>
    <w:multiLevelType w:val="hybridMultilevel"/>
    <w:tmpl w:val="99026A12"/>
    <w:lvl w:ilvl="0" w:tplc="CE506E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6CB54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06DF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A32173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E46C1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1A826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ACDEA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A401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AA1E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65B4423"/>
    <w:multiLevelType w:val="hybridMultilevel"/>
    <w:tmpl w:val="973A1D8C"/>
    <w:lvl w:ilvl="0" w:tplc="DBD075C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2381A9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2EAC2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8E843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AC6EA7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D252A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82870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6E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B403D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A6C4C7D"/>
    <w:multiLevelType w:val="hybridMultilevel"/>
    <w:tmpl w:val="34AC0B8A"/>
    <w:lvl w:ilvl="0" w:tplc="2B2814AA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AFEC23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DCBE0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47038F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CCBAA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116921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FCE39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C09C0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B455A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A921BD3"/>
    <w:multiLevelType w:val="hybridMultilevel"/>
    <w:tmpl w:val="97CA9C86"/>
    <w:lvl w:ilvl="0" w:tplc="041B0001">
      <w:start w:val="1"/>
      <w:numFmt w:val="bullet"/>
      <w:lvlText w:val=""/>
      <w:lvlJc w:val="left"/>
      <w:pPr>
        <w:ind w:left="711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9892FA">
      <w:start w:val="1"/>
      <w:numFmt w:val="bullet"/>
      <w:lvlText w:val="o"/>
      <w:lvlJc w:val="left"/>
      <w:pPr>
        <w:ind w:left="13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D64BA6">
      <w:start w:val="1"/>
      <w:numFmt w:val="bullet"/>
      <w:lvlText w:val="▪"/>
      <w:lvlJc w:val="left"/>
      <w:pPr>
        <w:ind w:left="20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A89522">
      <w:start w:val="1"/>
      <w:numFmt w:val="bullet"/>
      <w:lvlText w:val="•"/>
      <w:lvlJc w:val="left"/>
      <w:pPr>
        <w:ind w:left="2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702E10E">
      <w:start w:val="1"/>
      <w:numFmt w:val="bullet"/>
      <w:lvlText w:val="o"/>
      <w:lvlJc w:val="left"/>
      <w:pPr>
        <w:ind w:left="3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0830B6">
      <w:start w:val="1"/>
      <w:numFmt w:val="bullet"/>
      <w:lvlText w:val="▪"/>
      <w:lvlJc w:val="left"/>
      <w:pPr>
        <w:ind w:left="4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96F65E">
      <w:start w:val="1"/>
      <w:numFmt w:val="bullet"/>
      <w:lvlText w:val="•"/>
      <w:lvlJc w:val="left"/>
      <w:pPr>
        <w:ind w:left="4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08F856">
      <w:start w:val="1"/>
      <w:numFmt w:val="bullet"/>
      <w:lvlText w:val="o"/>
      <w:lvlJc w:val="left"/>
      <w:pPr>
        <w:ind w:left="5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B4E944">
      <w:start w:val="1"/>
      <w:numFmt w:val="bullet"/>
      <w:lvlText w:val="▪"/>
      <w:lvlJc w:val="left"/>
      <w:pPr>
        <w:ind w:left="6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5F225D9"/>
    <w:multiLevelType w:val="hybridMultilevel"/>
    <w:tmpl w:val="41CEF6A0"/>
    <w:lvl w:ilvl="0" w:tplc="FE6C02A6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ACC11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0EB5B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047DC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EC2ED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C88CF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CCE0E0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2B696E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74BA4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04C41C9"/>
    <w:multiLevelType w:val="hybridMultilevel"/>
    <w:tmpl w:val="E0188226"/>
    <w:lvl w:ilvl="0" w:tplc="9594FB62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8E466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4D22FF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EEEF5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34A21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F27A5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7CC061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0C23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7B2249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2217E1F"/>
    <w:multiLevelType w:val="hybridMultilevel"/>
    <w:tmpl w:val="518C01A2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5D5B3379"/>
    <w:multiLevelType w:val="hybridMultilevel"/>
    <w:tmpl w:val="962ECF76"/>
    <w:lvl w:ilvl="0" w:tplc="7A323B44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694A6B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B439A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90A97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2A047C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3A97D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F60AC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FCAD91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7878D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06D6E05"/>
    <w:multiLevelType w:val="hybridMultilevel"/>
    <w:tmpl w:val="590A2A18"/>
    <w:lvl w:ilvl="0" w:tplc="52C4AACC">
      <w:start w:val="1"/>
      <w:numFmt w:val="decimal"/>
      <w:lvlText w:val="%1."/>
      <w:lvlJc w:val="left"/>
      <w:pPr>
        <w:ind w:left="427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auto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9451D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52F54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DEA5A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2090D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B2A993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1072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6AE145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4CC7D8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3E73389"/>
    <w:multiLevelType w:val="hybridMultilevel"/>
    <w:tmpl w:val="602CF712"/>
    <w:lvl w:ilvl="0" w:tplc="2BEEC66C">
      <w:start w:val="1"/>
      <w:numFmt w:val="decimal"/>
      <w:lvlText w:val="%1."/>
      <w:lvlJc w:val="left"/>
      <w:pPr>
        <w:ind w:left="283"/>
      </w:pPr>
      <w:rPr>
        <w:rFonts w:ascii="Times New Roman" w:eastAsia="Calibri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C21162">
      <w:start w:val="1"/>
      <w:numFmt w:val="bullet"/>
      <w:lvlText w:val="-"/>
      <w:lvlJc w:val="left"/>
      <w:pPr>
        <w:ind w:left="4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E06016">
      <w:start w:val="1"/>
      <w:numFmt w:val="bullet"/>
      <w:lvlText w:val="▪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7D07CE0">
      <w:start w:val="1"/>
      <w:numFmt w:val="bullet"/>
      <w:lvlText w:val="•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7B20518">
      <w:start w:val="1"/>
      <w:numFmt w:val="bullet"/>
      <w:lvlText w:val="o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48DF80">
      <w:start w:val="1"/>
      <w:numFmt w:val="bullet"/>
      <w:lvlText w:val="▪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AE6B62">
      <w:start w:val="1"/>
      <w:numFmt w:val="bullet"/>
      <w:lvlText w:val="•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C4931E">
      <w:start w:val="1"/>
      <w:numFmt w:val="bullet"/>
      <w:lvlText w:val="o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54D83A">
      <w:start w:val="1"/>
      <w:numFmt w:val="bullet"/>
      <w:lvlText w:val="▪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5924568"/>
    <w:multiLevelType w:val="multilevel"/>
    <w:tmpl w:val="3ED86D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3"/>
  </w:num>
  <w:num w:numId="5">
    <w:abstractNumId w:val="1"/>
  </w:num>
  <w:num w:numId="6">
    <w:abstractNumId w:val="7"/>
  </w:num>
  <w:num w:numId="7">
    <w:abstractNumId w:val="12"/>
  </w:num>
  <w:num w:numId="8">
    <w:abstractNumId w:val="6"/>
  </w:num>
  <w:num w:numId="9">
    <w:abstractNumId w:val="5"/>
  </w:num>
  <w:num w:numId="10">
    <w:abstractNumId w:val="11"/>
  </w:num>
  <w:num w:numId="11">
    <w:abstractNumId w:val="8"/>
  </w:num>
  <w:num w:numId="12">
    <w:abstractNumId w:val="4"/>
  </w:num>
  <w:num w:numId="13">
    <w:abstractNumId w:val="13"/>
  </w:num>
  <w:num w:numId="14">
    <w:abstractNumId w:val="9"/>
  </w:num>
  <w:num w:numId="15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zEzMDAztTQ1NDdU0lEKTi0uzszPAykwqQUA1EHxkiwAAAA="/>
  </w:docVars>
  <w:rsids>
    <w:rsidRoot w:val="00371CEC"/>
    <w:rsid w:val="000134E1"/>
    <w:rsid w:val="000154D3"/>
    <w:rsid w:val="0001598C"/>
    <w:rsid w:val="00021DC8"/>
    <w:rsid w:val="000243BB"/>
    <w:rsid w:val="0002715D"/>
    <w:rsid w:val="000330B5"/>
    <w:rsid w:val="00036A26"/>
    <w:rsid w:val="000411F5"/>
    <w:rsid w:val="00053D71"/>
    <w:rsid w:val="00055983"/>
    <w:rsid w:val="00063832"/>
    <w:rsid w:val="000675FA"/>
    <w:rsid w:val="0007580C"/>
    <w:rsid w:val="00080400"/>
    <w:rsid w:val="0008435E"/>
    <w:rsid w:val="000873E9"/>
    <w:rsid w:val="00091158"/>
    <w:rsid w:val="00097B01"/>
    <w:rsid w:val="000B2976"/>
    <w:rsid w:val="000B4C62"/>
    <w:rsid w:val="000B728E"/>
    <w:rsid w:val="000C361A"/>
    <w:rsid w:val="000C651F"/>
    <w:rsid w:val="000D61F1"/>
    <w:rsid w:val="000D706F"/>
    <w:rsid w:val="000E1B91"/>
    <w:rsid w:val="000E55BF"/>
    <w:rsid w:val="000F42D8"/>
    <w:rsid w:val="00100935"/>
    <w:rsid w:val="00102C82"/>
    <w:rsid w:val="0011285E"/>
    <w:rsid w:val="0011432A"/>
    <w:rsid w:val="00120588"/>
    <w:rsid w:val="001308E0"/>
    <w:rsid w:val="00145634"/>
    <w:rsid w:val="00146636"/>
    <w:rsid w:val="0015082D"/>
    <w:rsid w:val="00153880"/>
    <w:rsid w:val="0015558E"/>
    <w:rsid w:val="001579C7"/>
    <w:rsid w:val="00165226"/>
    <w:rsid w:val="00167014"/>
    <w:rsid w:val="001705C5"/>
    <w:rsid w:val="00171CAF"/>
    <w:rsid w:val="00173405"/>
    <w:rsid w:val="00173C06"/>
    <w:rsid w:val="00173F88"/>
    <w:rsid w:val="00174A6A"/>
    <w:rsid w:val="001873A3"/>
    <w:rsid w:val="00190529"/>
    <w:rsid w:val="0019159D"/>
    <w:rsid w:val="0019205D"/>
    <w:rsid w:val="00193009"/>
    <w:rsid w:val="001B491C"/>
    <w:rsid w:val="001B7616"/>
    <w:rsid w:val="001B7D3E"/>
    <w:rsid w:val="001D0837"/>
    <w:rsid w:val="001D73A9"/>
    <w:rsid w:val="001E0F30"/>
    <w:rsid w:val="001E1B1E"/>
    <w:rsid w:val="001F0823"/>
    <w:rsid w:val="001F42A0"/>
    <w:rsid w:val="001F42A6"/>
    <w:rsid w:val="00202B6F"/>
    <w:rsid w:val="002121B3"/>
    <w:rsid w:val="00216375"/>
    <w:rsid w:val="0022175C"/>
    <w:rsid w:val="002229D4"/>
    <w:rsid w:val="0022559C"/>
    <w:rsid w:val="0024337A"/>
    <w:rsid w:val="00244ACE"/>
    <w:rsid w:val="00256F96"/>
    <w:rsid w:val="00262B58"/>
    <w:rsid w:val="00272406"/>
    <w:rsid w:val="00276EC7"/>
    <w:rsid w:val="00277B36"/>
    <w:rsid w:val="00280965"/>
    <w:rsid w:val="00283C58"/>
    <w:rsid w:val="00291AB0"/>
    <w:rsid w:val="0029406E"/>
    <w:rsid w:val="00294C8A"/>
    <w:rsid w:val="00297342"/>
    <w:rsid w:val="002A4094"/>
    <w:rsid w:val="002A5C86"/>
    <w:rsid w:val="002B20E0"/>
    <w:rsid w:val="002C1A04"/>
    <w:rsid w:val="002D4C4D"/>
    <w:rsid w:val="002E336C"/>
    <w:rsid w:val="002F6D2C"/>
    <w:rsid w:val="00300B86"/>
    <w:rsid w:val="003167B1"/>
    <w:rsid w:val="00324B7A"/>
    <w:rsid w:val="0033100A"/>
    <w:rsid w:val="0034280C"/>
    <w:rsid w:val="003632D7"/>
    <w:rsid w:val="00363992"/>
    <w:rsid w:val="00365F5A"/>
    <w:rsid w:val="00371CEC"/>
    <w:rsid w:val="00373928"/>
    <w:rsid w:val="00375893"/>
    <w:rsid w:val="00377CCE"/>
    <w:rsid w:val="0038336E"/>
    <w:rsid w:val="003A0BD5"/>
    <w:rsid w:val="003A0CC1"/>
    <w:rsid w:val="003A5B49"/>
    <w:rsid w:val="003B45F4"/>
    <w:rsid w:val="003C00F8"/>
    <w:rsid w:val="003C2801"/>
    <w:rsid w:val="003C5983"/>
    <w:rsid w:val="003C65D0"/>
    <w:rsid w:val="003E5EC8"/>
    <w:rsid w:val="003E6729"/>
    <w:rsid w:val="0040772E"/>
    <w:rsid w:val="004208E6"/>
    <w:rsid w:val="00420B11"/>
    <w:rsid w:val="0043088E"/>
    <w:rsid w:val="004368F0"/>
    <w:rsid w:val="0044483F"/>
    <w:rsid w:val="00446EA1"/>
    <w:rsid w:val="00451E88"/>
    <w:rsid w:val="0045417B"/>
    <w:rsid w:val="00474DE6"/>
    <w:rsid w:val="00477BB7"/>
    <w:rsid w:val="00493578"/>
    <w:rsid w:val="0049621C"/>
    <w:rsid w:val="004B2145"/>
    <w:rsid w:val="004B3C2C"/>
    <w:rsid w:val="004B700E"/>
    <w:rsid w:val="004B7107"/>
    <w:rsid w:val="004C5995"/>
    <w:rsid w:val="004D384F"/>
    <w:rsid w:val="004D4AAE"/>
    <w:rsid w:val="004E01D4"/>
    <w:rsid w:val="00506857"/>
    <w:rsid w:val="005158A0"/>
    <w:rsid w:val="00516710"/>
    <w:rsid w:val="00517F64"/>
    <w:rsid w:val="005462DD"/>
    <w:rsid w:val="00553563"/>
    <w:rsid w:val="00554A32"/>
    <w:rsid w:val="00557C45"/>
    <w:rsid w:val="005614A3"/>
    <w:rsid w:val="00564005"/>
    <w:rsid w:val="0056483E"/>
    <w:rsid w:val="00567216"/>
    <w:rsid w:val="005708E7"/>
    <w:rsid w:val="00575D4A"/>
    <w:rsid w:val="0058503B"/>
    <w:rsid w:val="005A6B01"/>
    <w:rsid w:val="005B4386"/>
    <w:rsid w:val="005C616D"/>
    <w:rsid w:val="005D65F8"/>
    <w:rsid w:val="005D6A62"/>
    <w:rsid w:val="005E2A9B"/>
    <w:rsid w:val="005E2DF1"/>
    <w:rsid w:val="005E5D48"/>
    <w:rsid w:val="006007C6"/>
    <w:rsid w:val="00603226"/>
    <w:rsid w:val="00611CA0"/>
    <w:rsid w:val="00616BBE"/>
    <w:rsid w:val="0063143C"/>
    <w:rsid w:val="006342B7"/>
    <w:rsid w:val="006361FC"/>
    <w:rsid w:val="00640B62"/>
    <w:rsid w:val="006514E7"/>
    <w:rsid w:val="0065171C"/>
    <w:rsid w:val="00652410"/>
    <w:rsid w:val="00652B25"/>
    <w:rsid w:val="00653316"/>
    <w:rsid w:val="006641E8"/>
    <w:rsid w:val="00665349"/>
    <w:rsid w:val="006719D2"/>
    <w:rsid w:val="006A0392"/>
    <w:rsid w:val="006A13E5"/>
    <w:rsid w:val="006A2AB7"/>
    <w:rsid w:val="006B73B5"/>
    <w:rsid w:val="006B75DA"/>
    <w:rsid w:val="006C5995"/>
    <w:rsid w:val="006D04B9"/>
    <w:rsid w:val="006D0E03"/>
    <w:rsid w:val="006D469D"/>
    <w:rsid w:val="006F01EE"/>
    <w:rsid w:val="006F41FF"/>
    <w:rsid w:val="0070344B"/>
    <w:rsid w:val="007066C8"/>
    <w:rsid w:val="007070DF"/>
    <w:rsid w:val="00723969"/>
    <w:rsid w:val="00725DC9"/>
    <w:rsid w:val="00727DA6"/>
    <w:rsid w:val="007442B4"/>
    <w:rsid w:val="0074793B"/>
    <w:rsid w:val="00755DC4"/>
    <w:rsid w:val="00756FF8"/>
    <w:rsid w:val="0075764B"/>
    <w:rsid w:val="00761634"/>
    <w:rsid w:val="00772C8A"/>
    <w:rsid w:val="00780EC7"/>
    <w:rsid w:val="00784E18"/>
    <w:rsid w:val="00786108"/>
    <w:rsid w:val="00787EBE"/>
    <w:rsid w:val="00794455"/>
    <w:rsid w:val="007A2121"/>
    <w:rsid w:val="007B76D1"/>
    <w:rsid w:val="007C32AB"/>
    <w:rsid w:val="007C67D9"/>
    <w:rsid w:val="007F1757"/>
    <w:rsid w:val="008035DE"/>
    <w:rsid w:val="008076BC"/>
    <w:rsid w:val="008076C2"/>
    <w:rsid w:val="00807E6F"/>
    <w:rsid w:val="00812EB3"/>
    <w:rsid w:val="00817D9A"/>
    <w:rsid w:val="00825FBB"/>
    <w:rsid w:val="00835515"/>
    <w:rsid w:val="00841A36"/>
    <w:rsid w:val="00842B25"/>
    <w:rsid w:val="0085352F"/>
    <w:rsid w:val="0086709F"/>
    <w:rsid w:val="00871B9C"/>
    <w:rsid w:val="00880E51"/>
    <w:rsid w:val="0088256B"/>
    <w:rsid w:val="00883E93"/>
    <w:rsid w:val="00886284"/>
    <w:rsid w:val="00887AE8"/>
    <w:rsid w:val="00890889"/>
    <w:rsid w:val="00892D1D"/>
    <w:rsid w:val="008A7D07"/>
    <w:rsid w:val="008B4694"/>
    <w:rsid w:val="008C31E9"/>
    <w:rsid w:val="008C3FFA"/>
    <w:rsid w:val="008C7417"/>
    <w:rsid w:val="008C7E2D"/>
    <w:rsid w:val="008D0D55"/>
    <w:rsid w:val="008E1118"/>
    <w:rsid w:val="008E7BB0"/>
    <w:rsid w:val="008F2575"/>
    <w:rsid w:val="008F710A"/>
    <w:rsid w:val="008F7410"/>
    <w:rsid w:val="00901A6B"/>
    <w:rsid w:val="00904A83"/>
    <w:rsid w:val="009056CE"/>
    <w:rsid w:val="009147C2"/>
    <w:rsid w:val="00917A71"/>
    <w:rsid w:val="00921415"/>
    <w:rsid w:val="0092241A"/>
    <w:rsid w:val="00924610"/>
    <w:rsid w:val="00941C83"/>
    <w:rsid w:val="009468DC"/>
    <w:rsid w:val="00946BAE"/>
    <w:rsid w:val="009479C6"/>
    <w:rsid w:val="00973D5A"/>
    <w:rsid w:val="00991DE1"/>
    <w:rsid w:val="0099253A"/>
    <w:rsid w:val="009A23F2"/>
    <w:rsid w:val="009B258B"/>
    <w:rsid w:val="009C4FB6"/>
    <w:rsid w:val="009C7249"/>
    <w:rsid w:val="009C7F46"/>
    <w:rsid w:val="009D2D08"/>
    <w:rsid w:val="009E014A"/>
    <w:rsid w:val="009E28BB"/>
    <w:rsid w:val="009E3974"/>
    <w:rsid w:val="009F7087"/>
    <w:rsid w:val="00A0094D"/>
    <w:rsid w:val="00A02CF1"/>
    <w:rsid w:val="00A07077"/>
    <w:rsid w:val="00A22470"/>
    <w:rsid w:val="00A6132A"/>
    <w:rsid w:val="00A61DBB"/>
    <w:rsid w:val="00A7081A"/>
    <w:rsid w:val="00A73BC7"/>
    <w:rsid w:val="00A921A1"/>
    <w:rsid w:val="00A93A14"/>
    <w:rsid w:val="00A94402"/>
    <w:rsid w:val="00A95B52"/>
    <w:rsid w:val="00A961B1"/>
    <w:rsid w:val="00AA3028"/>
    <w:rsid w:val="00AA3604"/>
    <w:rsid w:val="00AA4317"/>
    <w:rsid w:val="00AA4C27"/>
    <w:rsid w:val="00AB4C60"/>
    <w:rsid w:val="00AC4681"/>
    <w:rsid w:val="00AD02F9"/>
    <w:rsid w:val="00AD5DA6"/>
    <w:rsid w:val="00AD74F5"/>
    <w:rsid w:val="00AD7F15"/>
    <w:rsid w:val="00AE2375"/>
    <w:rsid w:val="00AE30F2"/>
    <w:rsid w:val="00AE509A"/>
    <w:rsid w:val="00AF514C"/>
    <w:rsid w:val="00AF7D88"/>
    <w:rsid w:val="00AF7DB5"/>
    <w:rsid w:val="00B10F23"/>
    <w:rsid w:val="00B14743"/>
    <w:rsid w:val="00B222ED"/>
    <w:rsid w:val="00B231FB"/>
    <w:rsid w:val="00B23EC4"/>
    <w:rsid w:val="00B3206E"/>
    <w:rsid w:val="00B37FC0"/>
    <w:rsid w:val="00B446BB"/>
    <w:rsid w:val="00B45B67"/>
    <w:rsid w:val="00B539D8"/>
    <w:rsid w:val="00B55152"/>
    <w:rsid w:val="00B61C95"/>
    <w:rsid w:val="00B63A0C"/>
    <w:rsid w:val="00B70496"/>
    <w:rsid w:val="00B8368F"/>
    <w:rsid w:val="00BA2D4D"/>
    <w:rsid w:val="00BC1D95"/>
    <w:rsid w:val="00BC2915"/>
    <w:rsid w:val="00BD1C12"/>
    <w:rsid w:val="00BD445E"/>
    <w:rsid w:val="00BD6B7D"/>
    <w:rsid w:val="00BE2239"/>
    <w:rsid w:val="00BE6068"/>
    <w:rsid w:val="00BF1AE2"/>
    <w:rsid w:val="00BF55D2"/>
    <w:rsid w:val="00C01E8F"/>
    <w:rsid w:val="00C020AE"/>
    <w:rsid w:val="00C076E0"/>
    <w:rsid w:val="00C3607D"/>
    <w:rsid w:val="00C41C1D"/>
    <w:rsid w:val="00C5477D"/>
    <w:rsid w:val="00C5714F"/>
    <w:rsid w:val="00C57B7C"/>
    <w:rsid w:val="00C617B7"/>
    <w:rsid w:val="00C71396"/>
    <w:rsid w:val="00C75191"/>
    <w:rsid w:val="00C75C74"/>
    <w:rsid w:val="00C836A3"/>
    <w:rsid w:val="00C903EC"/>
    <w:rsid w:val="00C91304"/>
    <w:rsid w:val="00C91905"/>
    <w:rsid w:val="00C9314E"/>
    <w:rsid w:val="00C942C6"/>
    <w:rsid w:val="00C94645"/>
    <w:rsid w:val="00C95B1B"/>
    <w:rsid w:val="00C962C7"/>
    <w:rsid w:val="00C96558"/>
    <w:rsid w:val="00CA603B"/>
    <w:rsid w:val="00CA73C7"/>
    <w:rsid w:val="00CB1B71"/>
    <w:rsid w:val="00CB24AF"/>
    <w:rsid w:val="00CB469F"/>
    <w:rsid w:val="00CC5470"/>
    <w:rsid w:val="00CD146D"/>
    <w:rsid w:val="00CD345C"/>
    <w:rsid w:val="00D00425"/>
    <w:rsid w:val="00D13155"/>
    <w:rsid w:val="00D144D7"/>
    <w:rsid w:val="00D15A73"/>
    <w:rsid w:val="00D15C36"/>
    <w:rsid w:val="00D23007"/>
    <w:rsid w:val="00D317CD"/>
    <w:rsid w:val="00D33C0E"/>
    <w:rsid w:val="00D35BEE"/>
    <w:rsid w:val="00D379DC"/>
    <w:rsid w:val="00D534F9"/>
    <w:rsid w:val="00D54461"/>
    <w:rsid w:val="00D63482"/>
    <w:rsid w:val="00D64512"/>
    <w:rsid w:val="00D77D55"/>
    <w:rsid w:val="00D811B4"/>
    <w:rsid w:val="00D81FE3"/>
    <w:rsid w:val="00D86C1A"/>
    <w:rsid w:val="00D92F91"/>
    <w:rsid w:val="00D93BC6"/>
    <w:rsid w:val="00DA100E"/>
    <w:rsid w:val="00DA4324"/>
    <w:rsid w:val="00DB1423"/>
    <w:rsid w:val="00DB25C4"/>
    <w:rsid w:val="00DC0581"/>
    <w:rsid w:val="00DD092B"/>
    <w:rsid w:val="00DD3903"/>
    <w:rsid w:val="00DE5548"/>
    <w:rsid w:val="00DE5955"/>
    <w:rsid w:val="00DF3574"/>
    <w:rsid w:val="00DF3AEF"/>
    <w:rsid w:val="00DF5884"/>
    <w:rsid w:val="00DF67F9"/>
    <w:rsid w:val="00E068D9"/>
    <w:rsid w:val="00E16DD9"/>
    <w:rsid w:val="00E21E6E"/>
    <w:rsid w:val="00E2262E"/>
    <w:rsid w:val="00E32599"/>
    <w:rsid w:val="00E3327B"/>
    <w:rsid w:val="00E3728C"/>
    <w:rsid w:val="00E372EA"/>
    <w:rsid w:val="00E40CBB"/>
    <w:rsid w:val="00E41ED9"/>
    <w:rsid w:val="00E51EF2"/>
    <w:rsid w:val="00E55554"/>
    <w:rsid w:val="00E57136"/>
    <w:rsid w:val="00E67A51"/>
    <w:rsid w:val="00E776E7"/>
    <w:rsid w:val="00E77F24"/>
    <w:rsid w:val="00E80876"/>
    <w:rsid w:val="00E81F03"/>
    <w:rsid w:val="00E935FA"/>
    <w:rsid w:val="00EA1C6B"/>
    <w:rsid w:val="00EA27D3"/>
    <w:rsid w:val="00EB19AF"/>
    <w:rsid w:val="00EB28EF"/>
    <w:rsid w:val="00EB36D5"/>
    <w:rsid w:val="00EC3E07"/>
    <w:rsid w:val="00ED5C8F"/>
    <w:rsid w:val="00ED6229"/>
    <w:rsid w:val="00EE1912"/>
    <w:rsid w:val="00EF1372"/>
    <w:rsid w:val="00EF262A"/>
    <w:rsid w:val="00F06983"/>
    <w:rsid w:val="00F1408F"/>
    <w:rsid w:val="00F15B09"/>
    <w:rsid w:val="00F20CC4"/>
    <w:rsid w:val="00F240B7"/>
    <w:rsid w:val="00F25396"/>
    <w:rsid w:val="00F27FD1"/>
    <w:rsid w:val="00F31CC4"/>
    <w:rsid w:val="00F327B6"/>
    <w:rsid w:val="00F34DBE"/>
    <w:rsid w:val="00F37797"/>
    <w:rsid w:val="00F4026A"/>
    <w:rsid w:val="00F40D38"/>
    <w:rsid w:val="00F4355D"/>
    <w:rsid w:val="00F47E80"/>
    <w:rsid w:val="00F51574"/>
    <w:rsid w:val="00F517A9"/>
    <w:rsid w:val="00F5768C"/>
    <w:rsid w:val="00F707A7"/>
    <w:rsid w:val="00F74233"/>
    <w:rsid w:val="00F8505A"/>
    <w:rsid w:val="00F903C9"/>
    <w:rsid w:val="00F9181B"/>
    <w:rsid w:val="00FA12D1"/>
    <w:rsid w:val="00FA269B"/>
    <w:rsid w:val="00FA358C"/>
    <w:rsid w:val="00FA63A8"/>
    <w:rsid w:val="00FB0827"/>
    <w:rsid w:val="00FB0D6D"/>
    <w:rsid w:val="00FB7897"/>
    <w:rsid w:val="00FC4D7D"/>
    <w:rsid w:val="00FD26DB"/>
    <w:rsid w:val="00FE5CEF"/>
    <w:rsid w:val="00FF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523E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371C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next w:val="Normlny"/>
    <w:link w:val="Nadpis1Char"/>
    <w:uiPriority w:val="9"/>
    <w:unhideWhenUsed/>
    <w:qFormat/>
    <w:rsid w:val="00D317CD"/>
    <w:pPr>
      <w:keepNext/>
      <w:keepLines/>
      <w:spacing w:after="5" w:line="250" w:lineRule="auto"/>
      <w:ind w:left="473" w:hanging="10"/>
      <w:jc w:val="center"/>
      <w:outlineLvl w:val="0"/>
    </w:pPr>
    <w:rPr>
      <w:rFonts w:ascii="Calibri" w:eastAsia="Calibri" w:hAnsi="Calibri" w:cs="Calibri"/>
      <w:b/>
      <w:color w:val="000000"/>
      <w:sz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4C599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D317CD"/>
    <w:rPr>
      <w:rFonts w:ascii="Calibri" w:eastAsia="Calibri" w:hAnsi="Calibri" w:cs="Calibri"/>
      <w:b/>
      <w:color w:val="000000"/>
      <w:sz w:val="24"/>
      <w:lang w:eastAsia="sk-SK"/>
    </w:rPr>
  </w:style>
  <w:style w:type="character" w:customStyle="1" w:styleId="Nadpis2Char">
    <w:name w:val="Nadpis 2 Char"/>
    <w:basedOn w:val="Predvolenpsmoodseku"/>
    <w:link w:val="Nadpis2"/>
    <w:uiPriority w:val="9"/>
    <w:rsid w:val="004C59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Pta">
    <w:name w:val="footer"/>
    <w:basedOn w:val="Normlny"/>
    <w:link w:val="PtaChar"/>
    <w:uiPriority w:val="99"/>
    <w:rsid w:val="00371CE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71CE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lostrany">
    <w:name w:val="page number"/>
    <w:basedOn w:val="Predvolenpsmoodseku"/>
    <w:rsid w:val="00371CEC"/>
  </w:style>
  <w:style w:type="paragraph" w:styleId="Odsekzoznamu">
    <w:name w:val="List Paragraph"/>
    <w:aliases w:val="body,Odsek zoznamu2,Tabuľka"/>
    <w:basedOn w:val="Normlny"/>
    <w:link w:val="OdsekzoznamuChar"/>
    <w:uiPriority w:val="34"/>
    <w:qFormat/>
    <w:rsid w:val="00371C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aliases w:val="body Char,Odsek zoznamu2 Char,Tabuľka Char"/>
    <w:link w:val="Odsekzoznamu"/>
    <w:uiPriority w:val="34"/>
    <w:locked/>
    <w:rsid w:val="0044483F"/>
    <w:rPr>
      <w:rFonts w:ascii="Calibri" w:eastAsia="Calibri" w:hAnsi="Calibri" w:cs="Times New Roma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1598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1598C"/>
    <w:rPr>
      <w:rFonts w:ascii="Tahoma" w:eastAsia="Times New Roman" w:hAnsi="Tahoma" w:cs="Tahoma"/>
      <w:sz w:val="16"/>
      <w:szCs w:val="16"/>
      <w:lang w:eastAsia="cs-CZ"/>
    </w:rPr>
  </w:style>
  <w:style w:type="paragraph" w:styleId="Textkomentra">
    <w:name w:val="annotation text"/>
    <w:basedOn w:val="Normlny"/>
    <w:link w:val="TextkomentraChar"/>
    <w:unhideWhenUsed/>
    <w:rsid w:val="004D384F"/>
    <w:pPr>
      <w:widowControl w:val="0"/>
    </w:pPr>
    <w:rPr>
      <w:sz w:val="20"/>
      <w:szCs w:val="20"/>
      <w:lang w:val="en-GB" w:eastAsia="en-GB"/>
    </w:rPr>
  </w:style>
  <w:style w:type="character" w:customStyle="1" w:styleId="TextkomentraChar">
    <w:name w:val="Text komentára Char"/>
    <w:basedOn w:val="Predvolenpsmoodseku"/>
    <w:link w:val="Textkomentra"/>
    <w:rsid w:val="004D384F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Hypertextovprepojenie">
    <w:name w:val="Hyperlink"/>
    <w:basedOn w:val="Predvolenpsmoodseku"/>
    <w:uiPriority w:val="99"/>
    <w:unhideWhenUsed/>
    <w:rsid w:val="00886284"/>
    <w:rPr>
      <w:color w:val="0000FF" w:themeColor="hyperlink"/>
      <w:u w:val="single"/>
    </w:rPr>
  </w:style>
  <w:style w:type="paragraph" w:customStyle="1" w:styleId="Default">
    <w:name w:val="Default"/>
    <w:rsid w:val="007479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mport8">
    <w:name w:val="Import 8"/>
    <w:basedOn w:val="Normlny"/>
    <w:link w:val="Import8Char"/>
    <w:rsid w:val="0002715D"/>
    <w:pPr>
      <w:widowControl w:val="0"/>
      <w:tabs>
        <w:tab w:val="left" w:pos="5472"/>
      </w:tabs>
      <w:spacing w:line="288" w:lineRule="auto"/>
    </w:pPr>
    <w:rPr>
      <w:rFonts w:ascii="Courier New" w:hAnsi="Courier New"/>
      <w:i/>
      <w:sz w:val="20"/>
      <w:szCs w:val="20"/>
      <w:lang w:val="cs-CZ" w:eastAsia="x-none"/>
    </w:rPr>
  </w:style>
  <w:style w:type="character" w:customStyle="1" w:styleId="Import8Char">
    <w:name w:val="Import 8 Char"/>
    <w:link w:val="Import8"/>
    <w:rsid w:val="0002715D"/>
    <w:rPr>
      <w:rFonts w:ascii="Courier New" w:eastAsia="Times New Roman" w:hAnsi="Courier New" w:cs="Times New Roman"/>
      <w:i/>
      <w:sz w:val="20"/>
      <w:szCs w:val="20"/>
      <w:lang w:val="cs-CZ" w:eastAsia="x-none"/>
    </w:rPr>
  </w:style>
  <w:style w:type="paragraph" w:customStyle="1" w:styleId="BodyText22">
    <w:name w:val="Body Text 22"/>
    <w:basedOn w:val="Normlny"/>
    <w:rsid w:val="0002715D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0"/>
      <w:szCs w:val="20"/>
      <w:lang w:val="cs-CZ" w:eastAsia="sk-SK"/>
    </w:rPr>
  </w:style>
  <w:style w:type="character" w:customStyle="1" w:styleId="ra">
    <w:name w:val="ra"/>
    <w:rsid w:val="0002715D"/>
  </w:style>
  <w:style w:type="table" w:styleId="Mriekatabuky">
    <w:name w:val="Table Grid"/>
    <w:basedOn w:val="Normlnatabuka"/>
    <w:uiPriority w:val="59"/>
    <w:rsid w:val="00924610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semiHidden/>
    <w:rsid w:val="00C5477D"/>
    <w:pPr>
      <w:jc w:val="both"/>
    </w:pPr>
    <w:rPr>
      <w:rFonts w:ascii="Arial" w:hAnsi="Arial"/>
      <w:noProof/>
      <w:sz w:val="20"/>
      <w:lang w:val="x-none" w:eastAsia="sk-SK"/>
    </w:rPr>
  </w:style>
  <w:style w:type="character" w:customStyle="1" w:styleId="ZkladntextChar">
    <w:name w:val="Základný text Char"/>
    <w:basedOn w:val="Predvolenpsmoodseku"/>
    <w:link w:val="Zkladntext"/>
    <w:semiHidden/>
    <w:rsid w:val="00C5477D"/>
    <w:rPr>
      <w:rFonts w:ascii="Arial" w:eastAsia="Times New Roman" w:hAnsi="Arial" w:cs="Times New Roman"/>
      <w:noProof/>
      <w:sz w:val="20"/>
      <w:szCs w:val="24"/>
      <w:lang w:val="x-none" w:eastAsia="sk-SK"/>
    </w:rPr>
  </w:style>
  <w:style w:type="character" w:styleId="Odkaznakomentr">
    <w:name w:val="annotation reference"/>
    <w:rsid w:val="00C5477D"/>
    <w:rPr>
      <w:sz w:val="16"/>
      <w:szCs w:val="16"/>
    </w:rPr>
  </w:style>
  <w:style w:type="paragraph" w:customStyle="1" w:styleId="Farebnzoznamzvraznenie11">
    <w:name w:val="Farebný zoznam – zvýraznenie 11"/>
    <w:basedOn w:val="Normlny"/>
    <w:uiPriority w:val="34"/>
    <w:qFormat/>
    <w:rsid w:val="00C5477D"/>
    <w:pPr>
      <w:ind w:left="708"/>
    </w:pPr>
    <w:rPr>
      <w:rFonts w:ascii="Arial" w:hAnsi="Arial"/>
      <w:noProof/>
      <w:sz w:val="20"/>
      <w:lang w:eastAsia="sk-SK"/>
    </w:rPr>
  </w:style>
  <w:style w:type="table" w:customStyle="1" w:styleId="TableGrid">
    <w:name w:val="TableGrid"/>
    <w:rsid w:val="00D317CD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rzxr">
    <w:name w:val="lrzxr"/>
    <w:basedOn w:val="Predvolenpsmoodseku"/>
    <w:rsid w:val="00F40D38"/>
  </w:style>
  <w:style w:type="paragraph" w:customStyle="1" w:styleId="Odsekzoznamu1">
    <w:name w:val="Odsek zoznamu1"/>
    <w:basedOn w:val="Normlny"/>
    <w:uiPriority w:val="34"/>
    <w:qFormat/>
    <w:rsid w:val="00F40D38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paragraph" w:styleId="Bezriadkovania">
    <w:name w:val="No Spacing"/>
    <w:uiPriority w:val="1"/>
    <w:qFormat/>
    <w:rsid w:val="004C5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C5995"/>
    <w:pPr>
      <w:spacing w:after="120" w:line="480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C5995"/>
    <w:rPr>
      <w:rFonts w:ascii="Times New Roman" w:hAnsi="Times New Roman"/>
      <w:sz w:val="24"/>
    </w:rPr>
  </w:style>
  <w:style w:type="paragraph" w:styleId="Zarkazkladnhotextu">
    <w:name w:val="Body Text Indent"/>
    <w:basedOn w:val="Normlny"/>
    <w:link w:val="ZarkazkladnhotextuChar"/>
    <w:uiPriority w:val="99"/>
    <w:unhideWhenUsed/>
    <w:rsid w:val="004C5995"/>
    <w:pPr>
      <w:spacing w:after="120" w:line="259" w:lineRule="auto"/>
      <w:ind w:left="283"/>
    </w:pPr>
    <w:rPr>
      <w:rFonts w:eastAsiaTheme="minorHAnsi" w:cstheme="minorBidi"/>
      <w:szCs w:val="22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rsid w:val="004C5995"/>
    <w:rPr>
      <w:rFonts w:ascii="Times New Roman" w:hAnsi="Times New Roman"/>
      <w:sz w:val="24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C5995"/>
    <w:pPr>
      <w:spacing w:after="120" w:line="259" w:lineRule="auto"/>
      <w:ind w:left="283"/>
    </w:pPr>
    <w:rPr>
      <w:rFonts w:eastAsiaTheme="minorHAnsi" w:cstheme="minorBidi"/>
      <w:sz w:val="16"/>
      <w:szCs w:val="16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C5995"/>
    <w:rPr>
      <w:rFonts w:ascii="Times New Roman" w:hAnsi="Times New Roman"/>
      <w:sz w:val="16"/>
      <w:szCs w:val="16"/>
    </w:rPr>
  </w:style>
  <w:style w:type="character" w:customStyle="1" w:styleId="Zkladntext3">
    <w:name w:val="Základný text (3)_"/>
    <w:basedOn w:val="Predvolenpsmoodseku"/>
    <w:link w:val="Zkladntext30"/>
    <w:rsid w:val="00D86C1A"/>
    <w:rPr>
      <w:b/>
      <w:bCs/>
      <w:i/>
      <w:iCs/>
      <w:shd w:val="clear" w:color="auto" w:fill="FFFFFF"/>
    </w:rPr>
  </w:style>
  <w:style w:type="paragraph" w:customStyle="1" w:styleId="Zkladntext30">
    <w:name w:val="Základný text (3)"/>
    <w:basedOn w:val="Normlny"/>
    <w:link w:val="Zkladntext3"/>
    <w:rsid w:val="00D86C1A"/>
    <w:pPr>
      <w:widowControl w:val="0"/>
      <w:shd w:val="clear" w:color="auto" w:fill="FFFFFF"/>
      <w:spacing w:line="274" w:lineRule="exact"/>
      <w:jc w:val="both"/>
    </w:pPr>
    <w:rPr>
      <w:rFonts w:asciiTheme="minorHAnsi" w:eastAsiaTheme="minorHAnsi" w:hAnsiTheme="minorHAnsi" w:cstheme="minorBidi"/>
      <w:b/>
      <w:bCs/>
      <w:i/>
      <w:iCs/>
      <w:sz w:val="22"/>
      <w:szCs w:val="22"/>
      <w:lang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567216"/>
    <w:rPr>
      <w:color w:val="605E5C"/>
      <w:shd w:val="clear" w:color="auto" w:fill="E1DFDD"/>
    </w:rPr>
  </w:style>
  <w:style w:type="paragraph" w:customStyle="1" w:styleId="mcntmcntmcntmcntmcntmcntmcntmcntmcntmcntmsonormal11">
    <w:name w:val="mcntmcntmcntmcntmcntmcntmcntmcntmcntmcntmsonormal11"/>
    <w:basedOn w:val="Normlny"/>
    <w:rsid w:val="00244ACE"/>
    <w:rPr>
      <w:rFonts w:ascii="Calibri" w:eastAsiaTheme="minorHAnsi" w:hAnsi="Calibri" w:cs="Calibri"/>
      <w:sz w:val="22"/>
      <w:szCs w:val="22"/>
      <w:lang w:eastAsia="sk-SK"/>
    </w:rPr>
  </w:style>
  <w:style w:type="character" w:customStyle="1" w:styleId="mcntmcntmcntmcntspelle">
    <w:name w:val="mcntmcntmcntmcntspelle"/>
    <w:basedOn w:val="Predvolenpsmoodseku"/>
    <w:rsid w:val="00244ACE"/>
  </w:style>
  <w:style w:type="paragraph" w:styleId="Hlavika">
    <w:name w:val="header"/>
    <w:basedOn w:val="Normlny"/>
    <w:link w:val="HlavikaChar"/>
    <w:uiPriority w:val="99"/>
    <w:unhideWhenUsed/>
    <w:rsid w:val="0024337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4337A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Nevyrieenzmienka">
    <w:name w:val="Unresolved Mention"/>
    <w:basedOn w:val="Predvolenpsmoodseku"/>
    <w:uiPriority w:val="99"/>
    <w:semiHidden/>
    <w:unhideWhenUsed/>
    <w:rsid w:val="006533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5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@kira.s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o@kira.s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83FA6B-0775-43E7-8D62-193D79216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246</Words>
  <Characters>18504</Characters>
  <Application>Microsoft Office Word</Application>
  <DocSecurity>0</DocSecurity>
  <Lines>154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07T12:29:00Z</dcterms:created>
  <dcterms:modified xsi:type="dcterms:W3CDTF">2021-01-11T14:43:00Z</dcterms:modified>
</cp:coreProperties>
</file>